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48662762" w:rsidP="49903528" w:rsidRDefault="48662762" w14:paraId="24E276FC" w14:textId="1F8B5D8A">
      <w:pPr>
        <w:spacing w:after="160" w:line="12" w:lineRule="atLeast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uk-UA"/>
        </w:rPr>
      </w:pPr>
      <w:r w:rsidRPr="49903528" w:rsidR="4866276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ru-RU"/>
        </w:rPr>
        <w:t>МІНІСТЕРСТВО ОСВІТИ І НАУКИ УКРАЇНИ</w:t>
      </w:r>
    </w:p>
    <w:p w:rsidR="48662762" w:rsidP="49903528" w:rsidRDefault="48662762" w14:paraId="4D18A8BA" w14:textId="4799B676">
      <w:pPr>
        <w:spacing w:after="160" w:line="12" w:lineRule="atLeast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uk-UA"/>
        </w:rPr>
      </w:pPr>
      <w:r w:rsidRPr="49903528" w:rsidR="4866276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ru-RU"/>
        </w:rPr>
        <w:t>НАЦІОНАЛЬНИЙ УНІВЕРСИТЕТ «ЛЬВІВСЬКА ПОЛІТЕХНІКА»</w:t>
      </w:r>
    </w:p>
    <w:p w:rsidR="48662762" w:rsidP="49903528" w:rsidRDefault="48662762" w14:paraId="53DA778F" w14:textId="396B0688">
      <w:pPr>
        <w:pStyle w:val="Normal"/>
        <w:spacing w:after="240" w:line="240" w:lineRule="auto"/>
        <w:jc w:val="center"/>
      </w:pPr>
      <w:r>
        <w:br/>
      </w:r>
      <w:r>
        <w:br/>
      </w:r>
      <w:r w:rsidR="48662762">
        <w:drawing>
          <wp:inline wp14:editId="5BB10ECA" wp14:anchorId="06620C67">
            <wp:extent cx="1634499" cy="1544462"/>
            <wp:effectExtent l="0" t="0" r="0" b="0"/>
            <wp:docPr id="1412788101" name="" title="Inserting image...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578aec151614e5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4499" cy="1544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B599B56" w:rsidP="0D79328F" w:rsidRDefault="0B599B56" w14:paraId="76C4B682" w14:textId="0023D794">
      <w:pPr>
        <w:spacing w:after="160" w:line="12" w:lineRule="atLeast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ru-RU"/>
        </w:rPr>
      </w:pPr>
      <w:r w:rsidRPr="0D79328F" w:rsidR="0B599B5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ru-RU"/>
        </w:rPr>
        <w:t>Лабораторна</w:t>
      </w:r>
      <w:r w:rsidRPr="0D79328F" w:rsidR="0B599B5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ru-RU"/>
        </w:rPr>
        <w:t xml:space="preserve"> робота №</w:t>
      </w:r>
      <w:r w:rsidRPr="0D79328F" w:rsidR="6C822A7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ru-RU"/>
        </w:rPr>
        <w:t>2</w:t>
      </w:r>
    </w:p>
    <w:p w:rsidR="48662762" w:rsidP="49903528" w:rsidRDefault="48662762" w14:paraId="211717B7" w14:textId="0590246D">
      <w:pPr>
        <w:pStyle w:val="Body"/>
        <w:keepNext w:val="0"/>
        <w:keepLines w:val="0"/>
        <w:widowControl w:val="0"/>
        <w:spacing w:before="204" w:beforeAutospacing="off" w:afterAutospacing="off" w:line="352" w:lineRule="auto"/>
        <w:ind w:left="3425" w:right="3438" w:firstLine="0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ru-RU"/>
        </w:rPr>
      </w:pPr>
      <w:r w:rsidRPr="49903528" w:rsidR="4866276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/>
          <w:sz w:val="28"/>
          <w:szCs w:val="28"/>
          <w:u w:val="none"/>
          <w:lang w:val="ru-RU"/>
        </w:rPr>
        <w:t xml:space="preserve"> З </w:t>
      </w:r>
      <w:r w:rsidRPr="49903528" w:rsidR="4866276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/>
          <w:sz w:val="28"/>
          <w:szCs w:val="28"/>
          <w:u w:val="none"/>
          <w:lang w:val="ru-RU"/>
        </w:rPr>
        <w:t>дисципліни</w:t>
      </w:r>
    </w:p>
    <w:p w:rsidR="48662762" w:rsidP="49903528" w:rsidRDefault="48662762" w14:paraId="67371EEC" w14:textId="0524C0F9">
      <w:pPr>
        <w:pStyle w:val="Body"/>
        <w:keepNext w:val="0"/>
        <w:keepLines w:val="0"/>
        <w:widowControl w:val="0"/>
        <w:spacing w:beforeAutospacing="off" w:afterAutospacing="off" w:line="410" w:lineRule="exact"/>
        <w:ind w:left="0" w:right="12" w:firstLine="0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ru-RU"/>
        </w:rPr>
      </w:pPr>
      <w:r w:rsidRPr="49903528" w:rsidR="4866276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/>
          <w:sz w:val="28"/>
          <w:szCs w:val="28"/>
          <w:u w:val="none"/>
          <w:lang w:val="ru-RU"/>
        </w:rPr>
        <w:t>“</w:t>
      </w:r>
      <w:r w:rsidRPr="49903528" w:rsidR="4866276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/>
          <w:sz w:val="28"/>
          <w:szCs w:val="28"/>
          <w:u w:val="none"/>
          <w:lang w:val="ru-RU"/>
        </w:rPr>
        <w:t>Проектування</w:t>
      </w:r>
      <w:r w:rsidRPr="49903528" w:rsidR="4866276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/>
          <w:sz w:val="28"/>
          <w:szCs w:val="28"/>
          <w:u w:val="none"/>
          <w:lang w:val="ru-RU"/>
        </w:rPr>
        <w:t xml:space="preserve"> </w:t>
      </w:r>
      <w:r w:rsidRPr="49903528" w:rsidR="4866276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/>
          <w:sz w:val="28"/>
          <w:szCs w:val="28"/>
          <w:u w:val="none"/>
          <w:lang w:val="ru-RU"/>
        </w:rPr>
        <w:t>інформаційних</w:t>
      </w:r>
      <w:r w:rsidRPr="49903528" w:rsidR="4866276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/>
          <w:sz w:val="28"/>
          <w:szCs w:val="28"/>
          <w:u w:val="none"/>
          <w:lang w:val="ru-RU"/>
        </w:rPr>
        <w:t xml:space="preserve"> систем”</w:t>
      </w:r>
    </w:p>
    <w:p w:rsidR="49903528" w:rsidP="49903528" w:rsidRDefault="49903528" w14:paraId="7985BD44" w14:textId="687AB4FC">
      <w:pPr>
        <w:pStyle w:val="Normal"/>
        <w:spacing w:after="160" w:line="12" w:lineRule="atLeast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ru-RU"/>
        </w:rPr>
      </w:pPr>
    </w:p>
    <w:p w:rsidR="49903528" w:rsidP="49903528" w:rsidRDefault="49903528" w14:paraId="4D442697" w14:textId="0676F2AC">
      <w:pPr>
        <w:spacing w:after="0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4"/>
          <w:szCs w:val="24"/>
          <w:lang w:val="uk-UA"/>
        </w:rPr>
      </w:pPr>
    </w:p>
    <w:p w:rsidR="48662762" w:rsidP="49903528" w:rsidRDefault="48662762" w14:paraId="47EC4E82" w14:textId="0EDFAC45">
      <w:pPr>
        <w:spacing w:after="160" w:line="12" w:lineRule="atLeast"/>
        <w:ind w:left="6800" w:hanging="560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4"/>
          <w:szCs w:val="24"/>
          <w:lang w:val="uk-UA"/>
        </w:rPr>
      </w:pPr>
      <w:r w:rsidRPr="49903528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4"/>
          <w:szCs w:val="24"/>
          <w:lang w:val="ru-RU"/>
        </w:rPr>
        <w:t>Викона</w:t>
      </w:r>
      <w:r w:rsidRPr="49903528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4"/>
          <w:szCs w:val="24"/>
          <w:lang w:val="uk-UA"/>
        </w:rPr>
        <w:t xml:space="preserve">в </w:t>
      </w:r>
      <w:r w:rsidRPr="49903528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4"/>
          <w:szCs w:val="24"/>
          <w:lang w:val="ru-RU"/>
        </w:rPr>
        <w:t>:</w:t>
      </w:r>
    </w:p>
    <w:p w:rsidR="48662762" w:rsidP="49903528" w:rsidRDefault="48662762" w14:paraId="637FA5AD" w14:textId="72D99782">
      <w:pPr>
        <w:spacing w:after="160" w:line="12" w:lineRule="atLeast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4"/>
          <w:szCs w:val="24"/>
          <w:lang w:val="uk-UA"/>
        </w:rPr>
      </w:pPr>
      <w:r w:rsidRPr="49903528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4"/>
          <w:szCs w:val="24"/>
          <w:lang w:val="uk-UA"/>
        </w:rPr>
        <w:t>Студент групи КН-314</w:t>
      </w:r>
    </w:p>
    <w:p w:rsidR="48662762" w:rsidP="49903528" w:rsidRDefault="48662762" w14:paraId="151CB129" w14:textId="5CE14464">
      <w:pPr>
        <w:spacing w:after="160" w:line="12" w:lineRule="atLeast"/>
        <w:ind w:left="6800" w:hanging="560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4"/>
          <w:szCs w:val="24"/>
          <w:lang w:val="uk-UA"/>
        </w:rPr>
      </w:pPr>
      <w:r w:rsidRPr="49903528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4"/>
          <w:szCs w:val="24"/>
          <w:lang w:val="uk-UA"/>
        </w:rPr>
        <w:t xml:space="preserve">Ляшеник Остап </w:t>
      </w:r>
    </w:p>
    <w:p w:rsidR="48662762" w:rsidP="6FE5A639" w:rsidRDefault="48662762" w14:paraId="233B83D0" w14:textId="1E362534">
      <w:pPr>
        <w:pStyle w:val="Normal"/>
        <w:spacing w:after="160" w:line="12" w:lineRule="atLeast"/>
        <w:ind w:left="6800" w:hanging="560"/>
        <w:jc w:val="right"/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</w:pPr>
      <w:r w:rsidRPr="6FE5A639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4"/>
          <w:szCs w:val="24"/>
          <w:lang w:val="ru-RU"/>
        </w:rPr>
        <w:t>Прийн</w:t>
      </w:r>
      <w:r w:rsidRPr="6FE5A639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4"/>
          <w:szCs w:val="24"/>
          <w:lang w:val="uk-UA"/>
        </w:rPr>
        <w:t>яв</w:t>
      </w:r>
      <w:r w:rsidRPr="6FE5A639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4"/>
          <w:szCs w:val="24"/>
          <w:lang w:val="ru-RU"/>
        </w:rPr>
        <w:t>:</w:t>
      </w:r>
      <w:r w:rsidRPr="6FE5A639" w:rsidR="6DFF1B22">
        <w:rPr>
          <w:rFonts w:ascii="Roboto" w:hAnsi="Roboto" w:eastAsia="Roboto" w:cs="Roboto"/>
          <w:b w:val="0"/>
          <w:bCs w:val="0"/>
          <w:i w:val="0"/>
          <w:iCs w:val="0"/>
          <w:caps w:val="0"/>
          <w:smallCaps w:val="0"/>
          <w:noProof w:val="0"/>
          <w:color w:val="000000"/>
          <w:sz w:val="24"/>
          <w:szCs w:val="24"/>
          <w:lang w:val="ru-RU"/>
        </w:rPr>
        <w:t xml:space="preserve"> Матьянов Д.І</w:t>
      </w:r>
    </w:p>
    <w:p w:rsidR="49903528" w:rsidP="49903528" w:rsidRDefault="49903528" w14:paraId="2D130C69" w14:textId="46B71999">
      <w:pPr>
        <w:pStyle w:val="Normal"/>
        <w:spacing w:after="240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uk-UA"/>
        </w:rPr>
      </w:pPr>
    </w:p>
    <w:p w:rsidR="49903528" w:rsidP="49903528" w:rsidRDefault="49903528" w14:paraId="2C626913" w14:textId="53BD8AF2">
      <w:pPr>
        <w:pStyle w:val="Normal"/>
        <w:spacing w:after="240" w:line="240" w:lineRule="auto"/>
        <w:rPr>
          <w:rFonts w:ascii="SimSun" w:hAnsi="SimSun" w:eastAsia="SimSun" w:cs="SimSu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uk-UA"/>
        </w:rPr>
      </w:pPr>
    </w:p>
    <w:p w:rsidR="48662762" w:rsidP="49903528" w:rsidRDefault="48662762" w14:paraId="33126378" w14:textId="4349F7A2">
      <w:pPr>
        <w:spacing w:after="160" w:line="12" w:lineRule="atLeast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uk-UA"/>
        </w:rPr>
      </w:pPr>
      <w:r w:rsidRPr="49903528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8"/>
          <w:szCs w:val="28"/>
          <w:lang w:val="ru-RU"/>
        </w:rPr>
        <w:t>Львів</w:t>
      </w:r>
      <w:r w:rsidRPr="49903528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8"/>
          <w:szCs w:val="28"/>
          <w:lang w:val="ru-RU"/>
        </w:rPr>
        <w:t xml:space="preserve"> - 202</w:t>
      </w:r>
      <w:r w:rsidRPr="49903528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8"/>
          <w:szCs w:val="28"/>
          <w:lang w:val="uk-UA"/>
        </w:rPr>
        <w:t>3</w:t>
      </w:r>
    </w:p>
    <w:p w:rsidR="49903528" w:rsidRDefault="49903528" w14:paraId="0B7F5D6F" w14:textId="099E386D">
      <w:r>
        <w:br w:type="page"/>
      </w:r>
    </w:p>
    <w:p w:rsidR="49903528" w:rsidP="49903528" w:rsidRDefault="49903528" w14:paraId="5DED4B21" w14:textId="61D2CF90">
      <w:pPr>
        <w:pStyle w:val="Normal"/>
        <w:spacing w:after="160" w:line="12" w:lineRule="atLeast"/>
        <w:jc w:val="center"/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8"/>
          <w:szCs w:val="28"/>
          <w:lang w:val="uk-UA"/>
        </w:rPr>
      </w:pPr>
    </w:p>
    <w:p w:rsidR="49903528" w:rsidP="49903528" w:rsidRDefault="49903528" w14:paraId="63D7A410" w14:textId="2D4AD92C">
      <w:pPr>
        <w:pStyle w:val="Normal"/>
        <w:rPr>
          <w:lang w:val="uk-UA"/>
        </w:rPr>
      </w:pPr>
    </w:p>
    <w:p w:rsidRPr="008A00ED" w:rsidR="00947659" w:rsidP="26CF0B5C" w:rsidRDefault="008A00ED" w14:paraId="772F7FF1" w14:textId="7DF446BA">
      <w:pPr>
        <w:pStyle w:val="Title"/>
        <w:numPr>
          <w:numId w:val="0"/>
        </w:numPr>
        <w:rPr>
          <w:lang w:val="uk-UA"/>
        </w:rPr>
      </w:pPr>
      <w:r w:rsidRPr="26CF0B5C" w:rsidR="00E6513B">
        <w:rPr>
          <w:lang w:val="uk-UA"/>
        </w:rPr>
        <w:t>MediTrack</w:t>
      </w:r>
    </w:p>
    <w:p w:rsidR="00441F4D" w:rsidP="00441F4D" w:rsidRDefault="6087315A" w14:paraId="3E4980EB" w14:textId="77777777">
      <w:pPr>
        <w:rPr>
          <w:color w:val="464547" w:themeColor="text1"/>
          <w:sz w:val="36"/>
        </w:rPr>
      </w:pPr>
      <w:r w:rsidRPr="6087315A">
        <w:rPr>
          <w:color w:val="464547" w:themeColor="text1"/>
          <w:sz w:val="36"/>
          <w:szCs w:val="36"/>
        </w:rPr>
        <w:t>REQUEST FOR PROPOSAL</w:t>
      </w:r>
    </w:p>
    <w:p w:rsidR="00706304" w:rsidP="004A5B16" w:rsidRDefault="00706304" w14:paraId="3ABC8EDB" w14:textId="77777777"/>
    <w:p w:rsidR="001C1625" w:rsidP="49903528" w:rsidRDefault="009B520F" w14:paraId="351AA70F" w14:textId="5105F686">
      <w:pPr>
        <w:pStyle w:val="Heading1"/>
        <w:rPr>
          <w:rFonts w:ascii="Times New Roman" w:hAnsi="Times New Roman" w:eastAsia="Times New Roman" w:cs="Times New Roman"/>
          <w:caps w:val="0"/>
          <w:smallCaps w:val="0"/>
          <w:sz w:val="32"/>
          <w:szCs w:val="32"/>
        </w:rPr>
      </w:pPr>
      <w:bookmarkStart w:name="_Toc453333979" w:id="1"/>
      <w:r w:rsidRPr="49903528" w:rsidR="009B520F">
        <w:rPr>
          <w:rFonts w:ascii="Times New Roman" w:hAnsi="Times New Roman" w:eastAsia="Times New Roman" w:cs="Times New Roman"/>
          <w:caps w:val="0"/>
          <w:smallCaps w:val="0"/>
          <w:sz w:val="32"/>
          <w:szCs w:val="32"/>
        </w:rPr>
        <w:t>Executive Summary</w:t>
      </w:r>
      <w:bookmarkEnd w:id="1"/>
    </w:p>
    <w:p w:rsidRPr="00AA5340" w:rsidR="00DF74F2" w:rsidP="49903528" w:rsidRDefault="00E6513B" w14:paraId="79D563CD" w14:textId="0CE66000">
      <w:pPr>
        <w:pStyle w:val="Body"/>
        <w:rPr>
          <w:rFonts w:ascii="Times New Roman" w:hAnsi="Times New Roman" w:eastAsia="Times New Roman" w:cs="Times New Roman"/>
          <w:sz w:val="24"/>
          <w:szCs w:val="24"/>
          <w:lang w:val="ru-RU"/>
        </w:rPr>
      </w:pPr>
      <w:r w:rsidRPr="49903528" w:rsidR="00E6513B">
        <w:rPr>
          <w:rFonts w:ascii="Times New Roman" w:hAnsi="Times New Roman" w:eastAsia="Times New Roman" w:cs="Times New Roman"/>
          <w:sz w:val="24"/>
          <w:szCs w:val="24"/>
          <w:lang w:val="uk-UA"/>
        </w:rPr>
        <w:t>MediCorp</w:t>
      </w:r>
      <w:r w:rsidRPr="49903528" w:rsidR="00E6513B">
        <w:rPr>
          <w:rFonts w:ascii="Times New Roman" w:hAnsi="Times New Roman" w:eastAsia="Times New Roman" w:cs="Times New Roman"/>
          <w:sz w:val="24"/>
          <w:szCs w:val="24"/>
          <w:lang w:val="uk-UA"/>
        </w:rPr>
        <w:t xml:space="preserve"> є медичною технологічною компанією, що спеціалізується на розробці програмного забезпечення для автоматизації госпітальних операцій. Ми маємо більше 200 клієнтів у 5 країнах, наша місія — вдосконалювати медичну службу завдяки технологіям.</w:t>
      </w:r>
    </w:p>
    <w:p w:rsidRPr="00BD6305" w:rsidR="00BD6305" w:rsidP="49903528" w:rsidRDefault="00BD6305" w14:paraId="0CC89F86" w14:textId="03D4EF16">
      <w:pPr>
        <w:pStyle w:val="Heading1"/>
        <w:rPr>
          <w:rFonts w:ascii="Times New Roman" w:hAnsi="Times New Roman" w:eastAsia="Times New Roman" w:cs="Times New Roman"/>
          <w:lang w:val="en-GB"/>
        </w:rPr>
      </w:pPr>
      <w:bookmarkStart w:name="_Toc453333980" w:id="2"/>
      <w:r w:rsidRPr="49903528" w:rsidR="00BD6305">
        <w:rPr>
          <w:rFonts w:ascii="Times New Roman" w:hAnsi="Times New Roman" w:eastAsia="Times New Roman" w:cs="Times New Roman"/>
          <w:lang w:val="en-GB"/>
        </w:rPr>
        <w:t xml:space="preserve">Project </w:t>
      </w:r>
      <w:r w:rsidRPr="49903528" w:rsidR="00BD6305">
        <w:rPr>
          <w:rFonts w:ascii="Times New Roman" w:hAnsi="Times New Roman" w:eastAsia="Times New Roman" w:cs="Times New Roman"/>
          <w:lang w:val="en-GB"/>
        </w:rPr>
        <w:t>Overview</w:t>
      </w:r>
      <w:bookmarkEnd w:id="2"/>
    </w:p>
    <w:p w:rsidR="00AA5340" w:rsidP="49903528" w:rsidRDefault="00E6513B" w14:paraId="64668C1C" w14:textId="3D989A10">
      <w:pPr>
        <w:spacing w:before="0" w:after="0"/>
        <w:jc w:val="both"/>
        <w:rPr>
          <w:rFonts w:ascii="Times New Roman" w:hAnsi="Times New Roman" w:eastAsia="Times New Roman" w:cs="Times New Roman"/>
          <w:sz w:val="24"/>
          <w:szCs w:val="24"/>
          <w:lang w:val="uk-UA"/>
        </w:rPr>
      </w:pPr>
      <w:r w:rsidRPr="49903528" w:rsidR="00E6513B">
        <w:rPr>
          <w:rFonts w:ascii="Times New Roman" w:hAnsi="Times New Roman" w:eastAsia="Times New Roman" w:cs="Times New Roman"/>
          <w:sz w:val="24"/>
          <w:szCs w:val="24"/>
          <w:lang w:val="uk-UA"/>
        </w:rPr>
        <w:t>Проект "</w:t>
      </w:r>
      <w:r w:rsidRPr="49903528" w:rsidR="00E6513B">
        <w:rPr>
          <w:rFonts w:ascii="Times New Roman" w:hAnsi="Times New Roman" w:eastAsia="Times New Roman" w:cs="Times New Roman"/>
          <w:sz w:val="24"/>
          <w:szCs w:val="24"/>
          <w:lang w:val="uk-UA"/>
        </w:rPr>
        <w:t>MediTrack</w:t>
      </w:r>
      <w:r w:rsidRPr="49903528" w:rsidR="00E6513B">
        <w:rPr>
          <w:rFonts w:ascii="Times New Roman" w:hAnsi="Times New Roman" w:eastAsia="Times New Roman" w:cs="Times New Roman"/>
          <w:sz w:val="24"/>
          <w:szCs w:val="24"/>
          <w:lang w:val="uk-UA"/>
        </w:rPr>
        <w:t>" передбачає створення системи для ефективного відстеження пацієнтів та медичного обладнання у госпіталі. Система забезпечить збільшення ефективності роботи персоналу та зниження витрат.</w:t>
      </w:r>
    </w:p>
    <w:p w:rsidR="00AA5340" w:rsidP="00AA5340" w:rsidRDefault="00AA5340" w14:paraId="52E0E08C" w14:textId="77777777">
      <w:pPr>
        <w:spacing w:before="0" w:after="0"/>
        <w:jc w:val="both"/>
        <w:rPr>
          <w:rFonts w:asciiTheme="majorHAnsi" w:hAnsiTheme="majorHAnsi" w:eastAsiaTheme="majorEastAsia" w:cstheme="majorBidi"/>
          <w:sz w:val="20"/>
          <w:szCs w:val="20"/>
          <w:lang w:val="uk-UA"/>
        </w:rPr>
      </w:pPr>
    </w:p>
    <w:p w:rsidRPr="00AA5340" w:rsidR="00AA5340" w:rsidP="49903528" w:rsidRDefault="00AA5340" w14:paraId="1899A4A2" w14:textId="076C64E0">
      <w:pPr>
        <w:spacing w:before="0" w:after="0"/>
        <w:jc w:val="both"/>
        <w:rPr>
          <w:rFonts w:ascii="Trebuchet MS" w:hAnsi="Trebuchet MS" w:eastAsia="ＭＳ ゴシック" w:cs="" w:asciiTheme="majorAscii" w:hAnsiTheme="majorAscii" w:eastAsiaTheme="majorEastAsia" w:cstheme="majorBidi"/>
          <w:sz w:val="24"/>
          <w:szCs w:val="24"/>
          <w:lang w:val="ru-RU"/>
        </w:rPr>
      </w:pPr>
      <w:r w:rsidRPr="49903528" w:rsidR="00AA5340">
        <w:rPr>
          <w:rFonts w:ascii="Trebuchet MS" w:hAnsi="Trebuchet MS" w:eastAsia="ＭＳ ゴシック" w:cs="" w:asciiTheme="majorAscii" w:hAnsiTheme="majorAscii" w:eastAsiaTheme="majorEastAsia" w:cstheme="majorBidi"/>
          <w:sz w:val="24"/>
          <w:szCs w:val="24"/>
          <w:lang w:val="uk-UA"/>
        </w:rPr>
        <w:t>Основні причини реалізації</w:t>
      </w:r>
      <w:r w:rsidRPr="49903528" w:rsidR="00AA5340">
        <w:rPr>
          <w:rFonts w:ascii="Trebuchet MS" w:hAnsi="Trebuchet MS" w:eastAsia="ＭＳ ゴシック" w:cs="" w:asciiTheme="majorAscii" w:hAnsiTheme="majorAscii" w:eastAsiaTheme="majorEastAsia" w:cstheme="majorBidi"/>
          <w:sz w:val="24"/>
          <w:szCs w:val="24"/>
          <w:lang w:val="ru-RU"/>
        </w:rPr>
        <w:t xml:space="preserve">: </w:t>
      </w:r>
    </w:p>
    <w:p w:rsidRPr="00E6513B" w:rsidR="00E6513B" w:rsidP="49903528" w:rsidRDefault="00E6513B" w14:paraId="556C1182" w14:textId="40CD264E">
      <w:pPr>
        <w:pStyle w:val="ListParagraph"/>
        <w:numPr>
          <w:ilvl w:val="0"/>
          <w:numId w:val="29"/>
        </w:numPr>
        <w:spacing w:before="200" w:after="60"/>
        <w:rPr>
          <w:rFonts w:ascii="Trebuchet MS" w:hAnsi="Trebuchet MS" w:eastAsia="ＭＳ ゴシック" w:cs="" w:asciiTheme="majorAscii" w:hAnsiTheme="majorAscii" w:eastAsiaTheme="majorEastAsia" w:cstheme="majorBidi"/>
          <w:sz w:val="24"/>
          <w:szCs w:val="24"/>
          <w:lang w:val="uk-UA"/>
        </w:rPr>
      </w:pPr>
      <w:r w:rsidRPr="49903528" w:rsidR="00E6513B">
        <w:rPr>
          <w:rFonts w:ascii="Trebuchet MS" w:hAnsi="Trebuchet MS" w:eastAsia="ＭＳ ゴシック" w:cs="" w:asciiTheme="majorAscii" w:hAnsiTheme="majorAscii" w:eastAsiaTheme="majorEastAsia" w:cstheme="majorBidi"/>
          <w:sz w:val="24"/>
          <w:szCs w:val="24"/>
          <w:lang w:val="uk-UA"/>
        </w:rPr>
        <w:t>Покращення точності даних</w:t>
      </w:r>
    </w:p>
    <w:p w:rsidRPr="00E6513B" w:rsidR="00E6513B" w:rsidP="49903528" w:rsidRDefault="00E6513B" w14:paraId="2DE89061" w14:textId="2EE933BD">
      <w:pPr>
        <w:pStyle w:val="ListParagraph"/>
        <w:numPr>
          <w:ilvl w:val="0"/>
          <w:numId w:val="29"/>
        </w:numPr>
        <w:spacing w:before="200" w:after="60"/>
        <w:rPr>
          <w:rFonts w:ascii="Trebuchet MS" w:hAnsi="Trebuchet MS" w:eastAsia="ＭＳ ゴシック" w:cs="" w:asciiTheme="majorAscii" w:hAnsiTheme="majorAscii" w:eastAsiaTheme="majorEastAsia" w:cstheme="majorBidi"/>
          <w:sz w:val="24"/>
          <w:szCs w:val="24"/>
          <w:lang w:val="uk-UA"/>
        </w:rPr>
      </w:pPr>
      <w:r w:rsidRPr="49903528" w:rsidR="00E6513B">
        <w:rPr>
          <w:rFonts w:ascii="Trebuchet MS" w:hAnsi="Trebuchet MS" w:eastAsia="ＭＳ ゴシック" w:cs="" w:asciiTheme="majorAscii" w:hAnsiTheme="majorAscii" w:eastAsiaTheme="majorEastAsia" w:cstheme="majorBidi"/>
          <w:sz w:val="24"/>
          <w:szCs w:val="24"/>
          <w:lang w:val="uk-UA"/>
        </w:rPr>
        <w:t>Ефективніше використання ресурсів</w:t>
      </w:r>
    </w:p>
    <w:p w:rsidRPr="00E6513B" w:rsidR="00E6513B" w:rsidP="49903528" w:rsidRDefault="00E6513B" w14:paraId="41CF6DBA" w14:textId="5BB69540">
      <w:pPr>
        <w:pStyle w:val="ListParagraph"/>
        <w:numPr>
          <w:ilvl w:val="0"/>
          <w:numId w:val="29"/>
        </w:numPr>
        <w:spacing w:before="200" w:after="60"/>
        <w:rPr>
          <w:rFonts w:ascii="Trebuchet MS" w:hAnsi="Trebuchet MS" w:eastAsia="ＭＳ ゴシック" w:cs="" w:asciiTheme="majorAscii" w:hAnsiTheme="majorAscii" w:eastAsiaTheme="majorEastAsia" w:cstheme="majorBidi"/>
          <w:sz w:val="24"/>
          <w:szCs w:val="24"/>
          <w:lang w:val="uk-UA"/>
        </w:rPr>
      </w:pPr>
      <w:r w:rsidRPr="49903528" w:rsidR="00E6513B">
        <w:rPr>
          <w:rFonts w:ascii="Trebuchet MS" w:hAnsi="Trebuchet MS" w:eastAsia="ＭＳ ゴシック" w:cs="" w:asciiTheme="majorAscii" w:hAnsiTheme="majorAscii" w:eastAsiaTheme="majorEastAsia" w:cstheme="majorBidi"/>
          <w:sz w:val="24"/>
          <w:szCs w:val="24"/>
          <w:lang w:val="uk-UA"/>
        </w:rPr>
        <w:t>Зменшення очікування пацієнтів</w:t>
      </w:r>
    </w:p>
    <w:p w:rsidRPr="00AA5340" w:rsidR="008516FB" w:rsidP="49903528" w:rsidRDefault="00770579" w14:paraId="2EF5426A" w14:textId="6E40AA3A">
      <w:pPr>
        <w:spacing w:before="200" w:after="60"/>
        <w:jc w:val="both"/>
        <w:rPr>
          <w:sz w:val="24"/>
          <w:szCs w:val="24"/>
          <w:lang w:val="ru-RU"/>
        </w:rPr>
      </w:pPr>
      <w:r w:rsidRPr="49903528" w:rsidR="00770579">
        <w:rPr>
          <w:sz w:val="24"/>
          <w:szCs w:val="24"/>
          <w:lang w:val="uk-UA"/>
        </w:rPr>
        <w:t>Ключові аспекти системи</w:t>
      </w:r>
      <w:r w:rsidRPr="49903528" w:rsidR="6087315A">
        <w:rPr>
          <w:sz w:val="24"/>
          <w:szCs w:val="24"/>
          <w:lang w:val="ru-RU"/>
        </w:rPr>
        <w:t>:</w:t>
      </w:r>
    </w:p>
    <w:p w:rsidRPr="005F1743" w:rsidR="00110C54" w:rsidP="49903528" w:rsidRDefault="00E6513B" w14:paraId="55996C9E" w14:textId="39FA946E">
      <w:pPr>
        <w:pStyle w:val="ListParagraph"/>
        <w:numPr>
          <w:ilvl w:val="1"/>
          <w:numId w:val="18"/>
        </w:numPr>
        <w:spacing w:before="60" w:after="60" w:line="276" w:lineRule="auto"/>
        <w:ind w:left="992" w:hanging="284"/>
        <w:rPr>
          <w:sz w:val="24"/>
          <w:szCs w:val="24"/>
          <w:lang w:val="ru-RU"/>
        </w:rPr>
      </w:pPr>
      <w:r w:rsidRPr="49903528" w:rsidR="00E6513B">
        <w:rPr>
          <w:b w:val="1"/>
          <w:bCs w:val="1"/>
          <w:sz w:val="24"/>
          <w:szCs w:val="24"/>
        </w:rPr>
        <w:t>Monitoring</w:t>
      </w:r>
      <w:r w:rsidRPr="49903528" w:rsidR="6087315A">
        <w:rPr>
          <w:sz w:val="24"/>
          <w:szCs w:val="24"/>
          <w:lang w:val="ru-RU"/>
        </w:rPr>
        <w:t xml:space="preserve">: </w:t>
      </w:r>
      <w:r w:rsidRPr="49903528" w:rsidR="00E6513B">
        <w:rPr>
          <w:sz w:val="24"/>
          <w:szCs w:val="24"/>
          <w:lang w:val="uk-UA"/>
        </w:rPr>
        <w:t>Відстеження рухів та стану пацієнтів</w:t>
      </w:r>
      <w:r w:rsidRPr="49903528" w:rsidR="00AA5340">
        <w:rPr>
          <w:sz w:val="24"/>
          <w:szCs w:val="24"/>
          <w:lang w:val="uk-UA"/>
        </w:rPr>
        <w:t>.</w:t>
      </w:r>
    </w:p>
    <w:p w:rsidR="005F1743" w:rsidP="49903528" w:rsidRDefault="00E6513B" w14:paraId="63FB69DC" w14:textId="5F0AB7EC">
      <w:pPr>
        <w:pStyle w:val="ListParagraph"/>
        <w:numPr>
          <w:ilvl w:val="1"/>
          <w:numId w:val="18"/>
        </w:numPr>
        <w:spacing w:before="60" w:after="60" w:line="276" w:lineRule="auto"/>
        <w:ind w:left="992" w:hanging="284"/>
        <w:rPr>
          <w:sz w:val="24"/>
          <w:szCs w:val="24"/>
          <w:lang w:val="ru-RU"/>
        </w:rPr>
      </w:pPr>
      <w:r w:rsidRPr="49903528" w:rsidR="00E6513B">
        <w:rPr>
          <w:b w:val="1"/>
          <w:bCs w:val="1"/>
          <w:sz w:val="24"/>
          <w:szCs w:val="24"/>
        </w:rPr>
        <w:t>Tracking</w:t>
      </w:r>
      <w:r w:rsidRPr="49903528" w:rsidR="005F1743">
        <w:rPr>
          <w:sz w:val="24"/>
          <w:szCs w:val="24"/>
          <w:lang w:val="ru-RU"/>
        </w:rPr>
        <w:t xml:space="preserve">: </w:t>
      </w:r>
      <w:r w:rsidRPr="49903528" w:rsidR="00E6513B">
        <w:rPr>
          <w:sz w:val="24"/>
          <w:szCs w:val="24"/>
          <w:lang w:val="ru-RU"/>
        </w:rPr>
        <w:t>Моніторинг</w:t>
      </w:r>
      <w:r w:rsidRPr="49903528" w:rsidR="00E6513B">
        <w:rPr>
          <w:sz w:val="24"/>
          <w:szCs w:val="24"/>
          <w:lang w:val="ru-RU"/>
        </w:rPr>
        <w:t xml:space="preserve"> </w:t>
      </w:r>
      <w:r w:rsidRPr="49903528" w:rsidR="00E6513B">
        <w:rPr>
          <w:sz w:val="24"/>
          <w:szCs w:val="24"/>
          <w:lang w:val="ru-RU"/>
        </w:rPr>
        <w:t>розташування</w:t>
      </w:r>
      <w:r w:rsidRPr="49903528" w:rsidR="00E6513B">
        <w:rPr>
          <w:sz w:val="24"/>
          <w:szCs w:val="24"/>
          <w:lang w:val="ru-RU"/>
        </w:rPr>
        <w:t xml:space="preserve"> </w:t>
      </w:r>
      <w:r w:rsidRPr="49903528" w:rsidR="00E6513B">
        <w:rPr>
          <w:sz w:val="24"/>
          <w:szCs w:val="24"/>
          <w:lang w:val="ru-RU"/>
        </w:rPr>
        <w:t>медичного</w:t>
      </w:r>
      <w:r w:rsidRPr="49903528" w:rsidR="00E6513B">
        <w:rPr>
          <w:sz w:val="24"/>
          <w:szCs w:val="24"/>
          <w:lang w:val="ru-RU"/>
        </w:rPr>
        <w:t xml:space="preserve"> </w:t>
      </w:r>
      <w:r w:rsidRPr="49903528" w:rsidR="00E6513B">
        <w:rPr>
          <w:sz w:val="24"/>
          <w:szCs w:val="24"/>
          <w:lang w:val="ru-RU"/>
        </w:rPr>
        <w:t>обладнання</w:t>
      </w:r>
      <w:r w:rsidRPr="49903528" w:rsidR="00AA5340">
        <w:rPr>
          <w:sz w:val="24"/>
          <w:szCs w:val="24"/>
          <w:lang w:val="ru-RU"/>
        </w:rPr>
        <w:t>.</w:t>
      </w:r>
    </w:p>
    <w:p w:rsidR="005F1743" w:rsidP="49903528" w:rsidRDefault="005F1743" w14:paraId="7BA8F866" w14:textId="5ED2B274">
      <w:pPr>
        <w:pStyle w:val="ListParagraph"/>
        <w:numPr>
          <w:ilvl w:val="1"/>
          <w:numId w:val="18"/>
        </w:numPr>
        <w:spacing w:before="60" w:after="60" w:line="276" w:lineRule="auto"/>
        <w:ind w:left="992" w:hanging="284"/>
        <w:rPr>
          <w:sz w:val="24"/>
          <w:szCs w:val="24"/>
          <w:lang w:val="ru-RU"/>
        </w:rPr>
      </w:pPr>
      <w:r w:rsidRPr="49903528" w:rsidR="005F1743">
        <w:rPr>
          <w:b w:val="1"/>
          <w:bCs w:val="1"/>
          <w:sz w:val="24"/>
          <w:szCs w:val="24"/>
        </w:rPr>
        <w:t>Security</w:t>
      </w:r>
      <w:r w:rsidRPr="49903528" w:rsidR="005F1743">
        <w:rPr>
          <w:sz w:val="24"/>
          <w:szCs w:val="24"/>
          <w:lang w:val="ru-RU"/>
        </w:rPr>
        <w:t xml:space="preserve">: </w:t>
      </w:r>
      <w:r w:rsidRPr="49903528" w:rsidR="00E6513B">
        <w:rPr>
          <w:sz w:val="24"/>
          <w:szCs w:val="24"/>
          <w:lang w:val="ru-RU"/>
        </w:rPr>
        <w:t>Множинні</w:t>
      </w:r>
      <w:r w:rsidRPr="49903528" w:rsidR="00E6513B">
        <w:rPr>
          <w:sz w:val="24"/>
          <w:szCs w:val="24"/>
          <w:lang w:val="ru-RU"/>
        </w:rPr>
        <w:t xml:space="preserve"> </w:t>
      </w:r>
      <w:r w:rsidRPr="49903528" w:rsidR="00E6513B">
        <w:rPr>
          <w:sz w:val="24"/>
          <w:szCs w:val="24"/>
          <w:lang w:val="ru-RU"/>
        </w:rPr>
        <w:t>рівні</w:t>
      </w:r>
      <w:r w:rsidRPr="49903528" w:rsidR="00E6513B">
        <w:rPr>
          <w:sz w:val="24"/>
          <w:szCs w:val="24"/>
          <w:lang w:val="ru-RU"/>
        </w:rPr>
        <w:t xml:space="preserve"> доступу до </w:t>
      </w:r>
      <w:r w:rsidRPr="49903528" w:rsidR="00E6513B">
        <w:rPr>
          <w:sz w:val="24"/>
          <w:szCs w:val="24"/>
          <w:lang w:val="ru-RU"/>
        </w:rPr>
        <w:t>інформації</w:t>
      </w:r>
      <w:r w:rsidRPr="49903528" w:rsidR="00AA5340">
        <w:rPr>
          <w:sz w:val="24"/>
          <w:szCs w:val="24"/>
          <w:lang w:val="ru-RU"/>
        </w:rPr>
        <w:t>.</w:t>
      </w:r>
    </w:p>
    <w:p w:rsidR="00AA5340" w:rsidP="49903528" w:rsidRDefault="00AA5340" w14:paraId="0965E2B6" w14:textId="1BED0045">
      <w:pPr>
        <w:pStyle w:val="ListParagraph"/>
        <w:numPr>
          <w:ilvl w:val="1"/>
          <w:numId w:val="18"/>
        </w:numPr>
        <w:spacing w:before="60" w:after="60" w:line="276" w:lineRule="auto"/>
        <w:ind w:left="992" w:hanging="284"/>
        <w:rPr>
          <w:sz w:val="24"/>
          <w:szCs w:val="24"/>
          <w:lang w:val="ru-RU"/>
        </w:rPr>
      </w:pPr>
      <w:r w:rsidRPr="49903528" w:rsidR="00AA5340">
        <w:rPr>
          <w:b w:val="1"/>
          <w:bCs w:val="1"/>
          <w:sz w:val="24"/>
          <w:szCs w:val="24"/>
        </w:rPr>
        <w:t>Integrity</w:t>
      </w:r>
      <w:r w:rsidRPr="49903528" w:rsidR="00AA5340">
        <w:rPr>
          <w:sz w:val="24"/>
          <w:szCs w:val="24"/>
          <w:lang w:val="ru-RU"/>
        </w:rPr>
        <w:t>:</w:t>
      </w:r>
      <w:r w:rsidRPr="49903528" w:rsidR="00E6513B">
        <w:rPr>
          <w:sz w:val="24"/>
          <w:szCs w:val="24"/>
          <w:lang w:val="ru-RU"/>
        </w:rPr>
        <w:t xml:space="preserve"> </w:t>
      </w:r>
      <w:r w:rsidRPr="49903528" w:rsidR="00E6513B">
        <w:rPr>
          <w:sz w:val="24"/>
          <w:szCs w:val="24"/>
          <w:lang w:val="ru-RU"/>
        </w:rPr>
        <w:t>Інтеграція</w:t>
      </w:r>
      <w:r w:rsidRPr="49903528" w:rsidR="00E6513B">
        <w:rPr>
          <w:sz w:val="24"/>
          <w:szCs w:val="24"/>
          <w:lang w:val="ru-RU"/>
        </w:rPr>
        <w:t xml:space="preserve"> з </w:t>
      </w:r>
      <w:r w:rsidRPr="49903528" w:rsidR="00E6513B">
        <w:rPr>
          <w:sz w:val="24"/>
          <w:szCs w:val="24"/>
          <w:lang w:val="ru-RU"/>
        </w:rPr>
        <w:t>існуючою</w:t>
      </w:r>
      <w:r w:rsidRPr="49903528" w:rsidR="00E6513B">
        <w:rPr>
          <w:sz w:val="24"/>
          <w:szCs w:val="24"/>
          <w:lang w:val="ru-RU"/>
        </w:rPr>
        <w:t xml:space="preserve"> системою </w:t>
      </w:r>
      <w:r w:rsidRPr="49903528" w:rsidR="00E6513B">
        <w:rPr>
          <w:sz w:val="24"/>
          <w:szCs w:val="24"/>
          <w:lang w:val="ru-RU"/>
        </w:rPr>
        <w:t>електронної</w:t>
      </w:r>
      <w:r w:rsidRPr="49903528" w:rsidR="00E6513B">
        <w:rPr>
          <w:sz w:val="24"/>
          <w:szCs w:val="24"/>
          <w:lang w:val="ru-RU"/>
        </w:rPr>
        <w:t xml:space="preserve"> </w:t>
      </w:r>
      <w:r w:rsidRPr="49903528" w:rsidR="00E6513B">
        <w:rPr>
          <w:sz w:val="24"/>
          <w:szCs w:val="24"/>
          <w:lang w:val="ru-RU"/>
        </w:rPr>
        <w:t>медичної</w:t>
      </w:r>
      <w:r w:rsidRPr="49903528" w:rsidR="00E6513B">
        <w:rPr>
          <w:sz w:val="24"/>
          <w:szCs w:val="24"/>
          <w:lang w:val="ru-RU"/>
        </w:rPr>
        <w:t xml:space="preserve"> </w:t>
      </w:r>
      <w:r w:rsidRPr="49903528" w:rsidR="00E6513B">
        <w:rPr>
          <w:sz w:val="24"/>
          <w:szCs w:val="24"/>
          <w:lang w:val="ru-RU"/>
        </w:rPr>
        <w:t>картки</w:t>
      </w:r>
      <w:r w:rsidRPr="49903528" w:rsidR="00AA5340">
        <w:rPr>
          <w:sz w:val="24"/>
          <w:szCs w:val="24"/>
          <w:lang w:val="ru-RU"/>
        </w:rPr>
        <w:t>.</w:t>
      </w:r>
    </w:p>
    <w:p w:rsidRPr="005F1743" w:rsidR="00E6513B" w:rsidP="49903528" w:rsidRDefault="00E6513B" w14:paraId="410C9CC0" w14:textId="280C09D1">
      <w:pPr>
        <w:pStyle w:val="ListParagraph"/>
        <w:numPr>
          <w:ilvl w:val="1"/>
          <w:numId w:val="18"/>
        </w:numPr>
        <w:spacing w:before="60" w:after="60" w:line="276" w:lineRule="auto"/>
        <w:ind w:left="992" w:hanging="284"/>
        <w:rPr>
          <w:sz w:val="24"/>
          <w:szCs w:val="24"/>
          <w:lang w:val="ru-RU"/>
        </w:rPr>
      </w:pPr>
      <w:r w:rsidRPr="49903528" w:rsidR="00E6513B">
        <w:rPr>
          <w:b w:val="1"/>
          <w:bCs w:val="1"/>
          <w:sz w:val="24"/>
          <w:szCs w:val="24"/>
        </w:rPr>
        <w:t>Accessibility</w:t>
      </w:r>
      <w:r w:rsidRPr="49903528" w:rsidR="00E6513B">
        <w:rPr>
          <w:sz w:val="24"/>
          <w:szCs w:val="24"/>
          <w:lang w:val="ru-RU"/>
        </w:rPr>
        <w:t xml:space="preserve">: </w:t>
      </w:r>
      <w:r w:rsidRPr="49903528" w:rsidR="00E6513B">
        <w:rPr>
          <w:sz w:val="24"/>
          <w:szCs w:val="24"/>
          <w:lang w:val="ru-RU"/>
        </w:rPr>
        <w:t xml:space="preserve">Доступ до </w:t>
      </w:r>
      <w:r w:rsidRPr="49903528" w:rsidR="00E6513B">
        <w:rPr>
          <w:sz w:val="24"/>
          <w:szCs w:val="24"/>
          <w:lang w:val="ru-RU"/>
        </w:rPr>
        <w:t>системи</w:t>
      </w:r>
      <w:r w:rsidRPr="49903528" w:rsidR="00E6513B">
        <w:rPr>
          <w:sz w:val="24"/>
          <w:szCs w:val="24"/>
          <w:lang w:val="ru-RU"/>
        </w:rPr>
        <w:t xml:space="preserve"> з </w:t>
      </w:r>
      <w:r w:rsidRPr="49903528" w:rsidR="00E6513B">
        <w:rPr>
          <w:sz w:val="24"/>
          <w:szCs w:val="24"/>
          <w:lang w:val="ru-RU"/>
        </w:rPr>
        <w:t>мобільних</w:t>
      </w:r>
      <w:r w:rsidRPr="49903528" w:rsidR="00E6513B">
        <w:rPr>
          <w:sz w:val="24"/>
          <w:szCs w:val="24"/>
          <w:lang w:val="ru-RU"/>
        </w:rPr>
        <w:t xml:space="preserve"> </w:t>
      </w:r>
      <w:r w:rsidRPr="49903528" w:rsidR="00E6513B">
        <w:rPr>
          <w:sz w:val="24"/>
          <w:szCs w:val="24"/>
          <w:lang w:val="ru-RU"/>
        </w:rPr>
        <w:t>пристроїв</w:t>
      </w:r>
    </w:p>
    <w:p w:rsidRPr="005F1743" w:rsidR="008516FB" w:rsidP="49903528" w:rsidRDefault="008516FB" w14:paraId="56B8FE8A" w14:textId="67E066F0">
      <w:pPr>
        <w:spacing w:after="0"/>
        <w:rPr>
          <w:sz w:val="24"/>
          <w:szCs w:val="24"/>
          <w:lang w:val="ru-RU"/>
        </w:rPr>
      </w:pPr>
    </w:p>
    <w:p w:rsidRPr="005F1743" w:rsidR="005A2965" w:rsidRDefault="005A2965" w14:paraId="079C9AD2" w14:textId="0A6FE393">
      <w:pPr>
        <w:spacing w:before="0" w:after="0"/>
        <w:rPr>
          <w:sz w:val="20"/>
          <w:szCs w:val="22"/>
          <w:lang w:val="ru-RU"/>
        </w:rPr>
      </w:pPr>
    </w:p>
    <w:p w:rsidRPr="005F1743" w:rsidR="00AA5340" w:rsidP="26CF0B5C" w:rsidRDefault="00AA5340" w14:paraId="6EC362A3" w14:noSpellErr="1" w14:textId="56850D6B">
      <w:pPr>
        <w:pStyle w:val="Normal"/>
        <w:spacing w:before="0" w:after="0"/>
        <w:rPr>
          <w:sz w:val="20"/>
          <w:szCs w:val="20"/>
          <w:lang w:val="ru-RU"/>
        </w:rPr>
      </w:pPr>
    </w:p>
    <w:p w:rsidR="26CF0B5C" w:rsidP="26CF0B5C" w:rsidRDefault="26CF0B5C" w14:paraId="4E584113" w14:textId="1BBFBAF9">
      <w:pPr>
        <w:pStyle w:val="Normal"/>
        <w:spacing w:before="0" w:after="0"/>
        <w:rPr>
          <w:sz w:val="20"/>
          <w:szCs w:val="20"/>
          <w:lang w:val="ru-RU"/>
        </w:rPr>
      </w:pPr>
    </w:p>
    <w:p w:rsidR="26CF0B5C" w:rsidP="26CF0B5C" w:rsidRDefault="26CF0B5C" w14:paraId="0993D258" w14:textId="30B14235">
      <w:pPr>
        <w:pStyle w:val="Normal"/>
        <w:spacing w:before="0" w:after="0"/>
        <w:rPr>
          <w:sz w:val="20"/>
          <w:szCs w:val="20"/>
          <w:lang w:val="ru-RU"/>
        </w:rPr>
      </w:pPr>
    </w:p>
    <w:p w:rsidR="26CF0B5C" w:rsidP="26CF0B5C" w:rsidRDefault="26CF0B5C" w14:paraId="7E576032" w14:textId="2BFBDE05">
      <w:pPr>
        <w:pStyle w:val="Normal"/>
        <w:spacing w:before="0" w:after="0"/>
        <w:rPr>
          <w:sz w:val="20"/>
          <w:szCs w:val="20"/>
          <w:lang w:val="ru-RU"/>
        </w:rPr>
      </w:pPr>
    </w:p>
    <w:p w:rsidR="26CF0B5C" w:rsidP="26CF0B5C" w:rsidRDefault="26CF0B5C" w14:paraId="06BBC86D" w14:textId="370D84C5">
      <w:pPr>
        <w:pStyle w:val="Normal"/>
        <w:spacing w:before="0" w:after="0"/>
        <w:rPr>
          <w:sz w:val="20"/>
          <w:szCs w:val="20"/>
          <w:lang w:val="ru-RU"/>
        </w:rPr>
      </w:pPr>
    </w:p>
    <w:p w:rsidR="26CF0B5C" w:rsidP="26CF0B5C" w:rsidRDefault="26CF0B5C" w14:paraId="5FB8D07B" w14:textId="4BDC6035">
      <w:pPr>
        <w:pStyle w:val="Normal"/>
        <w:spacing w:before="0" w:after="0"/>
        <w:rPr>
          <w:sz w:val="20"/>
          <w:szCs w:val="20"/>
          <w:lang w:val="ru-RU"/>
        </w:rPr>
      </w:pPr>
    </w:p>
    <w:p w:rsidRPr="005F1743" w:rsidR="00770579" w:rsidRDefault="00770579" w14:paraId="68D57ED8" w14:textId="6E27084E">
      <w:pPr>
        <w:spacing w:before="0" w:after="0"/>
        <w:rPr>
          <w:sz w:val="20"/>
          <w:szCs w:val="22"/>
          <w:lang w:val="ru-RU"/>
        </w:rPr>
      </w:pPr>
    </w:p>
    <w:p w:rsidRPr="005F1743" w:rsidR="00770579" w:rsidRDefault="00770579" w14:paraId="6A768FB2" w14:textId="77777777">
      <w:pPr>
        <w:spacing w:before="0" w:after="0"/>
        <w:rPr>
          <w:sz w:val="20"/>
          <w:szCs w:val="22"/>
          <w:lang w:val="ru-RU"/>
        </w:rPr>
      </w:pPr>
    </w:p>
    <w:p w:rsidR="00805095" w:rsidP="49903528" w:rsidRDefault="00805095" w14:paraId="31C3E32F" w14:textId="5548F492">
      <w:pPr>
        <w:pStyle w:val="Heading1"/>
        <w:rPr>
          <w:rFonts w:ascii="Times New Roman" w:hAnsi="Times New Roman" w:eastAsia="Times New Roman" w:cs="Times New Roman"/>
          <w:sz w:val="32"/>
          <w:szCs w:val="32"/>
        </w:rPr>
      </w:pPr>
      <w:bookmarkStart w:name="_Toc453333981" w:id="3"/>
      <w:r w:rsidRPr="49903528" w:rsidR="00805095">
        <w:rPr>
          <w:rFonts w:ascii="Times New Roman" w:hAnsi="Times New Roman" w:eastAsia="Times New Roman" w:cs="Times New Roman"/>
          <w:sz w:val="32"/>
          <w:szCs w:val="32"/>
        </w:rPr>
        <w:t>R</w:t>
      </w:r>
      <w:r w:rsidRPr="49903528" w:rsidR="79275234">
        <w:rPr>
          <w:rFonts w:ascii="Times New Roman" w:hAnsi="Times New Roman" w:eastAsia="Times New Roman" w:cs="Times New Roman"/>
          <w:sz w:val="32"/>
          <w:szCs w:val="32"/>
        </w:rPr>
        <w:t>EQUIREMENT</w:t>
      </w:r>
      <w:bookmarkEnd w:id="3"/>
    </w:p>
    <w:p w:rsidR="7A55A84E" w:rsidP="49903528" w:rsidRDefault="7A55A84E" w14:paraId="0A5489B3" w14:textId="69BD3D50">
      <w:pPr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7A55A84E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Функціональні</w:t>
      </w:r>
      <w:r w:rsidRPr="49903528" w:rsidR="7A55A84E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A55A84E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моги</w:t>
      </w:r>
      <w:r w:rsidRPr="49903528" w:rsidR="7A55A84E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7A55A84E" w:rsidP="49903528" w:rsidRDefault="7A55A84E" w14:paraId="39E9D0D8" w14:textId="6E48DF84">
      <w:pPr>
        <w:pStyle w:val="ListParagraph"/>
        <w:numPr>
          <w:ilvl w:val="0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3DB8FEF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ніторинг</w:t>
      </w:r>
      <w:r w:rsidRPr="49903528" w:rsidR="3DB8FEF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2A1E0C9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озміщення</w:t>
      </w:r>
      <w:r w:rsidRPr="49903528" w:rsidR="3DB8FEF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3DB8FEF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3DB8FEF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3DB8FEF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</w:t>
      </w:r>
      <w:r w:rsidRPr="49903528" w:rsidR="3DB8FEF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</w:t>
      </w:r>
      <w:r w:rsidRPr="49903528" w:rsidR="3DB8FEF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у</w:t>
      </w:r>
      <w:r w:rsidRPr="49903528" w:rsidR="3DB8FEF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3DB8FEF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</w:t>
      </w:r>
      <w:r w:rsidRPr="49903528" w:rsidR="3DB8FEF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ів</w:t>
      </w:r>
      <w:r w:rsidRPr="49903528" w:rsidR="6F6E9017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: 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на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ати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жлливість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берігати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формацію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о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12C13D9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у </w:t>
      </w:r>
      <w:r w:rsidRPr="49903528" w:rsidR="12C13D9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трій</w:t>
      </w:r>
      <w:r w:rsidRPr="49903528" w:rsidR="12C13D9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12C13D9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лат</w:t>
      </w:r>
      <w:r w:rsidRPr="49903528" w:rsidR="12C13D9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6F6E901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на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ходить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я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т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мі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йо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г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а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продо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ж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бван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я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у 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лікар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і</w:t>
      </w:r>
      <w:r w:rsidRPr="49903528" w:rsidR="7C33EA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</w:p>
    <w:p w:rsidR="050AAF73" w:rsidP="49903528" w:rsidRDefault="050AAF73" w14:paraId="1C6F098C" w14:textId="6237006F">
      <w:pPr>
        <w:pStyle w:val="ListParagraph"/>
        <w:numPr>
          <w:ilvl w:val="0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</w:pPr>
      <w:r w:rsidRPr="49903528" w:rsidR="050AAF7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sz w:val="28"/>
          <w:szCs w:val="28"/>
          <w:lang w:val="en-US"/>
        </w:rPr>
        <w:t>Управління</w:t>
      </w:r>
      <w:r w:rsidRPr="49903528" w:rsidR="050AAF7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sz w:val="28"/>
          <w:szCs w:val="28"/>
          <w:lang w:val="en-US"/>
        </w:rPr>
        <w:t>Інвентарем</w:t>
      </w:r>
      <w:r w:rsidRPr="49903528" w:rsidR="050AAF7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sz w:val="28"/>
          <w:szCs w:val="28"/>
          <w:lang w:val="en-US"/>
        </w:rPr>
        <w:t>: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D1D5DB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алізувати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дуль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правління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вентарем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стеження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івня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пасів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их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собів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бладнання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втоматичних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мовлень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давати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повіщення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о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естачу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оварів</w:t>
      </w:r>
      <w:r w:rsidRPr="49903528" w:rsidR="050AAF7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5597FF35" w:rsidP="49903528" w:rsidRDefault="5597FF35" w14:paraId="674F505E" w14:textId="67B1A131">
      <w:pPr>
        <w:pStyle w:val="ListParagraph"/>
        <w:numPr>
          <w:ilvl w:val="0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5597FF35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правління</w:t>
      </w:r>
      <w:r w:rsidRPr="49903528" w:rsidR="5597FF35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597FF35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соналом</w:t>
      </w:r>
      <w:r w:rsidRPr="49903528" w:rsidR="5597FF35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: </w:t>
      </w:r>
      <w:r w:rsidRPr="49903528" w:rsidR="3B51083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алізувати</w:t>
      </w:r>
      <w:r w:rsidRPr="49903528" w:rsidR="3B51083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3B51083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жливість</w:t>
      </w:r>
      <w:r w:rsidRPr="49903528" w:rsidR="3B51083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3B51083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ворення</w:t>
      </w:r>
      <w:r w:rsidRPr="49903528" w:rsidR="3B51083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3B51083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озкладу</w:t>
      </w:r>
      <w:r w:rsidRPr="49903528" w:rsidR="3B51083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63EE80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9903528" w:rsidR="063EE80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02B93FB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02B93FB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соналу</w:t>
      </w:r>
      <w:r w:rsidRPr="49903528" w:rsidR="063EE80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. </w:t>
      </w:r>
    </w:p>
    <w:p w:rsidR="5CA57C2D" w:rsidP="49903528" w:rsidRDefault="5CA57C2D" w14:paraId="2AE10AD8" w14:textId="1EA0E768">
      <w:pPr>
        <w:pStyle w:val="ListParagraph"/>
        <w:numPr>
          <w:ilvl w:val="0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color w:val="auto"/>
          <w:sz w:val="28"/>
          <w:szCs w:val="28"/>
          <w:lang w:val="en-US"/>
        </w:rPr>
      </w:pPr>
      <w:r w:rsidRPr="49903528" w:rsidR="5CA57C2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правління</w:t>
      </w:r>
      <w:r w:rsidRPr="49903528" w:rsidR="5CA57C2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ими</w:t>
      </w:r>
      <w:r w:rsidRPr="49903528" w:rsidR="5CA57C2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ів</w:t>
      </w:r>
      <w:r w:rsidRPr="49903528" w:rsidR="5CA57C2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крім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стеження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ісця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находження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ану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ів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на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давати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жливість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ноцінного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правління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ими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ів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ключаючи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у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сторію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лани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лікування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зультати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бстежень</w:t>
      </w:r>
      <w:r w:rsidRPr="49903528" w:rsidR="5CA57C2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7A55A84E" w:rsidP="49903528" w:rsidRDefault="7A55A84E" w14:paraId="76050581" w14:textId="476BC9F8">
      <w:pPr>
        <w:pStyle w:val="ListParagraph"/>
        <w:numPr>
          <w:ilvl w:val="0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16D7F9A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ворення</w:t>
      </w:r>
      <w:r w:rsidRPr="49903528" w:rsidR="16D7F9A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16D7F9A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чаткового</w:t>
      </w:r>
      <w:r w:rsidRPr="49903528" w:rsidR="16D7F9A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16D7F9A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офілю</w:t>
      </w:r>
      <w:r w:rsidRPr="49903528" w:rsidR="16D7F9A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16D7F9A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а</w:t>
      </w:r>
      <w:r w:rsidRPr="49903528" w:rsidR="16D7F9A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9903528" w:rsidR="16D7F9A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3DB8FEF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теграція</w:t>
      </w:r>
      <w:r w:rsidRPr="49903528" w:rsidR="3DB8FEF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з </w:t>
      </w:r>
      <w:r w:rsidRPr="49903528" w:rsidR="3DB8FEF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снуючою</w:t>
      </w:r>
      <w:r w:rsidRPr="49903528" w:rsidR="3DB8FEF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3DB8FEF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ою</w:t>
      </w:r>
      <w:r w:rsidRPr="49903528" w:rsidR="3DB8FEF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3DB8FEF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електронної</w:t>
      </w:r>
      <w:r w:rsidRPr="49903528" w:rsidR="3DB8FEF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3DB8FEF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ої</w:t>
      </w:r>
      <w:r w:rsidRPr="49903528" w:rsidR="3DB8FEF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3DB8FEF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артки</w:t>
      </w:r>
      <w:r w:rsidRPr="49903528" w:rsidR="3DB8FEF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74876431" w:rsidP="49903528" w:rsidRDefault="74876431" w14:paraId="47D0B038" w14:textId="45B380C0">
      <w:pPr>
        <w:pStyle w:val="ListParagraph"/>
        <w:numPr>
          <w:ilvl w:val="0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7487643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sz w:val="28"/>
          <w:szCs w:val="28"/>
          <w:lang w:val="en-US"/>
        </w:rPr>
        <w:t>Попередження</w:t>
      </w:r>
      <w:r w:rsidRPr="49903528" w:rsidR="7487643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sz w:val="28"/>
          <w:szCs w:val="28"/>
          <w:lang w:val="en-US"/>
        </w:rPr>
        <w:t xml:space="preserve"> </w:t>
      </w:r>
      <w:r w:rsidRPr="49903528" w:rsidR="7487643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sz w:val="28"/>
          <w:szCs w:val="28"/>
          <w:lang w:val="en-US"/>
        </w:rPr>
        <w:t>та</w:t>
      </w:r>
      <w:r w:rsidRPr="49903528" w:rsidR="7487643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sz w:val="28"/>
          <w:szCs w:val="28"/>
          <w:lang w:val="en-US"/>
        </w:rPr>
        <w:t xml:space="preserve"> </w:t>
      </w:r>
      <w:r w:rsidRPr="49903528" w:rsidR="7487643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sz w:val="28"/>
          <w:szCs w:val="28"/>
          <w:lang w:val="en-US"/>
        </w:rPr>
        <w:t>Сповіщення</w:t>
      </w:r>
      <w:r w:rsidRPr="49903528" w:rsidR="7487643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sz w:val="28"/>
          <w:szCs w:val="28"/>
          <w:lang w:val="en-US"/>
        </w:rPr>
        <w:t>: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D1D5DB"/>
          <w:sz w:val="28"/>
          <w:szCs w:val="28"/>
          <w:lang w:val="en-US"/>
        </w:rPr>
        <w:t xml:space="preserve"> 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на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ути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датною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генерувати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повіщення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в 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альному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асі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ого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соналу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щодо</w:t>
      </w:r>
      <w:r w:rsidRPr="49903528" w:rsidR="748764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6F3F754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обочого</w:t>
      </w:r>
      <w:r w:rsidRPr="49903528" w:rsidR="6F3F754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6F3F754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лану</w:t>
      </w:r>
      <w:r w:rsidRPr="49903528" w:rsidR="6F3F754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6F3F754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6F3F754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6F3F754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ритичних</w:t>
      </w:r>
      <w:r w:rsidRPr="49903528" w:rsidR="6F3F754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6F3F754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падків</w:t>
      </w:r>
    </w:p>
    <w:p w:rsidR="0DD47DDC" w:rsidP="49903528" w:rsidRDefault="0DD47DDC" w14:paraId="5195D481" w14:textId="686E3796">
      <w:pPr>
        <w:pStyle w:val="ListParagraph"/>
        <w:numPr>
          <w:ilvl w:val="0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color w:val="auto"/>
          <w:sz w:val="28"/>
          <w:szCs w:val="28"/>
          <w:lang w:val="en-US"/>
        </w:rPr>
      </w:pPr>
      <w:r w:rsidRPr="49903528" w:rsidR="0DD47DD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налітика</w:t>
      </w:r>
      <w:r w:rsidRPr="49903528" w:rsidR="0DD47DD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0DD47DD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вітність</w:t>
      </w:r>
      <w:r w:rsidRPr="49903528" w:rsidR="0DD47DD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безпечити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струменти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налітики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вітності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ерівництва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лікарні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стеження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лючових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казників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ефективності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користання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сурсів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зультатів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ів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0DD47DDC" w:rsidP="49903528" w:rsidRDefault="0DD47DDC" w14:paraId="4DD1884B" w14:textId="54FCB445">
      <w:pPr>
        <w:pStyle w:val="ListParagraph"/>
        <w:numPr>
          <w:ilvl w:val="0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color w:val="auto"/>
          <w:sz w:val="28"/>
          <w:szCs w:val="28"/>
          <w:lang w:val="en-US"/>
        </w:rPr>
      </w:pPr>
      <w:r w:rsidRPr="49903528" w:rsidR="0DD47DD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ахунковий</w:t>
      </w:r>
      <w:r w:rsidRPr="49903528" w:rsidR="0DD47DD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0DD47DD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ставлення</w:t>
      </w:r>
      <w:r w:rsidRPr="49903528" w:rsidR="0DD47DD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ахунків</w:t>
      </w:r>
      <w:r w:rsidRPr="49903528" w:rsidR="0DD47DD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ключити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дуль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ахункового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ставлення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ахунків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ерування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ахунками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ів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раховими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могами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фінансовими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ранзакціями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'язаними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з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ими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слугами</w:t>
      </w:r>
      <w:r w:rsidRPr="49903528" w:rsidR="0DD47DD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547BAAF8" w:rsidP="49903528" w:rsidRDefault="547BAAF8" w14:paraId="2B64A689" w14:textId="152EA0A0">
      <w:pPr>
        <w:pStyle w:val="ListParagraph"/>
        <w:numPr>
          <w:ilvl w:val="0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547BAAF8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ножинні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івні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ступу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формації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547BAAF8" w:rsidP="49903528" w:rsidRDefault="547BAAF8" w14:paraId="06C2818A" w14:textId="6EE528E5">
      <w:pPr>
        <w:pStyle w:val="Normal"/>
        <w:ind w:left="720" w:firstLine="720"/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</w:pP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Є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необхідність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створення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різних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можливостей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,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ля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усіх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рівнів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користувачів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системи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,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таких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як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:</w:t>
      </w:r>
    </w:p>
    <w:p w:rsidR="547BAAF8" w:rsidP="49903528" w:rsidRDefault="547BAAF8" w14:paraId="32F7A245" w14:textId="31547F78">
      <w:pPr>
        <w:pStyle w:val="Normal"/>
        <w:ind w:left="1440" w:firstLine="720"/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</w:pPr>
      <w:r w:rsidRPr="49903528" w:rsidR="547BAAF8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Пацієнти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 xml:space="preserve"> :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оступ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о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власного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рофілю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,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е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,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опередньо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риєднана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електронна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мед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. </w:t>
      </w:r>
      <w:r w:rsidRPr="49903528" w:rsidR="547BAAF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Картка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.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Також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овна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інформація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ро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історію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відвідувань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лікарні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,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е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вказано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лікаря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,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іагноз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і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та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вартість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лікування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.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ацієнти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також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овинні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84EC27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м</w:t>
      </w:r>
      <w:r w:rsidRPr="49903528" w:rsidR="5BDC6C86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ати</w:t>
      </w:r>
      <w:r w:rsidRPr="49903528" w:rsidR="5BDC6C86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BDC6C86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оступ</w:t>
      </w:r>
      <w:r w:rsidRPr="49903528" w:rsidR="5BDC6C86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BDC6C86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о</w:t>
      </w:r>
      <w:r w:rsidRPr="49903528" w:rsidR="5BDC6C86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BDC6C86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оплати</w:t>
      </w:r>
      <w:r w:rsidRPr="49903528" w:rsidR="5BDC6C86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BDC6C86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рахунку</w:t>
      </w:r>
      <w:r w:rsidRPr="49903528" w:rsidR="5BDC6C86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BDC6C86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за</w:t>
      </w:r>
      <w:r w:rsidRPr="49903528" w:rsidR="5BDC6C86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BDC6C86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лікування</w:t>
      </w:r>
      <w:r w:rsidRPr="49903528" w:rsidR="1408A7C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</w:p>
    <w:p w:rsidR="5EB4CB36" w:rsidP="49903528" w:rsidRDefault="5EB4CB36" w14:paraId="6AB55847" w14:textId="0F8EA2DD">
      <w:pPr>
        <w:pStyle w:val="Normal"/>
        <w:ind w:left="1440" w:firstLine="720"/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</w:pPr>
      <w:r w:rsidRPr="49903528" w:rsidR="5EB4CB36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П</w:t>
      </w:r>
      <w:r w:rsidRPr="49903528" w:rsidR="1408A7C5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ерсонал</w:t>
      </w:r>
      <w:r w:rsidRPr="49903528" w:rsidR="37C5E6C7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 xml:space="preserve">, </w:t>
      </w:r>
      <w:r w:rsidRPr="49903528" w:rsidR="37C5E6C7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що</w:t>
      </w:r>
      <w:r w:rsidRPr="49903528" w:rsidR="37C5E6C7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 xml:space="preserve"> </w:t>
      </w:r>
      <w:r w:rsidRPr="49903528" w:rsidR="37C5E6C7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займається</w:t>
      </w:r>
      <w:r w:rsidRPr="49903528" w:rsidR="37C5E6C7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 xml:space="preserve"> </w:t>
      </w:r>
      <w:r w:rsidRPr="49903528" w:rsidR="37C5E6C7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лікуванням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 xml:space="preserve"> </w:t>
      </w:r>
      <w:r w:rsidRPr="49903528" w:rsidR="6D069788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:</w:t>
      </w:r>
      <w:r w:rsidRPr="49903528" w:rsidR="6E22EBC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6E22EBC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оступ</w:t>
      </w:r>
      <w:r w:rsidRPr="49903528" w:rsidR="6E22EBC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6E22EBC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о</w:t>
      </w:r>
      <w:r w:rsidRPr="49903528" w:rsidR="6E22EBC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6E22EBC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власного</w:t>
      </w:r>
      <w:r w:rsidRPr="49903528" w:rsidR="6E22EBC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6E22EBC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розкладу</w:t>
      </w:r>
      <w:r w:rsidRPr="49903528" w:rsidR="7275384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. </w:t>
      </w:r>
      <w:r w:rsidRPr="49903528" w:rsidR="7275384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С</w:t>
      </w:r>
      <w:r w:rsidRPr="49903528" w:rsidR="6D06978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истемою</w:t>
      </w:r>
      <w:r w:rsidRPr="49903528" w:rsidR="6D06978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6D06978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опереджень</w:t>
      </w:r>
      <w:r w:rsidRPr="49903528" w:rsidR="6D06978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6D06978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та</w:t>
      </w:r>
      <w:r w:rsidRPr="49903528" w:rsidR="6D06978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6D06978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сповіщень</w:t>
      </w:r>
      <w:r w:rsidRPr="49903528" w:rsidR="6D06978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ED0792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надається</w:t>
      </w:r>
      <w:r w:rsidRPr="49903528" w:rsidR="1D97183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1D97183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основна</w:t>
      </w:r>
      <w:r w:rsidRPr="49903528" w:rsidR="1D97183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1D97183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керуюча</w:t>
      </w:r>
      <w:r w:rsidRPr="49903528" w:rsidR="0ED0792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ED0792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інформаці</w:t>
      </w:r>
      <w:r w:rsidRPr="49903528" w:rsidR="1CDE4733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я</w:t>
      </w:r>
      <w:r w:rsidRPr="49903528" w:rsidR="1CDE4733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.</w:t>
      </w:r>
      <w:r w:rsidRPr="49903528" w:rsidR="4B543AEF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4D755E5E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Також</w:t>
      </w:r>
      <w:r w:rsidRPr="49903528" w:rsidR="4D755E5E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4D755E5E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необхідно</w:t>
      </w:r>
      <w:r w:rsidRPr="49903528" w:rsidR="4D755E5E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4D755E5E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надати</w:t>
      </w:r>
      <w:r w:rsidRPr="49903528" w:rsidR="4D755E5E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4D755E5E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оступ</w:t>
      </w:r>
      <w:r w:rsidRPr="49903528" w:rsidR="4D755E5E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4D755E5E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о</w:t>
      </w:r>
      <w:r w:rsidRPr="49903528" w:rsidR="4D755E5E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інформаці</w:t>
      </w:r>
      <w:r w:rsidRPr="49903528" w:rsidR="34F81943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ї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р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о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ацієнті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в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,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щ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о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є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і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наглядо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м</w:t>
      </w:r>
      <w:r w:rsidRPr="49903528" w:rsidR="45BB15FC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.</w:t>
      </w:r>
    </w:p>
    <w:p w:rsidR="651B619A" w:rsidP="49903528" w:rsidRDefault="651B619A" w14:paraId="05ABA041" w14:textId="78A4824B">
      <w:pPr>
        <w:pStyle w:val="Normal"/>
        <w:ind w:left="1440" w:firstLine="720"/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</w:pPr>
      <w:r w:rsidRPr="49903528" w:rsidR="651B619A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Персонал</w:t>
      </w:r>
      <w:r w:rsidRPr="49903528" w:rsidR="651B619A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 xml:space="preserve"> </w:t>
      </w:r>
      <w:r w:rsidRPr="49903528" w:rsidR="651B619A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логістики</w:t>
      </w:r>
      <w:r w:rsidRPr="49903528" w:rsidR="651B619A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 xml:space="preserve"> </w:t>
      </w:r>
      <w:r w:rsidRPr="49903528" w:rsidR="0F9B54AF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:</w:t>
      </w:r>
      <w:r w:rsidRPr="49903528" w:rsidR="0F9B54AF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3F776201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Необхдно</w:t>
      </w:r>
      <w:r w:rsidRPr="49903528" w:rsidR="3F776201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3F776201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надати</w:t>
      </w:r>
      <w:r w:rsidRPr="49903528" w:rsidR="3F776201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3F776201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можливысть</w:t>
      </w:r>
      <w:r w:rsidRPr="49903528" w:rsidR="3F776201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3F776201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к</w:t>
      </w:r>
      <w:r w:rsidRPr="49903528" w:rsidR="62C1C3C3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ер</w:t>
      </w:r>
      <w:r w:rsidRPr="49903528" w:rsidR="780C6EE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увати</w:t>
      </w:r>
      <w:r w:rsidRPr="49903528" w:rsidR="62C1C3C3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62C1C3C3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С</w:t>
      </w:r>
      <w:r w:rsidRPr="49903528" w:rsidR="0F9B54AF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истемою</w:t>
      </w:r>
      <w:r w:rsidRPr="49903528" w:rsidR="0F9B54AF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F9B54AF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Управління</w:t>
      </w:r>
      <w:r w:rsidRPr="49903528" w:rsidR="0F9B54AF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0F9B54AF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інвента</w:t>
      </w:r>
      <w:r w:rsidRPr="49903528" w:rsidR="1F2B2453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рем</w:t>
      </w:r>
      <w:r w:rsidRPr="49903528" w:rsidR="4A1BFBD3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, 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Управління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ерсоналом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. 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С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творюють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р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озклад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ля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ерсоналу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,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щ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о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л</w:t>
      </w:r>
      <w:r w:rsidRPr="49903528" w:rsidR="5EEFA542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ікує</w:t>
      </w:r>
      <w:r w:rsidRPr="49903528" w:rsidR="62DB250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62DB250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т</w:t>
      </w:r>
      <w:r w:rsidRPr="49903528" w:rsidR="62DB250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а</w:t>
      </w:r>
      <w:r w:rsidRPr="49903528" w:rsidR="62DB250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62DB250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с</w:t>
      </w:r>
      <w:r w:rsidRPr="49903528" w:rsidR="62DB250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анітарного</w:t>
      </w:r>
      <w:r w:rsidRPr="49903528" w:rsidR="62DB250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62DB250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в</w:t>
      </w:r>
      <w:r w:rsidRPr="49903528" w:rsidR="62DB250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ідділу</w:t>
      </w:r>
      <w:r w:rsidRPr="49903528" w:rsidR="62DB250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.</w:t>
      </w:r>
      <w:r w:rsidRPr="49903528" w:rsidR="62DB2505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</w:p>
    <w:p w:rsidR="547BAAF8" w:rsidP="49903528" w:rsidRDefault="547BAAF8" w14:paraId="77CDC6D2" w14:textId="6D3577F0">
      <w:pPr>
        <w:pStyle w:val="Normal"/>
        <w:ind w:left="1440" w:firstLine="720"/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</w:pPr>
      <w:r w:rsidRPr="49903528" w:rsidR="547BAAF8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Санітарний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відділ</w:t>
      </w:r>
      <w:r w:rsidRPr="49903528" w:rsidR="1394E3DB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 xml:space="preserve"> :</w:t>
      </w:r>
      <w:r w:rsidRPr="49903528" w:rsidR="6B6CB628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 xml:space="preserve"> </w:t>
      </w:r>
      <w:r w:rsidRPr="49903528" w:rsidR="6B6CB62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Н</w:t>
      </w:r>
      <w:r w:rsidRPr="49903528" w:rsidR="6B6CB62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адати</w:t>
      </w:r>
      <w:r w:rsidRPr="49903528" w:rsidR="1394E3D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1394E3D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і</w:t>
      </w:r>
      <w:r w:rsidRPr="49903528" w:rsidR="1394E3D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н</w:t>
      </w:r>
      <w:r w:rsidRPr="49903528" w:rsidR="1394E3D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фо</w:t>
      </w:r>
      <w:r w:rsidRPr="49903528" w:rsidR="1394E3D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рма</w:t>
      </w:r>
      <w:r w:rsidRPr="49903528" w:rsidR="1394E3D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ці</w:t>
      </w:r>
      <w:r w:rsidRPr="49903528" w:rsidR="1394E3D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ю</w:t>
      </w:r>
      <w:r w:rsidRPr="49903528" w:rsidR="1394E3D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,</w:t>
      </w:r>
      <w:r w:rsidRPr="49903528" w:rsidR="1394E3D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1394E3D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</w:t>
      </w:r>
      <w:r w:rsidRPr="49903528" w:rsidR="1394E3D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р</w:t>
      </w:r>
      <w:r w:rsidRPr="49903528" w:rsidR="1394E3D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о</w:t>
      </w:r>
      <w:r w:rsidRPr="49903528" w:rsidR="1394E3D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1394E3DB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в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л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асни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й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р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з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к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лад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,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т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а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о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аткову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і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н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ф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орм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а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цію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в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і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в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і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ділу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л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о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гістики</w:t>
      </w:r>
      <w:r w:rsidRPr="49903528" w:rsidR="2B7E0A18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.</w:t>
      </w:r>
    </w:p>
    <w:p w:rsidR="547BAAF8" w:rsidP="49903528" w:rsidRDefault="547BAAF8" w14:paraId="6BABB2FE" w14:textId="796DFB02">
      <w:pPr>
        <w:pStyle w:val="Normal"/>
        <w:ind w:left="1440" w:firstLine="720"/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</w:pPr>
      <w:r w:rsidRPr="49903528" w:rsidR="547BAAF8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Керівинитство</w:t>
      </w:r>
      <w:r w:rsidRPr="49903528" w:rsidR="3910CB9D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 xml:space="preserve"> :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7C80BC29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Н</w:t>
      </w:r>
      <w:r w:rsidRPr="49903528" w:rsidR="7C80BC29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адати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ос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т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уп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о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Ана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л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іт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и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ки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та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Зві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тності</w:t>
      </w:r>
      <w:r w:rsidRPr="49903528" w:rsidR="3910CB9D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.</w:t>
      </w:r>
    </w:p>
    <w:p w:rsidR="547BAAF8" w:rsidP="49903528" w:rsidRDefault="547BAAF8" w14:paraId="35F4A44F" w14:textId="71A713E1">
      <w:pPr>
        <w:pStyle w:val="Normal"/>
        <w:ind w:left="1440" w:firstLine="720"/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</w:pPr>
      <w:r w:rsidRPr="49903528" w:rsidR="547BAAF8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Відділ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 xml:space="preserve"> </w:t>
      </w:r>
      <w:r w:rsidRPr="49903528" w:rsidR="547BAAF8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Адміністрування</w:t>
      </w:r>
      <w:r w:rsidRPr="49903528" w:rsidR="4D1091F1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 xml:space="preserve"> :</w:t>
      </w:r>
      <w:r w:rsidRPr="49903528" w:rsidR="4D1091F1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Необхідно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надати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оступ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о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функцій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надання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оступів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та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Управління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Даними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 xml:space="preserve"> 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Пацієнтів</w:t>
      </w:r>
      <w:r w:rsidRPr="49903528" w:rsidR="57082367">
        <w:rPr>
          <w:rFonts w:ascii="Times New Roman" w:hAnsi="Times New Roman" w:eastAsia="Times New Roman" w:cs="Times New Roman"/>
          <w:noProof w:val="0"/>
          <w:sz w:val="28"/>
          <w:szCs w:val="28"/>
          <w:lang w:val="en-US"/>
        </w:rPr>
        <w:t>.</w:t>
      </w:r>
    </w:p>
    <w:p w:rsidR="7A55A84E" w:rsidP="49903528" w:rsidRDefault="7A55A84E" w14:paraId="0D6EDC95" w14:textId="57494924">
      <w:pPr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7A55A84E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ефункціональні</w:t>
      </w:r>
      <w:r w:rsidRPr="6FE5A639" w:rsidR="7A55A84E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7A55A84E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моги</w:t>
      </w:r>
      <w:r w:rsidRPr="6FE5A639" w:rsidR="7A55A84E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42053330" w:rsidP="6FE5A639" w:rsidRDefault="42053330" w14:paraId="37EFD3F4" w14:textId="0AC110F8">
      <w:pPr>
        <w:pStyle w:val="ListParagraph"/>
        <w:numPr>
          <w:ilvl w:val="1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кращення</w:t>
      </w: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очності</w:t>
      </w: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42053330" w:rsidP="6FE5A639" w:rsidRDefault="42053330" w14:paraId="1A7B11CF" w14:textId="20F687E1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н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берігат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і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і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ез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трат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потворенн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2053330" w:rsidP="6FE5A639" w:rsidRDefault="42053330" w14:paraId="13F7FF43" w14:textId="1D4EECB9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і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ають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новлюватис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в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жимі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ального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асу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2053330" w:rsidP="6FE5A639" w:rsidRDefault="42053330" w14:paraId="326DCDA8" w14:textId="139B0134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раховуват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жливість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втоматичної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алідації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вірк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явність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милок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в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2053330" w:rsidP="6FE5A639" w:rsidRDefault="42053330" w14:paraId="12337714" w14:textId="08F4377C">
      <w:pPr>
        <w:pStyle w:val="ListParagraph"/>
        <w:numPr>
          <w:ilvl w:val="1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Ефективне</w:t>
      </w: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користання</w:t>
      </w: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сурсів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42053330" w:rsidP="6FE5A639" w:rsidRDefault="42053330" w14:paraId="32946D5E" w14:textId="7D3FD86F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ає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інімізуват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ас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бробку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дачу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2053330" w:rsidP="6FE5A639" w:rsidRDefault="42053330" w14:paraId="1576C346" w14:textId="2E4B5C5F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магаєтьс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ефективне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користанн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бчислювальн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сурсів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режев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сурсів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ховищ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2053330" w:rsidP="6FE5A639" w:rsidRDefault="42053330" w14:paraId="2E8C8D42" w14:textId="7F47764F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н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ат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ханізм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втоматичного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правлінн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сурсам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птимізації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трат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6FE5A639" w:rsidP="6FE5A639" w:rsidRDefault="6FE5A639" w14:paraId="3F1D35D2" w14:textId="45E9E653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</w:p>
    <w:p w:rsidR="6FE5A639" w:rsidP="6FE5A639" w:rsidRDefault="6FE5A639" w14:paraId="3174F96D" w14:textId="533B86E1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</w:p>
    <w:p w:rsidR="6FE5A639" w:rsidP="6FE5A639" w:rsidRDefault="6FE5A639" w14:paraId="02433E12" w14:textId="3AEB211F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</w:p>
    <w:p w:rsidR="42053330" w:rsidP="6FE5A639" w:rsidRDefault="42053330" w14:paraId="38440544" w14:textId="1A0B3F42">
      <w:pPr>
        <w:pStyle w:val="ListParagraph"/>
        <w:numPr>
          <w:ilvl w:val="1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меншення</w:t>
      </w: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чікування</w:t>
      </w: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ів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42053330" w:rsidP="6FE5A639" w:rsidRDefault="42053330" w14:paraId="19C73EBD" w14:textId="62DE934B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н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дават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жливість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ам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єструватис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ийом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оцедур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здалегід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ь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ере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еб-порт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л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б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більн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й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дато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2053330" w:rsidP="6FE5A639" w:rsidRDefault="42053330" w14:paraId="67C46053" w14:textId="0DB3E044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ен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ут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ханізм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ефективного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озподілу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асов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тервалів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ийому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оцедур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щоб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никнут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йв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чікувань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2053330" w:rsidP="6FE5A639" w:rsidRDefault="42053330" w14:paraId="3A50D684" w14:textId="3B24218C">
      <w:pPr>
        <w:pStyle w:val="ListParagraph"/>
        <w:numPr>
          <w:ilvl w:val="1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езпек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42053330" w:rsidP="6FE5A639" w:rsidRDefault="42053330" w14:paraId="2D5E7D2B" w14:textId="61B1F8C9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хисту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нфіденційності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н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користовуват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учасні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тод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шифруванн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беріганні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дачі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2053330" w:rsidP="6FE5A639" w:rsidRDefault="42053330" w14:paraId="284E3D1B" w14:textId="46F1DB87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н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ут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алізован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втентифікаці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вторизаці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ристувачів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бмеженн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ступу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нфіденційн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2053330" w:rsidP="6FE5A639" w:rsidRDefault="42053330" w14:paraId="09B3C0B5" w14:textId="780C28AB">
      <w:pPr>
        <w:pStyle w:val="ListParagraph"/>
        <w:numPr>
          <w:ilvl w:val="1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теграці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42053330" w:rsidP="6FE5A639" w:rsidRDefault="42053330" w14:paraId="35D71560" w14:textId="06488809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н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ідтримуват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андарт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бміну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им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що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користовуютьс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в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снуючій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і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електронної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ої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артк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2053330" w:rsidP="6FE5A639" w:rsidRDefault="42053330" w14:paraId="0551B368" w14:textId="0963DAF3">
      <w:pPr>
        <w:pStyle w:val="ListParagraph"/>
        <w:numPr>
          <w:ilvl w:val="1"/>
          <w:numId w:val="2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ступність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42053330" w:rsidP="6FE5A639" w:rsidRDefault="42053330" w14:paraId="19B0CCBF" w14:textId="14FE47CF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на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ут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льно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ступною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з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більних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истроїв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ерез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більні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датк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бо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еб-версію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2053330" w:rsidP="6FE5A639" w:rsidRDefault="42053330" w14:paraId="1E4ADAEC" w14:textId="03938DD7">
      <w:pPr>
        <w:pStyle w:val="Normal"/>
        <w:spacing w:before="0" w:beforeAutospacing="off" w:after="0" w:afterAutospacing="off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магаєтьс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гарантування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ступності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в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удь-який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ас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ключаюч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жливість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обот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в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втономному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жимі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и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сутності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режевого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в'язку</w:t>
      </w:r>
      <w:r w:rsidRPr="6FE5A639" w:rsidR="4205333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6FE5A639" w:rsidP="6FE5A639" w:rsidRDefault="6FE5A639" w14:paraId="38DDBD56" w14:textId="7AB9B69A">
      <w:pPr>
        <w:pStyle w:val="Normal"/>
        <w:spacing w:before="0" w:beforeAutospacing="off" w:after="0" w:afterAutospacing="off"/>
        <w:ind w:left="0"/>
        <w:rPr>
          <w:rFonts w:ascii="Trebuchet MS" w:hAnsi="Trebuchet MS" w:eastAsia="ＭＳ ゴシック" w:cs=""/>
          <w:b w:val="0"/>
          <w:bCs w:val="0"/>
          <w:i w:val="0"/>
          <w:iCs w:val="0"/>
          <w:caps w:val="0"/>
          <w:smallCaps w:val="0"/>
          <w:noProof w:val="0"/>
          <w:color w:val="464547" w:themeColor="text1" w:themeTint="FF" w:themeShade="FF"/>
          <w:sz w:val="20"/>
          <w:szCs w:val="20"/>
          <w:lang w:val="en-US"/>
        </w:rPr>
      </w:pPr>
    </w:p>
    <w:p w:rsidR="133D627F" w:rsidP="0E6756A1" w:rsidRDefault="133D627F" w14:paraId="6AFCB350" w14:textId="549929AA">
      <w:pPr>
        <w:pStyle w:val="Normal"/>
        <w:rPr>
          <w:rFonts w:ascii="Times New Roman" w:hAnsi="Times New Roman" w:eastAsia="Times New Roman" w:cs="Times New Roman"/>
          <w:color w:val="auto"/>
        </w:rPr>
      </w:pPr>
    </w:p>
    <w:p w:rsidR="49903528" w:rsidP="49903528" w:rsidRDefault="49903528" w14:paraId="13F6109A" w14:textId="008C356C">
      <w:pPr>
        <w:pStyle w:val="Normal"/>
      </w:pPr>
    </w:p>
    <w:p w:rsidR="355AD4C6" w:rsidP="49903528" w:rsidRDefault="355AD4C6" w14:paraId="4EC9476F" w14:textId="51C9298A">
      <w:pPr>
        <w:pStyle w:val="Heading1"/>
        <w:bidi w:val="0"/>
        <w:spacing w:before="240" w:beforeAutospacing="off" w:after="240" w:afterAutospacing="off" w:line="259" w:lineRule="auto"/>
        <w:ind w:left="0" w:right="0"/>
        <w:jc w:val="left"/>
        <w:rPr>
          <w:rFonts w:ascii="Times New Roman" w:hAnsi="Times New Roman" w:eastAsia="Times New Roman" w:cs="Times New Roman"/>
          <w:sz w:val="32"/>
          <w:szCs w:val="32"/>
        </w:rPr>
      </w:pPr>
      <w:r w:rsidRPr="49903528" w:rsidR="355AD4C6">
        <w:rPr>
          <w:rFonts w:ascii="Times New Roman" w:hAnsi="Times New Roman" w:eastAsia="Times New Roman" w:cs="Times New Roman"/>
          <w:sz w:val="32"/>
          <w:szCs w:val="32"/>
        </w:rPr>
        <w:t>ASR</w:t>
      </w:r>
    </w:p>
    <w:p w:rsidR="49903528" w:rsidP="49903528" w:rsidRDefault="49903528" w14:paraId="11BD60B8" w14:textId="0857B9B7">
      <w:pPr>
        <w:pStyle w:val="Body"/>
        <w:bidi w:val="0"/>
      </w:pPr>
    </w:p>
    <w:p w:rsidR="4AA185D3" w:rsidP="49903528" w:rsidRDefault="4AA185D3" w14:paraId="4E7B0B11" w14:textId="5912B74C">
      <w:pPr>
        <w:pStyle w:val="Body"/>
        <w:numPr>
          <w:ilvl w:val="0"/>
          <w:numId w:val="29"/>
        </w:numPr>
        <w:bidi w:val="0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AA185D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Швидкодія:</w:t>
      </w:r>
    </w:p>
    <w:p w:rsidR="4AA185D3" w:rsidP="49903528" w:rsidRDefault="4AA185D3" w14:paraId="304CF7BC" w14:textId="1A6F880F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на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7A5573DB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ути</w:t>
      </w:r>
      <w:r w:rsidRPr="49903528" w:rsidR="7A5573DB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дат</w:t>
      </w:r>
      <w:r w:rsidRPr="49903528" w:rsidR="3293C2A9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ою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фіксува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ух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ан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ів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у </w:t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реальному </w:t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часі,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щоб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дава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ктуальну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формацію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ому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>
        <w:tab/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соналу.</w:t>
      </w:r>
    </w:p>
    <w:p w:rsidR="49903528" w:rsidP="49903528" w:rsidRDefault="49903528" w14:paraId="5E2C04CB" w14:textId="1825BC3B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</w:p>
    <w:p w:rsidR="4AA185D3" w:rsidP="49903528" w:rsidRDefault="4AA185D3" w14:paraId="5D5176FB" w14:textId="46C595E6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ніторинг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озташуванн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ого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бладнанн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кож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ає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у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>
        <w:tab/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иттєвим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щоб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безпечува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ступність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бладнанн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у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повідний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мент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9903528" w:rsidP="49903528" w:rsidRDefault="49903528" w14:paraId="09535749" w14:textId="23CDDAA2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</w:p>
    <w:p w:rsidR="4AA185D3" w:rsidP="49903528" w:rsidRDefault="4AA185D3" w14:paraId="78C30CEF" w14:textId="1610C2BF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Швидкоді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є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ритичною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передженн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ебезпек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данн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</w:p>
    <w:p w:rsidR="4AA185D3" w:rsidP="49903528" w:rsidRDefault="4AA185D3" w14:paraId="2419ABA8" w14:textId="320494B3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швидкої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помог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цієнтам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9903528" w:rsidP="49903528" w:rsidRDefault="49903528" w14:paraId="74946BB8" w14:textId="1DF9FF1F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</w:p>
    <w:p w:rsidR="4AA185D3" w:rsidP="49903528" w:rsidRDefault="4AA185D3" w14:paraId="2F87CBED" w14:textId="30550D76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4AA185D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езпека</w:t>
      </w:r>
      <w:r w:rsidRPr="6FE5A639" w:rsidR="4AA185D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AA185D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6FE5A639" w:rsidR="4AA185D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6FE5A639" w:rsidR="4AA185D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нфіденційність</w:t>
      </w:r>
      <w:r w:rsidRPr="6FE5A639" w:rsidR="4AA185D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4AA185D3" w:rsidP="49903528" w:rsidRDefault="4AA185D3" w14:paraId="2FED9427" w14:textId="2A9CDC0F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на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користовува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льне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шифруванн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беріганн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та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дачі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их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их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щоб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побіг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есанкціонованому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ступу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бо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хопленню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формації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9903528" w:rsidP="49903528" w:rsidRDefault="49903528" w14:paraId="49572378" w14:textId="144478AF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</w:p>
    <w:p w:rsidR="4AA185D3" w:rsidP="49903528" w:rsidRDefault="4AA185D3" w14:paraId="30239009" w14:textId="35CE282B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ступ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ає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у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рого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нтрольованим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з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ізним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івням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доступу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ізних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атегорій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ристувачів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(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лікарі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сестр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ощо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).</w:t>
      </w:r>
    </w:p>
    <w:p w:rsidR="49903528" w:rsidP="49903528" w:rsidRDefault="49903528" w14:paraId="3D460B88" w14:textId="412340E5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</w:p>
    <w:p w:rsidR="4AA185D3" w:rsidP="49903528" w:rsidRDefault="4AA185D3" w14:paraId="03E9693E" w14:textId="1656D859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удиторський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журнал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ен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тельно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фіксува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сі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ії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ристувачів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жливості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налізу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удиту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9903528" w:rsidP="49903528" w:rsidRDefault="49903528" w14:paraId="0F193620" w14:textId="3F4F38E2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</w:p>
    <w:p w:rsidR="11E63542" w:rsidP="49903528" w:rsidRDefault="11E63542" w14:paraId="38B00034" w14:textId="6287335B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6FE5A639" w:rsidR="11E6354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Гнучкість</w:t>
      </w:r>
      <w:r w:rsidRPr="6FE5A639" w:rsidR="4AA185D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4AA185D3" w:rsidP="49903528" w:rsidRDefault="4AA185D3" w14:paraId="5EDEBCAD" w14:textId="7695B956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инна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ідтримува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андар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бміну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им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кі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як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,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взаємодії з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шим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им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м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лабораторіям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им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бладнанням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9903528" w:rsidP="49903528" w:rsidRDefault="49903528" w14:paraId="6B2FE65A" w14:textId="23E7F5C3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</w:p>
    <w:p w:rsidR="4AA185D3" w:rsidP="49903528" w:rsidRDefault="4AA185D3" w14:paraId="435092AF" w14:textId="5B554BC3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теграці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з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снуючим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м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електронної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ої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артк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>
        <w:tab/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дозволить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дава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лагоджену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у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формацію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кращи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якіст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ь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іагностики і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лікуванн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AA185D3" w:rsidP="49903528" w:rsidRDefault="4AA185D3" w14:paraId="287327E0" w14:textId="5DBBCEDB">
      <w:pPr>
        <w:pStyle w:val="Normal"/>
        <w:bidi w:val="0"/>
        <w:spacing w:before="0" w:beforeAutospacing="off" w:after="0" w:afterAutospacing="off"/>
        <w:ind w:left="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безпечення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заємодії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з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шим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м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поможе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никну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>
        <w:tab/>
      </w:r>
      <w:r>
        <w:tab/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подвійної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обо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безпечити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цілісність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ських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их</w:t>
      </w:r>
      <w:r w:rsidRPr="49903528" w:rsidR="4AA185D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9903528" w:rsidP="49903528" w:rsidRDefault="49903528" w14:paraId="0F9D139D" w14:textId="42CF523F">
      <w:pPr>
        <w:pStyle w:val="Body"/>
        <w:bidi w:val="0"/>
      </w:pPr>
    </w:p>
    <w:p w:rsidR="1F30F428" w:rsidP="0D79328F" w:rsidRDefault="1F30F428" w14:paraId="54B33238" w14:textId="3FAB451E">
      <w:pPr>
        <w:pStyle w:val="Heading1"/>
        <w:bidi w:val="0"/>
        <w:spacing w:before="240" w:beforeAutospacing="off" w:after="240" w:afterAutospacing="off" w:line="259" w:lineRule="auto"/>
        <w:ind w:left="0" w:right="0"/>
        <w:jc w:val="left"/>
        <w:rPr>
          <w:rFonts w:ascii="Times New Roman" w:hAnsi="Times New Roman" w:eastAsia="Times New Roman" w:cs="Times New Roman"/>
          <w:sz w:val="32"/>
          <w:szCs w:val="32"/>
        </w:rPr>
      </w:pPr>
      <w:r w:rsidRPr="0D79328F" w:rsidR="1F30F428">
        <w:rPr>
          <w:rFonts w:ascii="Times New Roman" w:hAnsi="Times New Roman" w:eastAsia="Times New Roman" w:cs="Times New Roman"/>
          <w:sz w:val="32"/>
          <w:szCs w:val="32"/>
        </w:rPr>
        <w:t>TECHNyCAL</w:t>
      </w:r>
      <w:r w:rsidRPr="0D79328F" w:rsidR="1F30F428">
        <w:rPr>
          <w:rFonts w:ascii="Times New Roman" w:hAnsi="Times New Roman" w:eastAsia="Times New Roman" w:cs="Times New Roman"/>
          <w:sz w:val="32"/>
          <w:szCs w:val="32"/>
        </w:rPr>
        <w:t xml:space="preserve"> design</w:t>
      </w:r>
    </w:p>
    <w:p w:rsidR="1F30F428" w:rsidP="0D79328F" w:rsidRDefault="1F30F428" w14:paraId="4348D7EF" w14:textId="58F1350C">
      <w:pPr>
        <w:pStyle w:val="Body"/>
      </w:pPr>
      <w:r w:rsidR="1F30F428">
        <w:drawing>
          <wp:inline wp14:editId="6F18643C" wp14:anchorId="35E7CE83">
            <wp:extent cx="2209800" cy="4572000"/>
            <wp:effectExtent l="0" t="0" r="0" b="0"/>
            <wp:docPr id="47535591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c720c610db44c1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1F30F428">
        <w:drawing>
          <wp:inline wp14:editId="7E33D501" wp14:anchorId="1730BB36">
            <wp:extent cx="2190750" cy="4572000"/>
            <wp:effectExtent l="0" t="0" r="0" b="0"/>
            <wp:docPr id="109123364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4b905a7d091431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7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F30F428" w:rsidP="0D79328F" w:rsidRDefault="1F30F428" w14:paraId="36FC6294" w14:textId="0BD70F01">
      <w:pPr>
        <w:pStyle w:val="Heading1"/>
        <w:bidi w:val="0"/>
        <w:spacing w:before="240" w:beforeAutospacing="off" w:after="240" w:afterAutospacing="off" w:line="259" w:lineRule="auto"/>
        <w:ind w:left="0" w:right="0"/>
        <w:jc w:val="left"/>
        <w:rPr>
          <w:rFonts w:ascii="Times New Roman" w:hAnsi="Times New Roman" w:eastAsia="Times New Roman" w:cs="Times New Roman"/>
          <w:sz w:val="32"/>
          <w:szCs w:val="32"/>
        </w:rPr>
      </w:pPr>
      <w:r w:rsidRPr="0D79328F" w:rsidR="1F30F428">
        <w:rPr>
          <w:rFonts w:ascii="Times New Roman" w:hAnsi="Times New Roman" w:eastAsia="Times New Roman" w:cs="Times New Roman"/>
          <w:sz w:val="32"/>
          <w:szCs w:val="32"/>
        </w:rPr>
        <w:t>TECNYCAL explaining</w:t>
      </w:r>
    </w:p>
    <w:p w:rsidR="05D9C9AA" w:rsidP="0D79328F" w:rsidRDefault="05D9C9AA" w14:paraId="58A6E335" w14:textId="33D7CA57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Мікросервісна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архітектура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(Microservices):</w:t>
      </w:r>
    </w:p>
    <w:p w:rsidR="05D9C9AA" w:rsidP="0D79328F" w:rsidRDefault="05D9C9AA" w14:paraId="72B6E440" w14:textId="6B9561DB">
      <w:pPr>
        <w:pStyle w:val="ListParagraph"/>
        <w:numPr>
          <w:ilvl w:val="1"/>
          <w:numId w:val="29"/>
        </w:numPr>
        <w:bidi w:val="0"/>
        <w:spacing w:before="0" w:beforeAutospacing="off" w:after="0" w:afterAutospacing="off"/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Причина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вибору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: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Мікросервіси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дозволяють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незалежно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масштабувати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та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розвивати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окремі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частини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системи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.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Оскільки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у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вас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є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функціонально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відмінні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модулі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(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моніторинг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пацієнтів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та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управління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інвентарем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),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мікросервіси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полегшать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розгортання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та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підтримку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цих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окремих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функціональних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блоків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.</w:t>
      </w:r>
    </w:p>
    <w:p w:rsidR="05D9C9AA" w:rsidP="0D79328F" w:rsidRDefault="05D9C9AA" w14:paraId="03737AD6" w14:textId="0DF1186C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SOA (Service-Oriented Architecture):</w:t>
      </w:r>
    </w:p>
    <w:p w:rsidR="05D9C9AA" w:rsidP="0D79328F" w:rsidRDefault="05D9C9AA" w14:paraId="51C857EF" w14:textId="5EC133D5">
      <w:pPr>
        <w:pStyle w:val="ListParagraph"/>
        <w:numPr>
          <w:ilvl w:val="1"/>
          <w:numId w:val="29"/>
        </w:numPr>
        <w:bidi w:val="0"/>
        <w:spacing w:before="0" w:beforeAutospacing="off" w:after="0" w:afterAutospacing="off"/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Причина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вибору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: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SOA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може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допомогти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у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створенні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логічних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,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автономних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служб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,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які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мають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можливість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взаємодіяти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.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Це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покращить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гнучкість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та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розширюваність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системи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.</w:t>
      </w:r>
    </w:p>
    <w:p w:rsidR="05D9C9AA" w:rsidP="0D79328F" w:rsidRDefault="05D9C9AA" w14:paraId="0ED5BEA9" w14:textId="51B1231D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Балансувальник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Навантаження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(Load Balancer):</w:t>
      </w:r>
    </w:p>
    <w:p w:rsidR="05D9C9AA" w:rsidP="0D79328F" w:rsidRDefault="05D9C9AA" w14:paraId="5BE22952" w14:textId="5D541E96">
      <w:pPr>
        <w:pStyle w:val="ListParagraph"/>
        <w:numPr>
          <w:ilvl w:val="1"/>
          <w:numId w:val="29"/>
        </w:numPr>
        <w:bidi w:val="0"/>
        <w:spacing w:before="0" w:beforeAutospacing="off" w:after="0" w:afterAutospacing="off"/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Причина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вибору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: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Використання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балансувальника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навантаження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дозволяє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розподілити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трафік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між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різними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екземплярами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мікросервісів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.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Це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забезпечить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стійкість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системи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,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підвищить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швидкодію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та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забезпечить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високу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доступність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.</w:t>
      </w:r>
    </w:p>
    <w:p w:rsidR="05D9C9AA" w:rsidP="0D79328F" w:rsidRDefault="05D9C9AA" w14:paraId="247273C9" w14:textId="09DE4FD3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Кешування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з Cache-Through:</w:t>
      </w:r>
    </w:p>
    <w:p w:rsidR="05D9C9AA" w:rsidP="0D79328F" w:rsidRDefault="05D9C9AA" w14:paraId="4AC580C2" w14:textId="38185C46">
      <w:pPr>
        <w:pStyle w:val="ListParagraph"/>
        <w:numPr>
          <w:ilvl w:val="1"/>
          <w:numId w:val="29"/>
        </w:numPr>
        <w:bidi w:val="0"/>
        <w:spacing w:before="0" w:beforeAutospacing="off" w:after="0" w:afterAutospacing="off"/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Причина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вибору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: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Застосування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кешування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допоможе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підвищити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швидкодію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системи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,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особливо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в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контексті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моніторингу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пацієнтів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,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де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дані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можуть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часто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змінюватися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. Cache-Through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використовується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для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автоматичного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оновлення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кешу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після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змін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у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базі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даних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,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забезпечуючи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консистентність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даних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.</w:t>
      </w:r>
    </w:p>
    <w:p w:rsidR="05D9C9AA" w:rsidP="0D79328F" w:rsidRDefault="05D9C9AA" w14:paraId="3B8DFD04" w14:textId="6A070A38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Модульність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та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Декомпозиція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:</w:t>
      </w:r>
    </w:p>
    <w:p w:rsidR="05D9C9AA" w:rsidP="0D79328F" w:rsidRDefault="05D9C9AA" w14:paraId="5075B129" w14:textId="37FC655D">
      <w:pPr>
        <w:pStyle w:val="ListParagraph"/>
        <w:numPr>
          <w:ilvl w:val="1"/>
          <w:numId w:val="29"/>
        </w:numPr>
        <w:bidi w:val="0"/>
        <w:spacing w:before="0" w:beforeAutospacing="off" w:after="0" w:afterAutospacing="off"/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Причина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вибору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: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Розбиття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системи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на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мікросервіси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дозволяє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легко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модифікувати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та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розвивати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окремі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компоненти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.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Це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сприяє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розподіленим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командам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для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розробки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та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підтримки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окремих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сервісів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.</w:t>
      </w:r>
    </w:p>
    <w:p w:rsidR="05D9C9AA" w:rsidP="0D79328F" w:rsidRDefault="05D9C9AA" w14:paraId="7E681C24" w14:textId="789DABF1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Система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Сповіщень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:</w:t>
      </w:r>
    </w:p>
    <w:p w:rsidR="05D9C9AA" w:rsidP="0D79328F" w:rsidRDefault="05D9C9AA" w14:paraId="22B2E2BB" w14:textId="560B4791">
      <w:pPr>
        <w:pStyle w:val="ListParagraph"/>
        <w:numPr>
          <w:ilvl w:val="1"/>
          <w:numId w:val="29"/>
        </w:numPr>
        <w:bidi w:val="0"/>
        <w:spacing w:before="0" w:beforeAutospacing="off" w:after="0" w:afterAutospacing="off"/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Причина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вибору</w:t>
      </w:r>
      <w:r w:rsidRPr="0D79328F" w:rsidR="05D9C9AA">
        <w:rPr>
          <w:rFonts w:ascii="system-ui" w:hAnsi="system-ui" w:eastAsia="system-ui" w:cs="system-ui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: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Застосування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системи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сповіщень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допоможе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швидко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реагувати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на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події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,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такі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як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нестача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інвентарю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.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Це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полегшить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вчасне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управління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запасами</w:t>
      </w:r>
      <w:r w:rsidRPr="0D79328F" w:rsidR="05D9C9AA"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.</w:t>
      </w:r>
    </w:p>
    <w:p w:rsidR="0D79328F" w:rsidP="0D79328F" w:rsidRDefault="0D79328F" w14:paraId="526B1952" w14:textId="0CB8135B">
      <w:pPr>
        <w:pStyle w:val="Body"/>
        <w:bidi w:val="0"/>
      </w:pPr>
    </w:p>
    <w:p w:rsidR="05D9C9AA" w:rsidP="0D79328F" w:rsidRDefault="05D9C9AA" w14:paraId="67F192E6" w14:textId="0140317F">
      <w:pPr>
        <w:pStyle w:val="Heading1"/>
        <w:bidi w:val="0"/>
        <w:spacing w:before="240" w:beforeAutospacing="off" w:after="240" w:afterAutospacing="off" w:line="259" w:lineRule="auto"/>
        <w:ind w:left="0" w:right="0"/>
        <w:jc w:val="left"/>
        <w:rPr>
          <w:rFonts w:ascii="Times New Roman" w:hAnsi="Times New Roman" w:eastAsia="Times New Roman" w:cs="Times New Roman"/>
          <w:sz w:val="32"/>
          <w:szCs w:val="32"/>
        </w:rPr>
      </w:pPr>
      <w:r w:rsidRPr="0D79328F" w:rsidR="05D9C9AA">
        <w:rPr>
          <w:rFonts w:ascii="Times New Roman" w:hAnsi="Times New Roman" w:eastAsia="Times New Roman" w:cs="Times New Roman"/>
          <w:sz w:val="32"/>
          <w:szCs w:val="32"/>
        </w:rPr>
        <w:t>С4 MOdel</w:t>
      </w:r>
    </w:p>
    <w:p w:rsidR="0D79328F" w:rsidP="0D79328F" w:rsidRDefault="0D79328F" w14:paraId="1F897D6F" w14:textId="2289A092">
      <w:pPr>
        <w:pStyle w:val="Body"/>
      </w:pPr>
    </w:p>
    <w:p w:rsidR="49903528" w:rsidRDefault="49903528" w14:paraId="73D2492C" w14:textId="2A9346B3">
      <w:r>
        <w:br w:type="page"/>
      </w:r>
    </w:p>
    <w:p w:rsidR="49903528" w:rsidP="49903528" w:rsidRDefault="49903528" w14:paraId="16C6CC3B" w14:textId="595D7D66">
      <w:pPr>
        <w:pStyle w:val="Body"/>
        <w:bidi w:val="0"/>
      </w:pPr>
    </w:p>
    <w:p w:rsidR="0D79328F" w:rsidP="0D79328F" w:rsidRDefault="0D79328F" w14:paraId="209C66A6" w14:textId="3648A82D">
      <w:pPr>
        <w:pStyle w:val="Body"/>
        <w:bidi w:val="0"/>
        <w:rPr>
          <w:rFonts w:ascii="Times New Roman" w:hAnsi="Times New Roman" w:eastAsia="Times New Roman" w:cs="Times New Roman"/>
          <w:sz w:val="24"/>
          <w:szCs w:val="24"/>
        </w:rPr>
      </w:pPr>
      <w:r w:rsidR="6FC1AF35">
        <w:drawing>
          <wp:inline wp14:editId="179F9C6B" wp14:anchorId="311A1F98">
            <wp:extent cx="2943225" cy="4572000"/>
            <wp:effectExtent l="0" t="0" r="0" b="0"/>
            <wp:docPr id="69614661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36a449d70cd451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Pr="00E82A24" w:rsidR="00610713" w:rsidSect="009B0566">
      <w:headerReference w:type="default" r:id="rId11"/>
      <w:footerReference w:type="even" r:id="rId12"/>
      <w:footerReference w:type="default" r:id="rId13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97FC0" w:rsidP="00510FD6" w:rsidRDefault="00C97FC0" w14:paraId="0277B888" w14:textId="77777777">
      <w:r>
        <w:separator/>
      </w:r>
    </w:p>
    <w:p w:rsidR="00C97FC0" w:rsidRDefault="00C97FC0" w14:paraId="45EEFBDE" w14:textId="77777777"/>
  </w:endnote>
  <w:endnote w:type="continuationSeparator" w:id="0">
    <w:p w:rsidR="00C97FC0" w:rsidP="00510FD6" w:rsidRDefault="00C97FC0" w14:paraId="70F03574" w14:textId="77777777">
      <w:r>
        <w:continuationSeparator/>
      </w:r>
    </w:p>
    <w:p w:rsidR="00C97FC0" w:rsidRDefault="00C97FC0" w14:paraId="4A3F8CDD" w14:textId="77777777"/>
  </w:endnote>
  <w:endnote w:type="continuationNotice" w:id="1">
    <w:p w:rsidR="00C97FC0" w:rsidRDefault="00C97FC0" w14:paraId="798A8DA3" w14:textId="77777777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A6B9D" w:rsidP="00573FC5" w:rsidRDefault="00CA6B9D" w14:paraId="218C0BF7" w14:textId="77777777">
    <w:pPr>
      <w:pStyle w:val="Footer"/>
      <w:framePr w:wrap="around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A6B9D" w:rsidP="00510FD6" w:rsidRDefault="00CA6B9D" w14:paraId="14B3C2B9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510FD6" w:rsidR="00CA6B9D" w:rsidP="00DC5D31" w:rsidRDefault="00CA6B9D" w14:paraId="7480847F" w14:textId="574E1757">
    <w:pPr>
      <w:pStyle w:val="Footer"/>
      <w:tabs>
        <w:tab w:val="clear" w:pos="8640"/>
        <w:tab w:val="left" w:pos="900"/>
        <w:tab w:val="left" w:pos="3750"/>
        <w:tab w:val="right" w:pos="9000"/>
      </w:tabs>
      <w:ind w:right="360"/>
      <w:rPr>
        <w:color w:val="999999" w:themeColor="background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97FC0" w:rsidP="00510FD6" w:rsidRDefault="00C97FC0" w14:paraId="3C4FF85B" w14:textId="77777777">
      <w:r>
        <w:separator/>
      </w:r>
    </w:p>
    <w:p w:rsidR="00C97FC0" w:rsidRDefault="00C97FC0" w14:paraId="62F7A0BC" w14:textId="77777777"/>
  </w:footnote>
  <w:footnote w:type="continuationSeparator" w:id="0">
    <w:p w:rsidR="00C97FC0" w:rsidP="00510FD6" w:rsidRDefault="00C97FC0" w14:paraId="78359E2E" w14:textId="77777777">
      <w:r>
        <w:continuationSeparator/>
      </w:r>
    </w:p>
    <w:p w:rsidR="00C97FC0" w:rsidRDefault="00C97FC0" w14:paraId="3C025421" w14:textId="77777777"/>
  </w:footnote>
  <w:footnote w:type="continuationNotice" w:id="1">
    <w:p w:rsidR="00C97FC0" w:rsidRDefault="00C97FC0" w14:paraId="1760C0E5" w14:textId="77777777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A6B9D" w:rsidP="00DC5D31" w:rsidRDefault="00CA6B9D" w14:paraId="61DF1B7F" w14:textId="69E254EC">
    <w:pPr>
      <w:pStyle w:val="Header"/>
      <w:tabs>
        <w:tab w:val="clear" w:pos="8640"/>
        <w:tab w:val="right" w:pos="9360"/>
      </w:tabs>
      <w:spacing w:before="0" w:after="0"/>
    </w:pPr>
  </w:p>
</w:hdr>
</file>

<file path=word/intelligence2.xml><?xml version="1.0" encoding="utf-8"?>
<int2:intelligence xmlns:oel="http://schemas.microsoft.com/office/2019/extlst" xmlns:int2="http://schemas.microsoft.com/office/intelligence/2020/intelligence">
  <int2:observations>
    <int2:textHash int2:hashCode="svQci4XgWSRRoY" int2:id="E7z5m7jf">
      <int2:state int2:type="AugLoop_Text_Critique" int2:value="Rejected"/>
    </int2:textHash>
    <int2:textHash int2:hashCode="ClPQPRPpzfRt/K" int2:id="kK5FOWYT">
      <int2:state int2:type="AugLoop_Text_Critique" int2:value="Rejected"/>
    </int2:textHash>
    <int2:textHash int2:hashCode="N7RwdB35iJs38h" int2:id="XrUEMNYB">
      <int2:state int2:type="AugLoop_Text_Critique" int2:value="Rejected"/>
    </int2:textHash>
    <int2:textHash int2:hashCode="DDo1LU1cup8m1k" int2:id="rLACWmW3">
      <int2:state int2:type="AugLoop_Text_Critique" int2:value="Rejected"/>
    </int2:textHash>
    <int2:textHash int2:hashCode="sJCVM0bTvBSZZY" int2:id="EZ2llUmc">
      <int2:state int2:type="AugLoop_Text_Critique" int2:value="Rejected"/>
    </int2:textHash>
  </int2:observations>
  <int2:intelligenceSettings>
    <int2:extLst>
      <oel:ext uri="74B372B9-2EFF-4315-9A3F-32BA87CA82B1">
        <int2:goals int2:version="1" int2:formality="0"/>
      </oel:ext>
    </int2:extLst>
  </int2:intelligenceSettings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2626C22"/>
    <w:lvl w:ilvl="0">
      <w:start w:val="1"/>
      <w:numFmt w:val="bullet"/>
      <w:pStyle w:val="ListBullet2"/>
      <w:lvlText w:val="—"/>
      <w:lvlJc w:val="left"/>
      <w:pPr>
        <w:ind w:left="717" w:hanging="360"/>
      </w:pPr>
      <w:rPr>
        <w:rFonts w:hint="default" w:ascii="Trebuchet MS" w:hAnsi="Trebuchet MS"/>
      </w:rPr>
    </w:lvl>
  </w:abstractNum>
  <w:abstractNum w:abstractNumId="1" w15:restartNumberingAfterBreak="0">
    <w:nsid w:val="08961A76"/>
    <w:multiLevelType w:val="multilevel"/>
    <w:tmpl w:val="79C85BE0"/>
    <w:styleLink w:val="Style2"/>
    <w:lvl w:ilvl="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Theme="majorHAnsi" w:hAnsiTheme="majorHAnsi"/>
        <w:color w:val="32B6CE" w:themeColor="accent2"/>
        <w:sz w:val="24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1736F9"/>
    <w:multiLevelType w:val="multilevel"/>
    <w:tmpl w:val="A9CED12A"/>
    <w:lvl w:ilvl="0">
      <w:start w:val="1"/>
      <w:numFmt w:val="decimal"/>
      <w:pStyle w:val="TableNumberedList"/>
      <w:lvlText w:val="%1."/>
      <w:lvlJc w:val="left"/>
      <w:pPr>
        <w:ind w:left="340" w:hanging="340"/>
      </w:pPr>
      <w:rPr>
        <w:rFonts w:hint="default" w:ascii="Trebuchet MS" w:hAnsi="Trebuchet MS"/>
        <w:b w:val="0"/>
        <w:i w:val="0"/>
        <w:color w:val="1A9CB0"/>
        <w:sz w:val="18"/>
      </w:rPr>
    </w:lvl>
    <w:lvl w:ilvl="1">
      <w:start w:val="1"/>
      <w:numFmt w:val="lowerLetter"/>
      <w:lvlText w:val="%2."/>
      <w:lvlJc w:val="left"/>
      <w:pPr>
        <w:ind w:left="680" w:hanging="340"/>
      </w:pPr>
      <w:rPr>
        <w:rFonts w:hint="default" w:ascii="Trebuchet MS" w:hAnsi="Trebuchet MS"/>
        <w:b w:val="0"/>
        <w:i w:val="0"/>
        <w:color w:val="464547"/>
        <w:sz w:val="18"/>
      </w:rPr>
    </w:lvl>
    <w:lvl w:ilvl="2">
      <w:start w:val="1"/>
      <w:numFmt w:val="lowerRoman"/>
      <w:lvlText w:val="%3."/>
      <w:lvlJc w:val="left"/>
      <w:pPr>
        <w:ind w:left="1021" w:hanging="341"/>
      </w:pPr>
      <w:rPr>
        <w:rFonts w:hint="default" w:ascii="Trebuchet MS" w:hAnsi="Trebuchet MS"/>
        <w:b w:val="0"/>
        <w:i w:val="0"/>
        <w:color w:val="464547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A6A451F"/>
    <w:multiLevelType w:val="hybridMultilevel"/>
    <w:tmpl w:val="E4C4D8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CB40C2D"/>
    <w:multiLevelType w:val="hybridMultilevel"/>
    <w:tmpl w:val="B50E834E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11D96C26"/>
    <w:multiLevelType w:val="hybridMultilevel"/>
    <w:tmpl w:val="55A051F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52553F8"/>
    <w:multiLevelType w:val="hybridMultilevel"/>
    <w:tmpl w:val="1592FD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5877DCA"/>
    <w:multiLevelType w:val="hybridMultilevel"/>
    <w:tmpl w:val="B88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8860DE6"/>
    <w:multiLevelType w:val="hybridMultilevel"/>
    <w:tmpl w:val="B408113A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1A86E93"/>
    <w:multiLevelType w:val="multilevel"/>
    <w:tmpl w:val="A448CDB4"/>
    <w:lvl w:ilvl="0">
      <w:start w:val="1"/>
      <w:numFmt w:val="none"/>
      <w:pStyle w:val="TableNote"/>
      <w:lvlText w:val="Note:"/>
      <w:lvlJc w:val="left"/>
      <w:pPr>
        <w:tabs>
          <w:tab w:val="num" w:pos="340"/>
        </w:tabs>
        <w:ind w:left="680" w:hanging="680"/>
      </w:pPr>
      <w:rPr>
        <w:rFonts w:hint="default"/>
        <w:b/>
        <w:i w:val="0"/>
        <w:position w:val="0"/>
        <w:sz w:val="18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  <w:position w:val="0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  <w:position w:val="0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  <w:position w:val="0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  <w:position w:val="0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  <w:position w:val="0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  <w:position w:val="0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  <w:position w:val="0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  <w:position w:val="0"/>
      </w:rPr>
    </w:lvl>
  </w:abstractNum>
  <w:abstractNum w:abstractNumId="10" w15:restartNumberingAfterBreak="0">
    <w:nsid w:val="253B7338"/>
    <w:multiLevelType w:val="hybridMultilevel"/>
    <w:tmpl w:val="3502EE12"/>
    <w:lvl w:ilvl="0" w:tplc="08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A790CCEC">
      <w:start w:val="3"/>
      <w:numFmt w:val="bullet"/>
      <w:lvlText w:val="-"/>
      <w:lvlJc w:val="left"/>
      <w:pPr>
        <w:ind w:left="3240" w:hanging="360"/>
      </w:pPr>
      <w:rPr>
        <w:rFonts w:hint="default" w:ascii="Trebuchet MS" w:hAnsi="Trebuchet MS" w:eastAsiaTheme="minorEastAsia" w:cstheme="minorBidi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1" w15:restartNumberingAfterBreak="0">
    <w:nsid w:val="2C237E81"/>
    <w:multiLevelType w:val="multilevel"/>
    <w:tmpl w:val="4E601970"/>
    <w:lvl w:ilvl="0">
      <w:start w:val="1"/>
      <w:numFmt w:val="decimal"/>
      <w:pStyle w:val="NumberedList"/>
      <w:lvlText w:val="%1."/>
      <w:lvlJc w:val="left"/>
      <w:pPr>
        <w:ind w:left="720" w:hanging="360"/>
      </w:pPr>
      <w:rPr>
        <w:rFonts w:hint="default" w:ascii="Trebuchet MS" w:hAnsi="Trebuchet MS"/>
        <w:color w:val="1A9CB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464547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464547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2FE826A3"/>
    <w:multiLevelType w:val="multilevel"/>
    <w:tmpl w:val="57D04CBC"/>
    <w:styleLink w:val="Style1"/>
    <w:lvl w:ilvl="0">
      <w:start w:val="1"/>
      <w:numFmt w:val="decimal"/>
      <w:lvlText w:val="%1."/>
      <w:lvlJc w:val="left"/>
      <w:pPr>
        <w:ind w:left="0" w:firstLine="0"/>
      </w:pPr>
      <w:rPr>
        <w:rFonts w:hint="default" w:ascii="Arial Black" w:hAnsi="Arial Black"/>
        <w:color w:val="464547"/>
        <w:sz w:val="28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8234C35"/>
    <w:multiLevelType w:val="multilevel"/>
    <w:tmpl w:val="26AE2D26"/>
    <w:lvl w:ilvl="0">
      <w:start w:val="1"/>
      <w:numFmt w:val="bullet"/>
      <w:pStyle w:val="ListParagraph"/>
      <w:lvlText w:val=""/>
      <w:lvlJc w:val="left"/>
      <w:pPr>
        <w:ind w:left="720" w:hanging="360"/>
      </w:pPr>
      <w:rPr>
        <w:rFonts w:hint="default" w:ascii="Symbol" w:hAnsi="Symbol"/>
        <w:color w:val="1A9CB0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hint="default" w:ascii="Symbol" w:hAnsi="Symbol"/>
        <w:color w:val="464547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  <w:color w:val="464547"/>
        <w:sz w:val="18"/>
      </w:rPr>
    </w:lvl>
    <w:lvl w:ilvl="3">
      <w:start w:val="1"/>
      <w:numFmt w:val="bullet"/>
      <w:lvlText w:val=""/>
      <w:lvlJc w:val="left"/>
      <w:pPr>
        <w:ind w:left="2880" w:hanging="360"/>
      </w:pPr>
      <w:rPr>
        <w:rFonts w:hint="default" w:ascii="Symbol" w:hAnsi="Symbol"/>
        <w:color w:val="464547" w:themeColor="text1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BD5283F"/>
    <w:multiLevelType w:val="hybridMultilevel"/>
    <w:tmpl w:val="032268F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7780A60"/>
    <w:multiLevelType w:val="hybridMultilevel"/>
    <w:tmpl w:val="E48A13C2"/>
    <w:lvl w:ilvl="0">
      <w:start w:val="1"/>
      <w:numFmt w:val="decimal"/>
      <w:pStyle w:val="Heading1"/>
      <w:lvlText w:val="%1."/>
      <w:lvlJc w:val="left"/>
      <w:pPr>
        <w:ind w:left="0" w:firstLine="0"/>
      </w:pPr>
      <w:rPr/>
    </w:lvl>
    <w:lvl w:ilvl="1">
      <w:start w:val="1"/>
      <w:numFmt w:val="decimal"/>
      <w:pStyle w:val="Heading2"/>
      <w:lvlText w:val="%1.%2.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ind w:left="0" w:firstLine="0"/>
      </w:pPr>
      <w:rPr/>
    </w:lvl>
    <w:lvl w:ilvl="3">
      <w:start w:val="1"/>
      <w:numFmt w:val="decimal"/>
      <w:pStyle w:val="Heading4"/>
      <w:lvlText w:val="%1.%2.%3.%4."/>
      <w:lvlJc w:val="left"/>
      <w:pPr>
        <w:ind w:left="2269" w:hanging="1701"/>
      </w:pPr>
      <w:rPr/>
    </w:lvl>
    <w:lvl w:ilvl="4">
      <w:start w:val="1"/>
      <w:numFmt w:val="lowerLetter"/>
      <w:lvlText w:val="%5."/>
      <w:lvlJc w:val="left"/>
      <w:pPr>
        <w:ind w:left="3600" w:hanging="360"/>
      </w:pPr>
      <w:rPr/>
    </w:lvl>
    <w:lvl w:ilvl="5">
      <w:start w:val="1"/>
      <w:numFmt w:val="lowerRoman"/>
      <w:lvlText w:val="%6."/>
      <w:lvlJc w:val="right"/>
      <w:pPr>
        <w:ind w:left="4320" w:hanging="180"/>
      </w:pPr>
      <w:rPr/>
    </w:lvl>
    <w:lvl w:ilvl="6">
      <w:start w:val="1"/>
      <w:numFmt w:val="decimal"/>
      <w:lvlText w:val="%7."/>
      <w:lvlJc w:val="left"/>
      <w:pPr>
        <w:ind w:left="5040" w:hanging="360"/>
      </w:pPr>
      <w:rPr/>
    </w:lvl>
    <w:lvl w:ilvl="7">
      <w:start w:val="1"/>
      <w:numFmt w:val="lowerLetter"/>
      <w:lvlText w:val="%8."/>
      <w:lvlJc w:val="left"/>
      <w:pPr>
        <w:ind w:left="5760" w:hanging="360"/>
      </w:pPr>
      <w:rPr/>
    </w:lvl>
    <w:lvl w:ilvl="8">
      <w:start w:val="1"/>
      <w:numFmt w:val="lowerRoman"/>
      <w:lvlText w:val="%9."/>
      <w:lvlJc w:val="right"/>
      <w:pPr>
        <w:ind w:left="6480" w:hanging="180"/>
      </w:pPr>
      <w:rPr/>
    </w:lvl>
  </w:abstractNum>
  <w:abstractNum w:abstractNumId="16" w15:restartNumberingAfterBreak="0">
    <w:nsid w:val="477B78BF"/>
    <w:multiLevelType w:val="multilevel"/>
    <w:tmpl w:val="40B4BF24"/>
    <w:styleLink w:val="EPAMBullets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32B6CE" w:themeColor="accent2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hint="default" w:ascii="Symbol" w:hAnsi="Symbol"/>
        <w:color w:val="464547" w:themeColor="text1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  <w:color w:val="464547" w:themeColor="text1"/>
      </w:rPr>
    </w:lvl>
    <w:lvl w:ilvl="3">
      <w:start w:val="1"/>
      <w:numFmt w:val="bullet"/>
      <w:lvlText w:val=""/>
      <w:lvlJc w:val="left"/>
      <w:pPr>
        <w:ind w:left="2880" w:hanging="360"/>
      </w:pPr>
      <w:rPr>
        <w:rFonts w:hint="default" w:ascii="Symbol" w:hAnsi="Symbol"/>
        <w:color w:val="464547" w:themeColor="text1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F9557B4"/>
    <w:multiLevelType w:val="hybridMultilevel"/>
    <w:tmpl w:val="DCEAB4B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20E1898"/>
    <w:multiLevelType w:val="hybridMultilevel"/>
    <w:tmpl w:val="6D5025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3536724"/>
    <w:multiLevelType w:val="multilevel"/>
    <w:tmpl w:val="8E4C61EC"/>
    <w:styleLink w:val="Style5"/>
    <w:lvl w:ilvl="0">
      <w:numFmt w:val="none"/>
      <w:lvlText w:val="Note:"/>
      <w:lvlJc w:val="left"/>
      <w:pPr>
        <w:tabs>
          <w:tab w:val="num" w:pos="357"/>
        </w:tabs>
        <w:ind w:left="360" w:hanging="360"/>
      </w:pPr>
      <w:rPr>
        <w:rFonts w:hint="default" w:ascii="Trebuchet MS" w:hAnsi="Trebuchet MS"/>
        <w:b/>
        <w:i w:val="0"/>
        <w:color w:val="1A9CB0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54B44CAC"/>
    <w:multiLevelType w:val="multilevel"/>
    <w:tmpl w:val="4DD44DA0"/>
    <w:styleLink w:val="Style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right"/>
      <w:pPr>
        <w:ind w:left="0" w:firstLine="113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5521095E"/>
    <w:multiLevelType w:val="multilevel"/>
    <w:tmpl w:val="518485D8"/>
    <w:lvl w:ilvl="0">
      <w:start w:val="1"/>
      <w:numFmt w:val="bullet"/>
      <w:pStyle w:val="TableBulletList"/>
      <w:lvlText w:val=""/>
      <w:lvlJc w:val="left"/>
      <w:pPr>
        <w:ind w:left="340" w:hanging="340"/>
      </w:pPr>
      <w:rPr>
        <w:rFonts w:hint="default" w:ascii="Symbol" w:hAnsi="Symbol"/>
        <w:color w:val="1A9CB0"/>
      </w:rPr>
    </w:lvl>
    <w:lvl w:ilvl="1">
      <w:start w:val="1"/>
      <w:numFmt w:val="bullet"/>
      <w:lvlText w:val=""/>
      <w:lvlJc w:val="left"/>
      <w:pPr>
        <w:ind w:left="680" w:hanging="340"/>
      </w:pPr>
      <w:rPr>
        <w:rFonts w:hint="default" w:ascii="Symbol" w:hAnsi="Symbol"/>
        <w:color w:val="464547"/>
      </w:rPr>
    </w:lvl>
    <w:lvl w:ilvl="2">
      <w:start w:val="1"/>
      <w:numFmt w:val="bullet"/>
      <w:lvlText w:val="o"/>
      <w:lvlJc w:val="left"/>
      <w:pPr>
        <w:ind w:left="1021" w:hanging="341"/>
      </w:pPr>
      <w:rPr>
        <w:rFonts w:hint="default" w:ascii="Courier New" w:hAnsi="Courier New"/>
        <w:color w:val="464547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70C37B1"/>
    <w:multiLevelType w:val="multilevel"/>
    <w:tmpl w:val="93361448"/>
    <w:styleLink w:val="Style3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Theme="majorHAnsi" w:hAnsiTheme="majorHAnsi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right"/>
      <w:pPr>
        <w:ind w:left="0" w:firstLine="113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58FF6CAF"/>
    <w:multiLevelType w:val="multilevel"/>
    <w:tmpl w:val="AAAE7148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5E855A40"/>
    <w:multiLevelType w:val="multilevel"/>
    <w:tmpl w:val="62FE2F30"/>
    <w:lvl w:ilvl="0">
      <w:start w:val="1"/>
      <w:numFmt w:val="upperLetter"/>
      <w:pStyle w:val="AppendixLevel1"/>
      <w:lvlText w:val="Appendix %1."/>
      <w:lvlJc w:val="left"/>
      <w:pPr>
        <w:ind w:left="720" w:hanging="720"/>
      </w:pPr>
      <w:rPr>
        <w:rFonts w:hint="default"/>
        <w:caps/>
        <w:strike w:val="0"/>
        <w:dstrike w:val="0"/>
        <w:vanish w:val="0"/>
        <w:vertAlign w:val="baseline"/>
      </w:rPr>
    </w:lvl>
    <w:lvl w:ilvl="1">
      <w:start w:val="1"/>
      <w:numFmt w:val="decimal"/>
      <w:pStyle w:val="AppendixLevel2"/>
      <w:lvlText w:val="Appendix %1.%2."/>
      <w:lvlJc w:val="left"/>
      <w:pPr>
        <w:ind w:left="1440" w:hanging="1440"/>
      </w:pPr>
      <w:rPr>
        <w:rFonts w:hint="default"/>
        <w:caps/>
        <w:strike w:val="0"/>
        <w:dstrike w:val="0"/>
        <w:vanish w:val="0"/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" w15:restartNumberingAfterBreak="0">
    <w:nsid w:val="60A444EE"/>
    <w:multiLevelType w:val="multilevel"/>
    <w:tmpl w:val="01EE42B2"/>
    <w:lvl w:ilvl="0">
      <w:start w:val="1"/>
      <w:numFmt w:val="none"/>
      <w:pStyle w:val="WarningStyle"/>
      <w:suff w:val="space"/>
      <w:lvlText w:val="Warning!"/>
      <w:lvlJc w:val="left"/>
      <w:pPr>
        <w:ind w:left="360" w:hanging="20"/>
      </w:pPr>
      <w:rPr>
        <w:rFonts w:hint="default" w:ascii="Trebuchet MS" w:hAnsi="Trebuchet MS"/>
        <w:b/>
        <w:i w:val="0"/>
        <w:color w:val="464547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71481E72"/>
    <w:multiLevelType w:val="hybridMultilevel"/>
    <w:tmpl w:val="727CA0A8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47042D7"/>
    <w:multiLevelType w:val="hybridMultilevel"/>
    <w:tmpl w:val="F202BFC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7DF61ED9"/>
    <w:multiLevelType w:val="multilevel"/>
    <w:tmpl w:val="7576CAA6"/>
    <w:lvl w:ilvl="0">
      <w:numFmt w:val="none"/>
      <w:pStyle w:val="NoteStyle"/>
      <w:suff w:val="space"/>
      <w:lvlText w:val="Note:"/>
      <w:lvlJc w:val="left"/>
      <w:pPr>
        <w:ind w:left="964" w:hanging="624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464547"/>
        <w:spacing w:val="0"/>
        <w:kern w:val="0"/>
        <w:position w:val="0"/>
        <w:sz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ind w:left="1056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16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7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3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9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5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1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76" w:hanging="360"/>
      </w:pPr>
      <w:rPr>
        <w:rFonts w:hint="default"/>
      </w:rPr>
    </w:lvl>
  </w:abstractNum>
  <w:num w:numId="1" w16cid:durableId="2030176944">
    <w:abstractNumId w:val="16"/>
  </w:num>
  <w:num w:numId="2" w16cid:durableId="1234662633">
    <w:abstractNumId w:val="13"/>
  </w:num>
  <w:num w:numId="3" w16cid:durableId="1413313045">
    <w:abstractNumId w:val="15"/>
  </w:num>
  <w:num w:numId="4" w16cid:durableId="1604990810">
    <w:abstractNumId w:val="12"/>
  </w:num>
  <w:num w:numId="5" w16cid:durableId="487289637">
    <w:abstractNumId w:val="1"/>
  </w:num>
  <w:num w:numId="6" w16cid:durableId="1243368690">
    <w:abstractNumId w:val="22"/>
  </w:num>
  <w:num w:numId="7" w16cid:durableId="245042438">
    <w:abstractNumId w:val="20"/>
  </w:num>
  <w:num w:numId="8" w16cid:durableId="234750564">
    <w:abstractNumId w:val="11"/>
  </w:num>
  <w:num w:numId="9" w16cid:durableId="1493375119">
    <w:abstractNumId w:val="19"/>
  </w:num>
  <w:num w:numId="10" w16cid:durableId="2083990098">
    <w:abstractNumId w:val="28"/>
  </w:num>
  <w:num w:numId="11" w16cid:durableId="872229337">
    <w:abstractNumId w:val="25"/>
  </w:num>
  <w:num w:numId="12" w16cid:durableId="1505701610">
    <w:abstractNumId w:val="24"/>
  </w:num>
  <w:num w:numId="13" w16cid:durableId="1404571474">
    <w:abstractNumId w:val="2"/>
  </w:num>
  <w:num w:numId="14" w16cid:durableId="2002196411">
    <w:abstractNumId w:val="21"/>
  </w:num>
  <w:num w:numId="15" w16cid:durableId="402028654">
    <w:abstractNumId w:val="9"/>
  </w:num>
  <w:num w:numId="16" w16cid:durableId="1909654444">
    <w:abstractNumId w:val="0"/>
  </w:num>
  <w:num w:numId="17" w16cid:durableId="1651784332">
    <w:abstractNumId w:val="3"/>
  </w:num>
  <w:num w:numId="18" w16cid:durableId="988748293">
    <w:abstractNumId w:val="10"/>
  </w:num>
  <w:num w:numId="19" w16cid:durableId="155609000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61627942">
    <w:abstractNumId w:val="5"/>
  </w:num>
  <w:num w:numId="21" w16cid:durableId="154405401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469754">
    <w:abstractNumId w:val="18"/>
  </w:num>
  <w:num w:numId="23" w16cid:durableId="1401564030">
    <w:abstractNumId w:val="27"/>
  </w:num>
  <w:num w:numId="24" w16cid:durableId="996618533">
    <w:abstractNumId w:val="4"/>
  </w:num>
  <w:num w:numId="25" w16cid:durableId="2121299257">
    <w:abstractNumId w:val="7"/>
  </w:num>
  <w:num w:numId="26" w16cid:durableId="1592009103">
    <w:abstractNumId w:val="23"/>
  </w:num>
  <w:num w:numId="27" w16cid:durableId="246616502">
    <w:abstractNumId w:val="6"/>
  </w:num>
  <w:num w:numId="28" w16cid:durableId="1771077305">
    <w:abstractNumId w:val="17"/>
  </w:num>
  <w:num w:numId="29" w16cid:durableId="1599676918">
    <w:abstractNumId w:val="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ctiveWritingStyle w:lang="en-GB" w:vendorID="64" w:dllVersion="0" w:nlCheck="1" w:checkStyle="0" w:appName="MSWord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yNzYytDAyszSxtDBU0lEKTi0uzszPAykwqgUAIDDCMCwAAAA="/>
  </w:docVars>
  <w:rsids>
    <w:rsidRoot w:val="00510FD6"/>
    <w:rsid w:val="00000A02"/>
    <w:rsid w:val="0000264E"/>
    <w:rsid w:val="00006C21"/>
    <w:rsid w:val="00011604"/>
    <w:rsid w:val="000140C7"/>
    <w:rsid w:val="0001458E"/>
    <w:rsid w:val="00020008"/>
    <w:rsid w:val="00025762"/>
    <w:rsid w:val="00025B34"/>
    <w:rsid w:val="0002604B"/>
    <w:rsid w:val="00026063"/>
    <w:rsid w:val="00026520"/>
    <w:rsid w:val="00027BF1"/>
    <w:rsid w:val="00033471"/>
    <w:rsid w:val="00037F39"/>
    <w:rsid w:val="0003B78A"/>
    <w:rsid w:val="00045067"/>
    <w:rsid w:val="00045224"/>
    <w:rsid w:val="00047011"/>
    <w:rsid w:val="00047A4A"/>
    <w:rsid w:val="0005134F"/>
    <w:rsid w:val="00052636"/>
    <w:rsid w:val="000565D9"/>
    <w:rsid w:val="00056D43"/>
    <w:rsid w:val="00057C1D"/>
    <w:rsid w:val="00060037"/>
    <w:rsid w:val="00062DB4"/>
    <w:rsid w:val="0006569F"/>
    <w:rsid w:val="00066150"/>
    <w:rsid w:val="00071711"/>
    <w:rsid w:val="00072D99"/>
    <w:rsid w:val="00074D2B"/>
    <w:rsid w:val="000769EA"/>
    <w:rsid w:val="0008336C"/>
    <w:rsid w:val="000878E5"/>
    <w:rsid w:val="00092730"/>
    <w:rsid w:val="00095BC6"/>
    <w:rsid w:val="000A1968"/>
    <w:rsid w:val="000A3309"/>
    <w:rsid w:val="000B22FC"/>
    <w:rsid w:val="000B24D3"/>
    <w:rsid w:val="000B38FC"/>
    <w:rsid w:val="000B42FD"/>
    <w:rsid w:val="000B7EF8"/>
    <w:rsid w:val="000C0661"/>
    <w:rsid w:val="000C27B1"/>
    <w:rsid w:val="000C408A"/>
    <w:rsid w:val="000C53F8"/>
    <w:rsid w:val="000C7183"/>
    <w:rsid w:val="000C7BE0"/>
    <w:rsid w:val="000D089B"/>
    <w:rsid w:val="000D49BD"/>
    <w:rsid w:val="000D4D9C"/>
    <w:rsid w:val="000D6762"/>
    <w:rsid w:val="000E2761"/>
    <w:rsid w:val="000E387A"/>
    <w:rsid w:val="000E50D4"/>
    <w:rsid w:val="000E54B5"/>
    <w:rsid w:val="000E7C42"/>
    <w:rsid w:val="000F0531"/>
    <w:rsid w:val="000F0AD5"/>
    <w:rsid w:val="000F23D2"/>
    <w:rsid w:val="000F2BEC"/>
    <w:rsid w:val="000F3BCB"/>
    <w:rsid w:val="000F5A19"/>
    <w:rsid w:val="000F6C38"/>
    <w:rsid w:val="001016EE"/>
    <w:rsid w:val="00101CF0"/>
    <w:rsid w:val="00103F5C"/>
    <w:rsid w:val="001079E6"/>
    <w:rsid w:val="00110C54"/>
    <w:rsid w:val="0011316A"/>
    <w:rsid w:val="00115CA0"/>
    <w:rsid w:val="0011648C"/>
    <w:rsid w:val="00116806"/>
    <w:rsid w:val="00117D36"/>
    <w:rsid w:val="00124012"/>
    <w:rsid w:val="00125038"/>
    <w:rsid w:val="00125399"/>
    <w:rsid w:val="00126E45"/>
    <w:rsid w:val="00130BE4"/>
    <w:rsid w:val="00131784"/>
    <w:rsid w:val="00141DD0"/>
    <w:rsid w:val="00152947"/>
    <w:rsid w:val="00157CBE"/>
    <w:rsid w:val="00161F34"/>
    <w:rsid w:val="00167F9D"/>
    <w:rsid w:val="0017022A"/>
    <w:rsid w:val="0017052B"/>
    <w:rsid w:val="00172CF6"/>
    <w:rsid w:val="001776DF"/>
    <w:rsid w:val="00181505"/>
    <w:rsid w:val="00182927"/>
    <w:rsid w:val="00184B01"/>
    <w:rsid w:val="00187FDE"/>
    <w:rsid w:val="00191090"/>
    <w:rsid w:val="001913DB"/>
    <w:rsid w:val="0019371B"/>
    <w:rsid w:val="00195EBD"/>
    <w:rsid w:val="00196691"/>
    <w:rsid w:val="00196874"/>
    <w:rsid w:val="0019705C"/>
    <w:rsid w:val="001A438A"/>
    <w:rsid w:val="001A4551"/>
    <w:rsid w:val="001A5D55"/>
    <w:rsid w:val="001A5DE8"/>
    <w:rsid w:val="001A631F"/>
    <w:rsid w:val="001A6F1C"/>
    <w:rsid w:val="001B22A2"/>
    <w:rsid w:val="001B4A60"/>
    <w:rsid w:val="001B4AD8"/>
    <w:rsid w:val="001B59BD"/>
    <w:rsid w:val="001C1625"/>
    <w:rsid w:val="001C3879"/>
    <w:rsid w:val="001C488B"/>
    <w:rsid w:val="001C7BE2"/>
    <w:rsid w:val="001D01B0"/>
    <w:rsid w:val="001D6FB4"/>
    <w:rsid w:val="001E5331"/>
    <w:rsid w:val="001E59D8"/>
    <w:rsid w:val="001E637F"/>
    <w:rsid w:val="001E6FED"/>
    <w:rsid w:val="001F61E9"/>
    <w:rsid w:val="00200177"/>
    <w:rsid w:val="002001FC"/>
    <w:rsid w:val="002006E1"/>
    <w:rsid w:val="0020112D"/>
    <w:rsid w:val="002017FD"/>
    <w:rsid w:val="002023E9"/>
    <w:rsid w:val="002049BD"/>
    <w:rsid w:val="00212049"/>
    <w:rsid w:val="00213611"/>
    <w:rsid w:val="0021569B"/>
    <w:rsid w:val="0022062D"/>
    <w:rsid w:val="002233F8"/>
    <w:rsid w:val="002237A5"/>
    <w:rsid w:val="0023387C"/>
    <w:rsid w:val="00234D1D"/>
    <w:rsid w:val="0025144D"/>
    <w:rsid w:val="00253B82"/>
    <w:rsid w:val="00256336"/>
    <w:rsid w:val="00256E1C"/>
    <w:rsid w:val="0025786F"/>
    <w:rsid w:val="00257BA0"/>
    <w:rsid w:val="0026241D"/>
    <w:rsid w:val="002641E9"/>
    <w:rsid w:val="00264558"/>
    <w:rsid w:val="00265285"/>
    <w:rsid w:val="00267DB0"/>
    <w:rsid w:val="002768CE"/>
    <w:rsid w:val="0027702D"/>
    <w:rsid w:val="00282109"/>
    <w:rsid w:val="0029004F"/>
    <w:rsid w:val="0029049F"/>
    <w:rsid w:val="002907C8"/>
    <w:rsid w:val="002909FA"/>
    <w:rsid w:val="00293590"/>
    <w:rsid w:val="00294556"/>
    <w:rsid w:val="002960C2"/>
    <w:rsid w:val="00296C1D"/>
    <w:rsid w:val="002A3899"/>
    <w:rsid w:val="002A3DDE"/>
    <w:rsid w:val="002A3F44"/>
    <w:rsid w:val="002A7DA2"/>
    <w:rsid w:val="002B019B"/>
    <w:rsid w:val="002B18DB"/>
    <w:rsid w:val="002B2C88"/>
    <w:rsid w:val="002B392A"/>
    <w:rsid w:val="002B5D73"/>
    <w:rsid w:val="002C1635"/>
    <w:rsid w:val="002C2FD1"/>
    <w:rsid w:val="002D0653"/>
    <w:rsid w:val="002D5449"/>
    <w:rsid w:val="002E2729"/>
    <w:rsid w:val="002E3C5C"/>
    <w:rsid w:val="002E6390"/>
    <w:rsid w:val="002F0D1E"/>
    <w:rsid w:val="002F7DD5"/>
    <w:rsid w:val="003001EE"/>
    <w:rsid w:val="00300240"/>
    <w:rsid w:val="00301D00"/>
    <w:rsid w:val="00307B1E"/>
    <w:rsid w:val="00312CC4"/>
    <w:rsid w:val="00316CAE"/>
    <w:rsid w:val="00317C51"/>
    <w:rsid w:val="0032524E"/>
    <w:rsid w:val="003323DD"/>
    <w:rsid w:val="0033432D"/>
    <w:rsid w:val="0033598E"/>
    <w:rsid w:val="003362E8"/>
    <w:rsid w:val="00337062"/>
    <w:rsid w:val="003374FC"/>
    <w:rsid w:val="00340BB5"/>
    <w:rsid w:val="00344F2C"/>
    <w:rsid w:val="003529E0"/>
    <w:rsid w:val="0035328E"/>
    <w:rsid w:val="003673A0"/>
    <w:rsid w:val="0036792A"/>
    <w:rsid w:val="00371236"/>
    <w:rsid w:val="00375229"/>
    <w:rsid w:val="00380295"/>
    <w:rsid w:val="0038457A"/>
    <w:rsid w:val="0038557C"/>
    <w:rsid w:val="00386B02"/>
    <w:rsid w:val="00386B49"/>
    <w:rsid w:val="0039469C"/>
    <w:rsid w:val="003954C4"/>
    <w:rsid w:val="003975CC"/>
    <w:rsid w:val="00397876"/>
    <w:rsid w:val="003A1FA4"/>
    <w:rsid w:val="003A4F9C"/>
    <w:rsid w:val="003A62FD"/>
    <w:rsid w:val="003A7AE3"/>
    <w:rsid w:val="003B0926"/>
    <w:rsid w:val="003B36A6"/>
    <w:rsid w:val="003B5B11"/>
    <w:rsid w:val="003B5C5D"/>
    <w:rsid w:val="003C1046"/>
    <w:rsid w:val="003C2251"/>
    <w:rsid w:val="003C668A"/>
    <w:rsid w:val="003D1D47"/>
    <w:rsid w:val="003D21B7"/>
    <w:rsid w:val="003D534F"/>
    <w:rsid w:val="003D5FB3"/>
    <w:rsid w:val="003D6D5C"/>
    <w:rsid w:val="003E42FE"/>
    <w:rsid w:val="003F7295"/>
    <w:rsid w:val="003F7F1B"/>
    <w:rsid w:val="0040F17F"/>
    <w:rsid w:val="0041153F"/>
    <w:rsid w:val="004124B6"/>
    <w:rsid w:val="004127E4"/>
    <w:rsid w:val="004167A6"/>
    <w:rsid w:val="0041764D"/>
    <w:rsid w:val="00420A84"/>
    <w:rsid w:val="004220B8"/>
    <w:rsid w:val="00427BD7"/>
    <w:rsid w:val="004322EF"/>
    <w:rsid w:val="00432C74"/>
    <w:rsid w:val="004375DC"/>
    <w:rsid w:val="0044109D"/>
    <w:rsid w:val="004418F8"/>
    <w:rsid w:val="00441F4D"/>
    <w:rsid w:val="00442220"/>
    <w:rsid w:val="0045088A"/>
    <w:rsid w:val="00450AD5"/>
    <w:rsid w:val="00452F58"/>
    <w:rsid w:val="004643E9"/>
    <w:rsid w:val="00465240"/>
    <w:rsid w:val="00473F93"/>
    <w:rsid w:val="00474F97"/>
    <w:rsid w:val="00475724"/>
    <w:rsid w:val="00477154"/>
    <w:rsid w:val="00480E76"/>
    <w:rsid w:val="004811ED"/>
    <w:rsid w:val="00481E20"/>
    <w:rsid w:val="004A44C8"/>
    <w:rsid w:val="004A5B16"/>
    <w:rsid w:val="004A5EF2"/>
    <w:rsid w:val="004B2AAD"/>
    <w:rsid w:val="004B417D"/>
    <w:rsid w:val="004B4908"/>
    <w:rsid w:val="004C47DA"/>
    <w:rsid w:val="004C5A26"/>
    <w:rsid w:val="004D2331"/>
    <w:rsid w:val="004E2F4C"/>
    <w:rsid w:val="004E3F97"/>
    <w:rsid w:val="004E435D"/>
    <w:rsid w:val="004E4D6B"/>
    <w:rsid w:val="004E5448"/>
    <w:rsid w:val="00503B0A"/>
    <w:rsid w:val="00503E41"/>
    <w:rsid w:val="00510250"/>
    <w:rsid w:val="00510266"/>
    <w:rsid w:val="005108F0"/>
    <w:rsid w:val="00510DAE"/>
    <w:rsid w:val="00510FD6"/>
    <w:rsid w:val="00513DCB"/>
    <w:rsid w:val="00516E36"/>
    <w:rsid w:val="0051734E"/>
    <w:rsid w:val="00521311"/>
    <w:rsid w:val="00525DBD"/>
    <w:rsid w:val="00527784"/>
    <w:rsid w:val="00530094"/>
    <w:rsid w:val="00537800"/>
    <w:rsid w:val="00537C4E"/>
    <w:rsid w:val="005430EA"/>
    <w:rsid w:val="00546B9C"/>
    <w:rsid w:val="00551832"/>
    <w:rsid w:val="00554049"/>
    <w:rsid w:val="0055563E"/>
    <w:rsid w:val="00564842"/>
    <w:rsid w:val="005653CE"/>
    <w:rsid w:val="00565921"/>
    <w:rsid w:val="00566531"/>
    <w:rsid w:val="0056695F"/>
    <w:rsid w:val="00566994"/>
    <w:rsid w:val="0056742B"/>
    <w:rsid w:val="00570C39"/>
    <w:rsid w:val="00571208"/>
    <w:rsid w:val="00573FC5"/>
    <w:rsid w:val="005750DA"/>
    <w:rsid w:val="005836FE"/>
    <w:rsid w:val="0058605F"/>
    <w:rsid w:val="00591175"/>
    <w:rsid w:val="00591E7A"/>
    <w:rsid w:val="00594179"/>
    <w:rsid w:val="005942E0"/>
    <w:rsid w:val="005954C7"/>
    <w:rsid w:val="005A2965"/>
    <w:rsid w:val="005B1D20"/>
    <w:rsid w:val="005B4796"/>
    <w:rsid w:val="005B5790"/>
    <w:rsid w:val="005B60C1"/>
    <w:rsid w:val="005B6FF8"/>
    <w:rsid w:val="005C6906"/>
    <w:rsid w:val="005D2245"/>
    <w:rsid w:val="005D5C57"/>
    <w:rsid w:val="005E2BC2"/>
    <w:rsid w:val="005E4215"/>
    <w:rsid w:val="005F1743"/>
    <w:rsid w:val="005F2934"/>
    <w:rsid w:val="00600570"/>
    <w:rsid w:val="00610713"/>
    <w:rsid w:val="00610E92"/>
    <w:rsid w:val="0061440E"/>
    <w:rsid w:val="006163D2"/>
    <w:rsid w:val="0061723E"/>
    <w:rsid w:val="0062087B"/>
    <w:rsid w:val="00622A54"/>
    <w:rsid w:val="00625473"/>
    <w:rsid w:val="00637D66"/>
    <w:rsid w:val="00641FE5"/>
    <w:rsid w:val="00644535"/>
    <w:rsid w:val="0064538A"/>
    <w:rsid w:val="00653425"/>
    <w:rsid w:val="00655278"/>
    <w:rsid w:val="00657C9E"/>
    <w:rsid w:val="00657F9A"/>
    <w:rsid w:val="00662668"/>
    <w:rsid w:val="006644E8"/>
    <w:rsid w:val="006647E9"/>
    <w:rsid w:val="00664B2E"/>
    <w:rsid w:val="00664D59"/>
    <w:rsid w:val="006705D0"/>
    <w:rsid w:val="00670C08"/>
    <w:rsid w:val="00672B5A"/>
    <w:rsid w:val="006733C0"/>
    <w:rsid w:val="00673CC1"/>
    <w:rsid w:val="0067482C"/>
    <w:rsid w:val="00675311"/>
    <w:rsid w:val="00681B45"/>
    <w:rsid w:val="00683D6B"/>
    <w:rsid w:val="006874F3"/>
    <w:rsid w:val="00692DCC"/>
    <w:rsid w:val="006A4B83"/>
    <w:rsid w:val="006B0248"/>
    <w:rsid w:val="006B03B1"/>
    <w:rsid w:val="006B2A53"/>
    <w:rsid w:val="006B4357"/>
    <w:rsid w:val="006C5B3B"/>
    <w:rsid w:val="006C779F"/>
    <w:rsid w:val="006F4553"/>
    <w:rsid w:val="006F73AF"/>
    <w:rsid w:val="007055F1"/>
    <w:rsid w:val="00705825"/>
    <w:rsid w:val="00706304"/>
    <w:rsid w:val="007119C6"/>
    <w:rsid w:val="00721C2A"/>
    <w:rsid w:val="00721F23"/>
    <w:rsid w:val="00730199"/>
    <w:rsid w:val="0073108D"/>
    <w:rsid w:val="00741D99"/>
    <w:rsid w:val="00741FAE"/>
    <w:rsid w:val="00742057"/>
    <w:rsid w:val="0075184C"/>
    <w:rsid w:val="00756069"/>
    <w:rsid w:val="00757F93"/>
    <w:rsid w:val="007611FE"/>
    <w:rsid w:val="0076341C"/>
    <w:rsid w:val="00765439"/>
    <w:rsid w:val="0076546B"/>
    <w:rsid w:val="00766211"/>
    <w:rsid w:val="00770579"/>
    <w:rsid w:val="007710BF"/>
    <w:rsid w:val="00772DF0"/>
    <w:rsid w:val="0077414A"/>
    <w:rsid w:val="00774DA5"/>
    <w:rsid w:val="007750E0"/>
    <w:rsid w:val="00775BE8"/>
    <w:rsid w:val="00790E3B"/>
    <w:rsid w:val="007937FB"/>
    <w:rsid w:val="00797337"/>
    <w:rsid w:val="007A1203"/>
    <w:rsid w:val="007B0078"/>
    <w:rsid w:val="007B1DB9"/>
    <w:rsid w:val="007B367D"/>
    <w:rsid w:val="007B377A"/>
    <w:rsid w:val="007B3EFE"/>
    <w:rsid w:val="007C5C12"/>
    <w:rsid w:val="007D66C4"/>
    <w:rsid w:val="007D7D83"/>
    <w:rsid w:val="007E0D86"/>
    <w:rsid w:val="007E13BB"/>
    <w:rsid w:val="007E24DA"/>
    <w:rsid w:val="007F17EF"/>
    <w:rsid w:val="007F783C"/>
    <w:rsid w:val="00801148"/>
    <w:rsid w:val="00804319"/>
    <w:rsid w:val="00805095"/>
    <w:rsid w:val="00806B49"/>
    <w:rsid w:val="008150C9"/>
    <w:rsid w:val="008168AE"/>
    <w:rsid w:val="00826CCB"/>
    <w:rsid w:val="00835066"/>
    <w:rsid w:val="008365AD"/>
    <w:rsid w:val="00843E8D"/>
    <w:rsid w:val="008467BA"/>
    <w:rsid w:val="008516FB"/>
    <w:rsid w:val="00851D8B"/>
    <w:rsid w:val="00855C47"/>
    <w:rsid w:val="0086001A"/>
    <w:rsid w:val="00860ABC"/>
    <w:rsid w:val="0087450E"/>
    <w:rsid w:val="008749FA"/>
    <w:rsid w:val="008764DA"/>
    <w:rsid w:val="00884470"/>
    <w:rsid w:val="00884A8E"/>
    <w:rsid w:val="00886265"/>
    <w:rsid w:val="00892FC6"/>
    <w:rsid w:val="008931CD"/>
    <w:rsid w:val="008978ED"/>
    <w:rsid w:val="008A00ED"/>
    <w:rsid w:val="008A2583"/>
    <w:rsid w:val="008A3871"/>
    <w:rsid w:val="008A4841"/>
    <w:rsid w:val="008A7430"/>
    <w:rsid w:val="008B0B05"/>
    <w:rsid w:val="008B193C"/>
    <w:rsid w:val="008B378D"/>
    <w:rsid w:val="008B4B7F"/>
    <w:rsid w:val="008B7924"/>
    <w:rsid w:val="008C1864"/>
    <w:rsid w:val="008C1A40"/>
    <w:rsid w:val="008C35F0"/>
    <w:rsid w:val="008F04DB"/>
    <w:rsid w:val="008F163F"/>
    <w:rsid w:val="008F2526"/>
    <w:rsid w:val="00900670"/>
    <w:rsid w:val="0090290D"/>
    <w:rsid w:val="00903DC0"/>
    <w:rsid w:val="009042F1"/>
    <w:rsid w:val="00906A43"/>
    <w:rsid w:val="00910393"/>
    <w:rsid w:val="0091043A"/>
    <w:rsid w:val="0091093A"/>
    <w:rsid w:val="00912B7D"/>
    <w:rsid w:val="0091305C"/>
    <w:rsid w:val="00923745"/>
    <w:rsid w:val="009258E0"/>
    <w:rsid w:val="00927710"/>
    <w:rsid w:val="0093285E"/>
    <w:rsid w:val="009345E3"/>
    <w:rsid w:val="00937A3F"/>
    <w:rsid w:val="00941DB6"/>
    <w:rsid w:val="0094284F"/>
    <w:rsid w:val="00942C59"/>
    <w:rsid w:val="00945627"/>
    <w:rsid w:val="00947659"/>
    <w:rsid w:val="009531BC"/>
    <w:rsid w:val="0095392D"/>
    <w:rsid w:val="00956257"/>
    <w:rsid w:val="00957C2A"/>
    <w:rsid w:val="009637CE"/>
    <w:rsid w:val="00965A84"/>
    <w:rsid w:val="00966EFA"/>
    <w:rsid w:val="00972867"/>
    <w:rsid w:val="00973FAE"/>
    <w:rsid w:val="0098030B"/>
    <w:rsid w:val="0099033F"/>
    <w:rsid w:val="0099143B"/>
    <w:rsid w:val="00991D4F"/>
    <w:rsid w:val="00993569"/>
    <w:rsid w:val="00995206"/>
    <w:rsid w:val="00995EDB"/>
    <w:rsid w:val="009A212A"/>
    <w:rsid w:val="009A4738"/>
    <w:rsid w:val="009A65E0"/>
    <w:rsid w:val="009B034F"/>
    <w:rsid w:val="009B0566"/>
    <w:rsid w:val="009B177F"/>
    <w:rsid w:val="009B520F"/>
    <w:rsid w:val="009B5F95"/>
    <w:rsid w:val="009C2397"/>
    <w:rsid w:val="009C3FAB"/>
    <w:rsid w:val="009C551E"/>
    <w:rsid w:val="009D0186"/>
    <w:rsid w:val="009D0355"/>
    <w:rsid w:val="009D1260"/>
    <w:rsid w:val="009D1769"/>
    <w:rsid w:val="009D2435"/>
    <w:rsid w:val="009D562F"/>
    <w:rsid w:val="009E7103"/>
    <w:rsid w:val="009F193A"/>
    <w:rsid w:val="009F4424"/>
    <w:rsid w:val="009F757F"/>
    <w:rsid w:val="00A01922"/>
    <w:rsid w:val="00A032E8"/>
    <w:rsid w:val="00A0396A"/>
    <w:rsid w:val="00A07646"/>
    <w:rsid w:val="00A14757"/>
    <w:rsid w:val="00A16D84"/>
    <w:rsid w:val="00A25351"/>
    <w:rsid w:val="00A323AC"/>
    <w:rsid w:val="00A45306"/>
    <w:rsid w:val="00A461E4"/>
    <w:rsid w:val="00A47A2C"/>
    <w:rsid w:val="00A5309D"/>
    <w:rsid w:val="00A550E9"/>
    <w:rsid w:val="00A64436"/>
    <w:rsid w:val="00A7127D"/>
    <w:rsid w:val="00A720F9"/>
    <w:rsid w:val="00A75B67"/>
    <w:rsid w:val="00A777B3"/>
    <w:rsid w:val="00A77E86"/>
    <w:rsid w:val="00A82DCA"/>
    <w:rsid w:val="00A84343"/>
    <w:rsid w:val="00A86702"/>
    <w:rsid w:val="00A86845"/>
    <w:rsid w:val="00A9498B"/>
    <w:rsid w:val="00AA0A9A"/>
    <w:rsid w:val="00AA2DA8"/>
    <w:rsid w:val="00AA49C8"/>
    <w:rsid w:val="00AA5340"/>
    <w:rsid w:val="00AA7DDA"/>
    <w:rsid w:val="00AB37D1"/>
    <w:rsid w:val="00AB4BD0"/>
    <w:rsid w:val="00AB59D2"/>
    <w:rsid w:val="00AB645D"/>
    <w:rsid w:val="00AC0C79"/>
    <w:rsid w:val="00AC1BC8"/>
    <w:rsid w:val="00AC2B8B"/>
    <w:rsid w:val="00AC62CD"/>
    <w:rsid w:val="00AD2192"/>
    <w:rsid w:val="00AD33FC"/>
    <w:rsid w:val="00AE0C4A"/>
    <w:rsid w:val="00AE0CE4"/>
    <w:rsid w:val="00AE37D8"/>
    <w:rsid w:val="00AE3D2A"/>
    <w:rsid w:val="00AE40A7"/>
    <w:rsid w:val="00B04C45"/>
    <w:rsid w:val="00B06028"/>
    <w:rsid w:val="00B06B6E"/>
    <w:rsid w:val="00B073E8"/>
    <w:rsid w:val="00B108DB"/>
    <w:rsid w:val="00B1141C"/>
    <w:rsid w:val="00B203E7"/>
    <w:rsid w:val="00B301AB"/>
    <w:rsid w:val="00B33125"/>
    <w:rsid w:val="00B34708"/>
    <w:rsid w:val="00B4031D"/>
    <w:rsid w:val="00B45A1E"/>
    <w:rsid w:val="00B501F2"/>
    <w:rsid w:val="00B51F7B"/>
    <w:rsid w:val="00B52D28"/>
    <w:rsid w:val="00B56EFB"/>
    <w:rsid w:val="00B57F8C"/>
    <w:rsid w:val="00B87C96"/>
    <w:rsid w:val="00B92756"/>
    <w:rsid w:val="00B945F5"/>
    <w:rsid w:val="00BA2BC9"/>
    <w:rsid w:val="00BA2D7D"/>
    <w:rsid w:val="00BB075B"/>
    <w:rsid w:val="00BB675C"/>
    <w:rsid w:val="00BC22C8"/>
    <w:rsid w:val="00BC4126"/>
    <w:rsid w:val="00BC544D"/>
    <w:rsid w:val="00BC54AA"/>
    <w:rsid w:val="00BD2DAB"/>
    <w:rsid w:val="00BD4B1E"/>
    <w:rsid w:val="00BD6305"/>
    <w:rsid w:val="00BE15ED"/>
    <w:rsid w:val="00BE1CDB"/>
    <w:rsid w:val="00BF17A7"/>
    <w:rsid w:val="00BF280F"/>
    <w:rsid w:val="00BF55FF"/>
    <w:rsid w:val="00BF6F3E"/>
    <w:rsid w:val="00BF755C"/>
    <w:rsid w:val="00BF7830"/>
    <w:rsid w:val="00BF7EA8"/>
    <w:rsid w:val="00C05AB5"/>
    <w:rsid w:val="00C0600C"/>
    <w:rsid w:val="00C06ADC"/>
    <w:rsid w:val="00C106F1"/>
    <w:rsid w:val="00C10C8A"/>
    <w:rsid w:val="00C12A63"/>
    <w:rsid w:val="00C12F63"/>
    <w:rsid w:val="00C15499"/>
    <w:rsid w:val="00C20E8B"/>
    <w:rsid w:val="00C22242"/>
    <w:rsid w:val="00C272D2"/>
    <w:rsid w:val="00C3190C"/>
    <w:rsid w:val="00C34A80"/>
    <w:rsid w:val="00C34F23"/>
    <w:rsid w:val="00C36C53"/>
    <w:rsid w:val="00C41ED3"/>
    <w:rsid w:val="00C46B69"/>
    <w:rsid w:val="00C46E85"/>
    <w:rsid w:val="00C53BCD"/>
    <w:rsid w:val="00C543A1"/>
    <w:rsid w:val="00C5671D"/>
    <w:rsid w:val="00C648DC"/>
    <w:rsid w:val="00C65226"/>
    <w:rsid w:val="00C7158A"/>
    <w:rsid w:val="00C7715A"/>
    <w:rsid w:val="00C771F0"/>
    <w:rsid w:val="00C77BEF"/>
    <w:rsid w:val="00C845AB"/>
    <w:rsid w:val="00C851CC"/>
    <w:rsid w:val="00C8658D"/>
    <w:rsid w:val="00C922C5"/>
    <w:rsid w:val="00C93B26"/>
    <w:rsid w:val="00C954E3"/>
    <w:rsid w:val="00C964C6"/>
    <w:rsid w:val="00C97302"/>
    <w:rsid w:val="00C97FC0"/>
    <w:rsid w:val="00CA241E"/>
    <w:rsid w:val="00CA6B9D"/>
    <w:rsid w:val="00CA7ABA"/>
    <w:rsid w:val="00CB0B7A"/>
    <w:rsid w:val="00CB58B9"/>
    <w:rsid w:val="00CB6212"/>
    <w:rsid w:val="00CB7DE9"/>
    <w:rsid w:val="00CB7EC7"/>
    <w:rsid w:val="00CC6E55"/>
    <w:rsid w:val="00CC7CE6"/>
    <w:rsid w:val="00CC7F4A"/>
    <w:rsid w:val="00CD06BE"/>
    <w:rsid w:val="00CD1E8D"/>
    <w:rsid w:val="00CD1F87"/>
    <w:rsid w:val="00CD7F96"/>
    <w:rsid w:val="00CE09AD"/>
    <w:rsid w:val="00CE0C65"/>
    <w:rsid w:val="00CE1725"/>
    <w:rsid w:val="00CE282F"/>
    <w:rsid w:val="00CE5365"/>
    <w:rsid w:val="00CF663A"/>
    <w:rsid w:val="00CF6E6B"/>
    <w:rsid w:val="00CF6F55"/>
    <w:rsid w:val="00D033BF"/>
    <w:rsid w:val="00D1375B"/>
    <w:rsid w:val="00D15937"/>
    <w:rsid w:val="00D2167B"/>
    <w:rsid w:val="00D23331"/>
    <w:rsid w:val="00D257F9"/>
    <w:rsid w:val="00D300C5"/>
    <w:rsid w:val="00D34CE4"/>
    <w:rsid w:val="00D414A4"/>
    <w:rsid w:val="00D427AE"/>
    <w:rsid w:val="00D42DD0"/>
    <w:rsid w:val="00D4452C"/>
    <w:rsid w:val="00D502BA"/>
    <w:rsid w:val="00D5204C"/>
    <w:rsid w:val="00D64582"/>
    <w:rsid w:val="00D707A8"/>
    <w:rsid w:val="00D70B55"/>
    <w:rsid w:val="00D70D53"/>
    <w:rsid w:val="00D7209B"/>
    <w:rsid w:val="00D74057"/>
    <w:rsid w:val="00D75F14"/>
    <w:rsid w:val="00D76293"/>
    <w:rsid w:val="00D76D54"/>
    <w:rsid w:val="00D83C48"/>
    <w:rsid w:val="00D96AE7"/>
    <w:rsid w:val="00DA1EE2"/>
    <w:rsid w:val="00DA21E4"/>
    <w:rsid w:val="00DA3901"/>
    <w:rsid w:val="00DA4F4F"/>
    <w:rsid w:val="00DB43C6"/>
    <w:rsid w:val="00DB5388"/>
    <w:rsid w:val="00DB73F5"/>
    <w:rsid w:val="00DC104E"/>
    <w:rsid w:val="00DC5D31"/>
    <w:rsid w:val="00DC7B25"/>
    <w:rsid w:val="00DC7CDE"/>
    <w:rsid w:val="00DC7FCC"/>
    <w:rsid w:val="00DD1753"/>
    <w:rsid w:val="00DD3011"/>
    <w:rsid w:val="00DD64E1"/>
    <w:rsid w:val="00DD7C6B"/>
    <w:rsid w:val="00DE0583"/>
    <w:rsid w:val="00DE2AD1"/>
    <w:rsid w:val="00DE2FD9"/>
    <w:rsid w:val="00DE32BD"/>
    <w:rsid w:val="00DE4083"/>
    <w:rsid w:val="00DE472B"/>
    <w:rsid w:val="00DF0889"/>
    <w:rsid w:val="00DF135A"/>
    <w:rsid w:val="00DF2DC1"/>
    <w:rsid w:val="00DF74F2"/>
    <w:rsid w:val="00E01D0E"/>
    <w:rsid w:val="00E03E10"/>
    <w:rsid w:val="00E06ACF"/>
    <w:rsid w:val="00E12970"/>
    <w:rsid w:val="00E13034"/>
    <w:rsid w:val="00E161C5"/>
    <w:rsid w:val="00E229E9"/>
    <w:rsid w:val="00E2347C"/>
    <w:rsid w:val="00E3209F"/>
    <w:rsid w:val="00E331D1"/>
    <w:rsid w:val="00E3626A"/>
    <w:rsid w:val="00E363E8"/>
    <w:rsid w:val="00E40B90"/>
    <w:rsid w:val="00E40F9D"/>
    <w:rsid w:val="00E4256E"/>
    <w:rsid w:val="00E43CE2"/>
    <w:rsid w:val="00E444A7"/>
    <w:rsid w:val="00E468BF"/>
    <w:rsid w:val="00E5014F"/>
    <w:rsid w:val="00E538C8"/>
    <w:rsid w:val="00E56DAE"/>
    <w:rsid w:val="00E57EA0"/>
    <w:rsid w:val="00E63EE7"/>
    <w:rsid w:val="00E64F7E"/>
    <w:rsid w:val="00E6513B"/>
    <w:rsid w:val="00E70287"/>
    <w:rsid w:val="00E74916"/>
    <w:rsid w:val="00E82A24"/>
    <w:rsid w:val="00E85C88"/>
    <w:rsid w:val="00E865BA"/>
    <w:rsid w:val="00E9065B"/>
    <w:rsid w:val="00E93208"/>
    <w:rsid w:val="00E953BF"/>
    <w:rsid w:val="00EA27F8"/>
    <w:rsid w:val="00EB0E24"/>
    <w:rsid w:val="00EB1367"/>
    <w:rsid w:val="00EB3B85"/>
    <w:rsid w:val="00EB3D61"/>
    <w:rsid w:val="00EB41EA"/>
    <w:rsid w:val="00EC12D6"/>
    <w:rsid w:val="00EC62CA"/>
    <w:rsid w:val="00ED4D84"/>
    <w:rsid w:val="00ED5B76"/>
    <w:rsid w:val="00ED6989"/>
    <w:rsid w:val="00EE4484"/>
    <w:rsid w:val="00EE7533"/>
    <w:rsid w:val="00EF059E"/>
    <w:rsid w:val="00EF26EF"/>
    <w:rsid w:val="00EF3FE4"/>
    <w:rsid w:val="00EF6118"/>
    <w:rsid w:val="00EF62FE"/>
    <w:rsid w:val="00F1216C"/>
    <w:rsid w:val="00F1691D"/>
    <w:rsid w:val="00F24EDB"/>
    <w:rsid w:val="00F25889"/>
    <w:rsid w:val="00F3273F"/>
    <w:rsid w:val="00F33DB4"/>
    <w:rsid w:val="00F368B2"/>
    <w:rsid w:val="00F3774C"/>
    <w:rsid w:val="00F40E83"/>
    <w:rsid w:val="00F4282A"/>
    <w:rsid w:val="00F455CB"/>
    <w:rsid w:val="00F50F44"/>
    <w:rsid w:val="00F510EF"/>
    <w:rsid w:val="00F51396"/>
    <w:rsid w:val="00F53AF4"/>
    <w:rsid w:val="00F55383"/>
    <w:rsid w:val="00F574D1"/>
    <w:rsid w:val="00F60481"/>
    <w:rsid w:val="00F60B78"/>
    <w:rsid w:val="00F71CEB"/>
    <w:rsid w:val="00F72A45"/>
    <w:rsid w:val="00F73E94"/>
    <w:rsid w:val="00F81444"/>
    <w:rsid w:val="00F83B9F"/>
    <w:rsid w:val="00F907E4"/>
    <w:rsid w:val="00F913BA"/>
    <w:rsid w:val="00F930B3"/>
    <w:rsid w:val="00F93F29"/>
    <w:rsid w:val="00F95A85"/>
    <w:rsid w:val="00F96ADC"/>
    <w:rsid w:val="00F97D22"/>
    <w:rsid w:val="00FA05D4"/>
    <w:rsid w:val="00FA0F47"/>
    <w:rsid w:val="00FA43D5"/>
    <w:rsid w:val="00FA79CB"/>
    <w:rsid w:val="00FB3A59"/>
    <w:rsid w:val="00FB5227"/>
    <w:rsid w:val="00FC0389"/>
    <w:rsid w:val="00FC2346"/>
    <w:rsid w:val="00FC4B9E"/>
    <w:rsid w:val="00FC7BCC"/>
    <w:rsid w:val="00FE0121"/>
    <w:rsid w:val="00FE0D3F"/>
    <w:rsid w:val="00FE3B4A"/>
    <w:rsid w:val="00FE3FBE"/>
    <w:rsid w:val="00FE400E"/>
    <w:rsid w:val="00FE4A04"/>
    <w:rsid w:val="00FF0C9E"/>
    <w:rsid w:val="00FF1A0F"/>
    <w:rsid w:val="00FF6F71"/>
    <w:rsid w:val="01095944"/>
    <w:rsid w:val="025A4AA1"/>
    <w:rsid w:val="0268D9D2"/>
    <w:rsid w:val="02BC54A4"/>
    <w:rsid w:val="050AAF73"/>
    <w:rsid w:val="051462A2"/>
    <w:rsid w:val="05B67BC3"/>
    <w:rsid w:val="05D9C9AA"/>
    <w:rsid w:val="063EE80A"/>
    <w:rsid w:val="07C14B3D"/>
    <w:rsid w:val="084EC272"/>
    <w:rsid w:val="09126DCB"/>
    <w:rsid w:val="096B16AF"/>
    <w:rsid w:val="0AF8EBFF"/>
    <w:rsid w:val="0B599B56"/>
    <w:rsid w:val="0C20E821"/>
    <w:rsid w:val="0CCF009F"/>
    <w:rsid w:val="0D79328F"/>
    <w:rsid w:val="0DD47DDC"/>
    <w:rsid w:val="0DE0E6C0"/>
    <w:rsid w:val="0DFA0F1D"/>
    <w:rsid w:val="0E6756A1"/>
    <w:rsid w:val="0ED0792D"/>
    <w:rsid w:val="0F7CB721"/>
    <w:rsid w:val="0F81AF4F"/>
    <w:rsid w:val="0F9B54AF"/>
    <w:rsid w:val="0FF46185"/>
    <w:rsid w:val="11E63542"/>
    <w:rsid w:val="129F7721"/>
    <w:rsid w:val="12C13D97"/>
    <w:rsid w:val="133D627F"/>
    <w:rsid w:val="1394E3DB"/>
    <w:rsid w:val="1394F61B"/>
    <w:rsid w:val="1408A7C5"/>
    <w:rsid w:val="142C16AC"/>
    <w:rsid w:val="15C6E8A9"/>
    <w:rsid w:val="15CF66F4"/>
    <w:rsid w:val="162B690E"/>
    <w:rsid w:val="163552A8"/>
    <w:rsid w:val="16408C3C"/>
    <w:rsid w:val="16D7F9AD"/>
    <w:rsid w:val="173829D1"/>
    <w:rsid w:val="18808427"/>
    <w:rsid w:val="1AD89225"/>
    <w:rsid w:val="1ADD25AC"/>
    <w:rsid w:val="1B16FD4F"/>
    <w:rsid w:val="1C20795B"/>
    <w:rsid w:val="1C372891"/>
    <w:rsid w:val="1C78F60D"/>
    <w:rsid w:val="1CDE4733"/>
    <w:rsid w:val="1D167BA7"/>
    <w:rsid w:val="1D971838"/>
    <w:rsid w:val="1F2B2453"/>
    <w:rsid w:val="1F30F428"/>
    <w:rsid w:val="1FAC0348"/>
    <w:rsid w:val="2147D3A9"/>
    <w:rsid w:val="22E3A40A"/>
    <w:rsid w:val="247F746B"/>
    <w:rsid w:val="26C8A4E4"/>
    <w:rsid w:val="26CF0B5C"/>
    <w:rsid w:val="279C29C1"/>
    <w:rsid w:val="2891AFC3"/>
    <w:rsid w:val="293D88CD"/>
    <w:rsid w:val="2959B777"/>
    <w:rsid w:val="29EF47CB"/>
    <w:rsid w:val="2A1E0C93"/>
    <w:rsid w:val="2A2D8024"/>
    <w:rsid w:val="2AC473BF"/>
    <w:rsid w:val="2B7E0A18"/>
    <w:rsid w:val="2B8B182C"/>
    <w:rsid w:val="2E92C614"/>
    <w:rsid w:val="2E9F86CF"/>
    <w:rsid w:val="2EBA5C29"/>
    <w:rsid w:val="2F9927E4"/>
    <w:rsid w:val="304B17D6"/>
    <w:rsid w:val="3293C2A9"/>
    <w:rsid w:val="34C47C57"/>
    <w:rsid w:val="34F81943"/>
    <w:rsid w:val="355AD4C6"/>
    <w:rsid w:val="3563F022"/>
    <w:rsid w:val="369947B2"/>
    <w:rsid w:val="36BA595A"/>
    <w:rsid w:val="37C5E6C7"/>
    <w:rsid w:val="385629BB"/>
    <w:rsid w:val="38968FDD"/>
    <w:rsid w:val="3904A029"/>
    <w:rsid w:val="3910CB9D"/>
    <w:rsid w:val="3A326917"/>
    <w:rsid w:val="3B510832"/>
    <w:rsid w:val="3CCADA7D"/>
    <w:rsid w:val="3DB8FEFC"/>
    <w:rsid w:val="3E499C9D"/>
    <w:rsid w:val="3F776201"/>
    <w:rsid w:val="4043B9B3"/>
    <w:rsid w:val="40A1AA9B"/>
    <w:rsid w:val="41E87826"/>
    <w:rsid w:val="42053330"/>
    <w:rsid w:val="423D7AFC"/>
    <w:rsid w:val="4273F8A0"/>
    <w:rsid w:val="42CD4DD4"/>
    <w:rsid w:val="4320F3A4"/>
    <w:rsid w:val="43AD9CEE"/>
    <w:rsid w:val="452A7A9E"/>
    <w:rsid w:val="4536059B"/>
    <w:rsid w:val="45779A5F"/>
    <w:rsid w:val="45881322"/>
    <w:rsid w:val="458CEF23"/>
    <w:rsid w:val="45BB15FC"/>
    <w:rsid w:val="47F07EE3"/>
    <w:rsid w:val="48662762"/>
    <w:rsid w:val="49903528"/>
    <w:rsid w:val="4A01F7C3"/>
    <w:rsid w:val="4A1BFBD3"/>
    <w:rsid w:val="4AA185D3"/>
    <w:rsid w:val="4B543AEF"/>
    <w:rsid w:val="4B9DC824"/>
    <w:rsid w:val="4D1091F1"/>
    <w:rsid w:val="4D399885"/>
    <w:rsid w:val="4D755E5E"/>
    <w:rsid w:val="502B93FB"/>
    <w:rsid w:val="5333318A"/>
    <w:rsid w:val="53B23532"/>
    <w:rsid w:val="547BAAF8"/>
    <w:rsid w:val="5597FF35"/>
    <w:rsid w:val="566D7EB5"/>
    <w:rsid w:val="57082367"/>
    <w:rsid w:val="572BA370"/>
    <w:rsid w:val="57E25167"/>
    <w:rsid w:val="58E13D43"/>
    <w:rsid w:val="5964F96B"/>
    <w:rsid w:val="59C5F7C5"/>
    <w:rsid w:val="5AE0198B"/>
    <w:rsid w:val="5B4630F5"/>
    <w:rsid w:val="5BDC6C86"/>
    <w:rsid w:val="5C7BE9EC"/>
    <w:rsid w:val="5C9C9A2D"/>
    <w:rsid w:val="5CA57C2D"/>
    <w:rsid w:val="5E17BA4D"/>
    <w:rsid w:val="5E413810"/>
    <w:rsid w:val="5E70EC03"/>
    <w:rsid w:val="5E7DD1B7"/>
    <w:rsid w:val="5EB4CB36"/>
    <w:rsid w:val="5EEFA542"/>
    <w:rsid w:val="5F1C1266"/>
    <w:rsid w:val="5F6602C9"/>
    <w:rsid w:val="5FD43AEF"/>
    <w:rsid w:val="6019A218"/>
    <w:rsid w:val="6087315A"/>
    <w:rsid w:val="61700B50"/>
    <w:rsid w:val="61B57279"/>
    <w:rsid w:val="62C1C3C3"/>
    <w:rsid w:val="62DB2505"/>
    <w:rsid w:val="62DEBA5C"/>
    <w:rsid w:val="6331D99C"/>
    <w:rsid w:val="63E81571"/>
    <w:rsid w:val="63FF0D5D"/>
    <w:rsid w:val="651B619A"/>
    <w:rsid w:val="667BFDE8"/>
    <w:rsid w:val="67DA9454"/>
    <w:rsid w:val="68D30FC7"/>
    <w:rsid w:val="6AA7619D"/>
    <w:rsid w:val="6B6CB628"/>
    <w:rsid w:val="6C1EDA6F"/>
    <w:rsid w:val="6C822A75"/>
    <w:rsid w:val="6CF32CF2"/>
    <w:rsid w:val="6CF82520"/>
    <w:rsid w:val="6D069788"/>
    <w:rsid w:val="6DCB6C06"/>
    <w:rsid w:val="6DFF1B22"/>
    <w:rsid w:val="6E22EBC5"/>
    <w:rsid w:val="6E870FCD"/>
    <w:rsid w:val="6F3F754A"/>
    <w:rsid w:val="6F6E9017"/>
    <w:rsid w:val="6FC1AF35"/>
    <w:rsid w:val="6FE5A639"/>
    <w:rsid w:val="7244484F"/>
    <w:rsid w:val="7275384B"/>
    <w:rsid w:val="72AA16BD"/>
    <w:rsid w:val="739761FB"/>
    <w:rsid w:val="7445E71E"/>
    <w:rsid w:val="74876431"/>
    <w:rsid w:val="758086EA"/>
    <w:rsid w:val="766CD4BA"/>
    <w:rsid w:val="779F3E3E"/>
    <w:rsid w:val="780C6EED"/>
    <w:rsid w:val="782710FB"/>
    <w:rsid w:val="79275234"/>
    <w:rsid w:val="79651251"/>
    <w:rsid w:val="79D1AFFA"/>
    <w:rsid w:val="7A5573DB"/>
    <w:rsid w:val="7A55A84E"/>
    <w:rsid w:val="7A6624B1"/>
    <w:rsid w:val="7B5816A4"/>
    <w:rsid w:val="7C33EAC2"/>
    <w:rsid w:val="7C80BC29"/>
    <w:rsid w:val="7CD92871"/>
    <w:rsid w:val="7D0950BC"/>
    <w:rsid w:val="7E662ADB"/>
    <w:rsid w:val="7E67E728"/>
    <w:rsid w:val="7E7E8958"/>
    <w:rsid w:val="7EA5211D"/>
    <w:rsid w:val="7F27E193"/>
    <w:rsid w:val="7F399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7F2C4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color w:val="464547"/>
        <w:sz w:val="18"/>
        <w:szCs w:val="18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B5C5D"/>
    <w:pPr>
      <w:spacing w:before="120" w:after="80"/>
    </w:pPr>
  </w:style>
  <w:style w:type="paragraph" w:styleId="Heading1">
    <w:name w:val="heading 1"/>
    <w:next w:val="Body"/>
    <w:link w:val="Heading1Char"/>
    <w:uiPriority w:val="9"/>
    <w:qFormat/>
    <w:rsid w:val="00F913BA"/>
    <w:pPr>
      <w:keepNext/>
      <w:numPr>
        <w:numId w:val="3"/>
      </w:numPr>
      <w:tabs>
        <w:tab w:val="left" w:pos="426"/>
      </w:tabs>
      <w:spacing w:before="240" w:after="240"/>
      <w:outlineLvl w:val="0"/>
    </w:pPr>
    <w:rPr>
      <w:rFonts w:ascii="Arial Black" w:hAnsi="Arial Black"/>
      <w:caps/>
      <w:color w:val="464547" w:themeColor="text1"/>
      <w:sz w:val="28"/>
      <w:szCs w:val="22"/>
    </w:rPr>
  </w:style>
  <w:style w:type="paragraph" w:styleId="Heading2">
    <w:name w:val="heading 2"/>
    <w:next w:val="Body"/>
    <w:link w:val="Heading2Char"/>
    <w:uiPriority w:val="9"/>
    <w:unhideWhenUsed/>
    <w:qFormat/>
    <w:rsid w:val="00C543A1"/>
    <w:pPr>
      <w:numPr>
        <w:ilvl w:val="1"/>
        <w:numId w:val="3"/>
      </w:numPr>
      <w:tabs>
        <w:tab w:val="left" w:pos="709"/>
      </w:tabs>
      <w:spacing w:before="200" w:after="160"/>
      <w:outlineLvl w:val="1"/>
    </w:pPr>
    <w:rPr>
      <w:rFonts w:ascii="Arial Black" w:hAnsi="Arial Black"/>
      <w:bCs/>
      <w:caps/>
      <w:color w:val="1A9CB0"/>
      <w:sz w:val="20"/>
      <w:szCs w:val="22"/>
    </w:rPr>
  </w:style>
  <w:style w:type="paragraph" w:styleId="Heading3">
    <w:name w:val="heading 3"/>
    <w:next w:val="Body"/>
    <w:link w:val="Heading3Char"/>
    <w:uiPriority w:val="9"/>
    <w:unhideWhenUsed/>
    <w:qFormat/>
    <w:rsid w:val="001B59BD"/>
    <w:pPr>
      <w:keepNext/>
      <w:keepLines/>
      <w:numPr>
        <w:ilvl w:val="2"/>
        <w:numId w:val="3"/>
      </w:numPr>
      <w:tabs>
        <w:tab w:val="left" w:pos="993"/>
      </w:tabs>
      <w:spacing w:before="160"/>
      <w:outlineLvl w:val="2"/>
    </w:pPr>
    <w:rPr>
      <w:rFonts w:ascii="Arial Black" w:hAnsi="Arial Black" w:eastAsiaTheme="majorEastAsia" w:cstheme="majorBidi"/>
      <w:color w:val="1A9CB0"/>
      <w:sz w:val="20"/>
    </w:rPr>
  </w:style>
  <w:style w:type="paragraph" w:styleId="Heading4">
    <w:name w:val="heading 4"/>
    <w:next w:val="Body"/>
    <w:link w:val="Heading4Char"/>
    <w:uiPriority w:val="9"/>
    <w:unhideWhenUsed/>
    <w:qFormat/>
    <w:rsid w:val="003D1D47"/>
    <w:pPr>
      <w:keepNext/>
      <w:keepLines/>
      <w:numPr>
        <w:ilvl w:val="3"/>
        <w:numId w:val="3"/>
      </w:numPr>
      <w:spacing w:before="240" w:after="120"/>
      <w:ind w:left="993" w:hanging="993"/>
      <w:outlineLvl w:val="3"/>
    </w:pPr>
    <w:rPr>
      <w:rFonts w:ascii="Arial" w:hAnsi="Arial" w:eastAsiaTheme="majorEastAsia" w:cstheme="majorBidi"/>
      <w:b/>
      <w:iCs/>
      <w:color w:val="1A9CB0"/>
      <w:szCs w:val="22"/>
    </w:rPr>
  </w:style>
  <w:style w:type="paragraph" w:styleId="Heading5">
    <w:name w:val="heading 5"/>
    <w:next w:val="Body"/>
    <w:link w:val="Heading5Char"/>
    <w:uiPriority w:val="9"/>
    <w:semiHidden/>
    <w:unhideWhenUsed/>
    <w:qFormat/>
    <w:rsid w:val="00E363E8"/>
    <w:pPr>
      <w:keepNext/>
      <w:keepLines/>
      <w:spacing w:before="40"/>
      <w:outlineLvl w:val="4"/>
    </w:pPr>
    <w:rPr>
      <w:rFonts w:asciiTheme="majorHAnsi" w:hAnsiTheme="majorHAnsi" w:eastAsiaTheme="majorEastAsia" w:cstheme="majorBidi"/>
      <w:color w:val="989898" w:themeColor="accent1" w:themeShade="BF"/>
      <w:sz w:val="20"/>
      <w:szCs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numbering" w:styleId="EPAMBullets" w:customStyle="1">
    <w:name w:val="EPAM Bullets"/>
    <w:uiPriority w:val="99"/>
    <w:rsid w:val="00DE32BD"/>
    <w:pPr>
      <w:numPr>
        <w:numId w:val="1"/>
      </w:numPr>
    </w:pPr>
  </w:style>
  <w:style w:type="character" w:styleId="Heading1Char" w:customStyle="1">
    <w:name w:val="Heading 1 Char"/>
    <w:basedOn w:val="DefaultParagraphFont"/>
    <w:link w:val="Heading1"/>
    <w:uiPriority w:val="9"/>
    <w:rsid w:val="00F913BA"/>
    <w:rPr>
      <w:rFonts w:ascii="Arial Black" w:hAnsi="Arial Black"/>
      <w:caps/>
      <w:color w:val="464547" w:themeColor="text1"/>
      <w:sz w:val="28"/>
      <w:szCs w:val="22"/>
    </w:rPr>
  </w:style>
  <w:style w:type="character" w:styleId="Heading2Char" w:customStyle="1">
    <w:name w:val="Heading 2 Char"/>
    <w:basedOn w:val="DefaultParagraphFont"/>
    <w:link w:val="Heading2"/>
    <w:uiPriority w:val="9"/>
    <w:rsid w:val="00C543A1"/>
    <w:rPr>
      <w:rFonts w:ascii="Arial Black" w:hAnsi="Arial Black"/>
      <w:bCs/>
      <w:caps/>
      <w:color w:val="1A9CB0"/>
      <w:sz w:val="20"/>
      <w:szCs w:val="22"/>
    </w:rPr>
  </w:style>
  <w:style w:type="paragraph" w:styleId="ListParagraph">
    <w:name w:val="List Paragraph"/>
    <w:basedOn w:val="Body"/>
    <w:link w:val="ListParagraphChar"/>
    <w:uiPriority w:val="34"/>
    <w:qFormat/>
    <w:rsid w:val="00765439"/>
    <w:pPr>
      <w:numPr>
        <w:numId w:val="2"/>
      </w:numPr>
      <w:spacing w:before="120" w:after="120"/>
      <w:contextualSpacing/>
    </w:pPr>
    <w:rPr>
      <w:rFonts w:ascii="Trebuchet MS" w:hAnsi="Trebuchet MS"/>
      <w:color w:val="464547" w:themeColor="text1"/>
    </w:rPr>
  </w:style>
  <w:style w:type="paragraph" w:styleId="Footer">
    <w:name w:val="footer"/>
    <w:basedOn w:val="Normal"/>
    <w:link w:val="FooterChar"/>
    <w:uiPriority w:val="99"/>
    <w:unhideWhenUsed/>
    <w:rsid w:val="00296C1D"/>
    <w:pPr>
      <w:tabs>
        <w:tab w:val="center" w:pos="4320"/>
        <w:tab w:val="right" w:pos="8640"/>
      </w:tabs>
    </w:pPr>
    <w:rPr>
      <w:color w:val="666666"/>
    </w:rPr>
  </w:style>
  <w:style w:type="character" w:styleId="FooterChar" w:customStyle="1">
    <w:name w:val="Footer Char"/>
    <w:basedOn w:val="DefaultParagraphFont"/>
    <w:link w:val="Footer"/>
    <w:uiPriority w:val="99"/>
    <w:rsid w:val="00296C1D"/>
    <w:rPr>
      <w:color w:val="666666"/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510FD6"/>
  </w:style>
  <w:style w:type="paragraph" w:styleId="Header">
    <w:name w:val="header"/>
    <w:basedOn w:val="Normal"/>
    <w:link w:val="HeaderChar"/>
    <w:uiPriority w:val="99"/>
    <w:unhideWhenUsed/>
    <w:rsid w:val="00296C1D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296C1D"/>
    <w:rPr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CB7DE9"/>
    <w:pPr>
      <w:keepLines/>
      <w:numPr>
        <w:numId w:val="0"/>
      </w:numPr>
      <w:spacing w:before="480" w:line="276" w:lineRule="auto"/>
      <w:outlineLvl w:val="9"/>
    </w:pPr>
    <w:rPr>
      <w:rFonts w:eastAsiaTheme="majorEastAsia" w:cstheme="majorBidi"/>
      <w:bCs/>
      <w:caps w:val="0"/>
      <w:color w:val="464547"/>
      <w:szCs w:val="28"/>
    </w:rPr>
  </w:style>
  <w:style w:type="paragraph" w:styleId="TOC1">
    <w:name w:val="toc 1"/>
    <w:basedOn w:val="Normal"/>
    <w:next w:val="Normal"/>
    <w:uiPriority w:val="39"/>
    <w:unhideWhenUsed/>
    <w:rsid w:val="00DF2DC1"/>
    <w:pPr>
      <w:spacing w:before="80"/>
    </w:pPr>
    <w:rPr>
      <w:rFonts w:asciiTheme="majorHAnsi" w:hAnsiTheme="majorHAnsi"/>
      <w:b/>
      <w:caps/>
    </w:rPr>
  </w:style>
  <w:style w:type="paragraph" w:styleId="TOC2">
    <w:name w:val="toc 2"/>
    <w:basedOn w:val="Normal"/>
    <w:next w:val="Normal"/>
    <w:uiPriority w:val="39"/>
    <w:unhideWhenUsed/>
    <w:rsid w:val="00296C1D"/>
    <w:pPr>
      <w:tabs>
        <w:tab w:val="left" w:pos="660"/>
        <w:tab w:val="right" w:leader="dot" w:pos="9350"/>
      </w:tabs>
      <w:spacing w:before="80"/>
      <w:contextualSpacing/>
    </w:pPr>
    <w:rPr>
      <w:b/>
      <w:caps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54E3"/>
    <w:rPr>
      <w:rFonts w:ascii="Lucida Grande" w:hAnsi="Lucida Grande" w:cs="Lucida Grande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954E3"/>
    <w:rPr>
      <w:rFonts w:ascii="Lucida Grande" w:hAnsi="Lucida Grande" w:cs="Lucida Grande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296C1D"/>
    <w:pPr>
      <w:tabs>
        <w:tab w:val="left" w:pos="709"/>
        <w:tab w:val="right" w:leader="dot" w:pos="9350"/>
      </w:tabs>
      <w:spacing w:before="40" w:after="40"/>
      <w:contextualSpacing/>
    </w:pPr>
    <w:rPr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C954E3"/>
    <w:pPr>
      <w:ind w:left="440"/>
    </w:pPr>
    <w:rPr>
      <w:szCs w:val="20"/>
    </w:rPr>
  </w:style>
  <w:style w:type="paragraph" w:styleId="Heading1NoNumber" w:customStyle="1">
    <w:name w:val="Heading1 No Number"/>
    <w:next w:val="Body"/>
    <w:qFormat/>
    <w:rsid w:val="00CB7DE9"/>
    <w:pPr>
      <w:spacing w:before="240" w:after="120"/>
    </w:pPr>
    <w:rPr>
      <w:rFonts w:ascii="Arial Black" w:hAnsi="Arial Black" w:eastAsiaTheme="majorEastAsia" w:cstheme="majorBidi"/>
      <w:bCs/>
      <w:caps/>
      <w:sz w:val="28"/>
      <w:szCs w:val="28"/>
    </w:rPr>
  </w:style>
  <w:style w:type="paragraph" w:styleId="Title">
    <w:name w:val="Title"/>
    <w:basedOn w:val="Heading1"/>
    <w:next w:val="Normal"/>
    <w:link w:val="TitleChar"/>
    <w:autoRedefine/>
    <w:uiPriority w:val="10"/>
    <w:qFormat/>
    <w:rsid w:val="008B0B05"/>
    <w:pPr>
      <w:numPr>
        <w:numId w:val="0"/>
      </w:numPr>
      <w:pBdr>
        <w:bottom w:val="single" w:color="CCCCCC" w:themeColor="accent1" w:sz="8" w:space="4"/>
      </w:pBdr>
      <w:spacing w:after="300"/>
      <w:contextualSpacing/>
    </w:pPr>
    <w:rPr>
      <w:rFonts w:eastAsiaTheme="majorEastAsia" w:cstheme="majorBidi"/>
      <w:spacing w:val="5"/>
      <w:kern w:val="28"/>
      <w:sz w:val="40"/>
      <w:szCs w:val="36"/>
    </w:rPr>
  </w:style>
  <w:style w:type="character" w:styleId="TitleChar" w:customStyle="1">
    <w:name w:val="Title Char"/>
    <w:basedOn w:val="DefaultParagraphFont"/>
    <w:link w:val="Title"/>
    <w:uiPriority w:val="10"/>
    <w:rsid w:val="008B0B05"/>
    <w:rPr>
      <w:rFonts w:ascii="Arial Black" w:hAnsi="Arial Black" w:eastAsiaTheme="majorEastAsia" w:cstheme="majorBidi"/>
      <w:caps/>
      <w:color w:val="464547" w:themeColor="text1"/>
      <w:spacing w:val="5"/>
      <w:kern w:val="28"/>
      <w:sz w:val="40"/>
      <w:szCs w:val="36"/>
    </w:rPr>
  </w:style>
  <w:style w:type="character" w:styleId="Hyperlink">
    <w:name w:val="Hyperlink"/>
    <w:basedOn w:val="DefaultParagraphFont"/>
    <w:uiPriority w:val="99"/>
    <w:unhideWhenUsed/>
    <w:rsid w:val="00EF3FE4"/>
    <w:rPr>
      <w:rFonts w:asciiTheme="minorHAnsi" w:hAnsiTheme="minorHAnsi"/>
      <w:color w:val="1A9CB0"/>
      <w:sz w:val="20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7710"/>
    <w:pPr>
      <w:numPr>
        <w:ilvl w:val="1"/>
      </w:numPr>
      <w:spacing w:after="160"/>
    </w:pPr>
    <w:rPr>
      <w:rFonts w:asciiTheme="majorHAnsi" w:hAnsiTheme="majorHAnsi"/>
      <w:b/>
      <w:caps/>
      <w:spacing w:val="15"/>
      <w:sz w:val="20"/>
    </w:rPr>
  </w:style>
  <w:style w:type="character" w:styleId="SubtitleChar" w:customStyle="1">
    <w:name w:val="Subtitle Char"/>
    <w:basedOn w:val="DefaultParagraphFont"/>
    <w:link w:val="Subtitle"/>
    <w:uiPriority w:val="11"/>
    <w:rsid w:val="00927710"/>
    <w:rPr>
      <w:rFonts w:asciiTheme="majorHAnsi" w:hAnsiTheme="majorHAnsi"/>
      <w:b/>
      <w:caps/>
      <w:spacing w:val="15"/>
      <w:sz w:val="20"/>
    </w:rPr>
  </w:style>
  <w:style w:type="numbering" w:styleId="Style1" w:customStyle="1">
    <w:name w:val="Style1"/>
    <w:uiPriority w:val="99"/>
    <w:rsid w:val="00BE15ED"/>
    <w:pPr>
      <w:numPr>
        <w:numId w:val="4"/>
      </w:numPr>
    </w:pPr>
  </w:style>
  <w:style w:type="numbering" w:styleId="Style2" w:customStyle="1">
    <w:name w:val="Style2"/>
    <w:uiPriority w:val="99"/>
    <w:rsid w:val="00BE15ED"/>
    <w:pPr>
      <w:numPr>
        <w:numId w:val="5"/>
      </w:numPr>
    </w:pPr>
  </w:style>
  <w:style w:type="character" w:styleId="Heading3Char" w:customStyle="1">
    <w:name w:val="Heading 3 Char"/>
    <w:basedOn w:val="DefaultParagraphFont"/>
    <w:link w:val="Heading3"/>
    <w:uiPriority w:val="9"/>
    <w:rsid w:val="001B59BD"/>
    <w:rPr>
      <w:rFonts w:ascii="Arial Black" w:hAnsi="Arial Black" w:eastAsiaTheme="majorEastAsia" w:cstheme="majorBidi"/>
      <w:color w:val="1A9CB0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B03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03B1"/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6B03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3B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B03B1"/>
    <w:rPr>
      <w:b/>
      <w:bCs/>
      <w:sz w:val="20"/>
      <w:szCs w:val="20"/>
    </w:rPr>
  </w:style>
  <w:style w:type="paragraph" w:styleId="Headquarters" w:customStyle="1">
    <w:name w:val="Headquarters"/>
    <w:next w:val="Body"/>
    <w:qFormat/>
    <w:rsid w:val="003A7AE3"/>
    <w:pPr>
      <w:spacing w:before="120" w:after="80"/>
    </w:pPr>
    <w:rPr>
      <w:b/>
      <w:color w:val="1A9CB0"/>
      <w:sz w:val="20"/>
      <w:szCs w:val="22"/>
    </w:rPr>
  </w:style>
  <w:style w:type="paragraph" w:styleId="HeadquartersAddress" w:customStyle="1">
    <w:name w:val="Headquarters Address"/>
    <w:next w:val="Normal"/>
    <w:qFormat/>
    <w:rsid w:val="003A7AE3"/>
    <w:pPr>
      <w:spacing w:before="40" w:after="40"/>
      <w:contextualSpacing/>
    </w:pPr>
    <w:rPr>
      <w:color w:val="464547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F96ADC"/>
    <w:pPr>
      <w:spacing w:before="240" w:after="120"/>
      <w:jc w:val="center"/>
    </w:pPr>
    <w:rPr>
      <w:b/>
      <w:iCs/>
      <w:color w:val="666666" w:themeColor="text2"/>
    </w:rPr>
  </w:style>
  <w:style w:type="numbering" w:styleId="Style3" w:customStyle="1">
    <w:name w:val="Style3"/>
    <w:uiPriority w:val="99"/>
    <w:rsid w:val="004124B6"/>
    <w:pPr>
      <w:numPr>
        <w:numId w:val="6"/>
      </w:numPr>
    </w:pPr>
  </w:style>
  <w:style w:type="numbering" w:styleId="Style4" w:customStyle="1">
    <w:name w:val="Style4"/>
    <w:uiPriority w:val="99"/>
    <w:rsid w:val="004124B6"/>
    <w:pPr>
      <w:numPr>
        <w:numId w:val="7"/>
      </w:numPr>
    </w:pPr>
  </w:style>
  <w:style w:type="table" w:styleId="EPAM" w:customStyle="1">
    <w:name w:val="EPAM"/>
    <w:basedOn w:val="TableNormal"/>
    <w:uiPriority w:val="99"/>
    <w:rsid w:val="00BE1CDB"/>
    <w:rPr>
      <w:szCs w:val="20"/>
    </w:rPr>
    <w:tblPr>
      <w:tblBorders>
        <w:top w:val="single" w:color="999999" w:sz="4" w:space="0"/>
        <w:left w:val="single" w:color="999999" w:sz="4" w:space="0"/>
        <w:bottom w:val="single" w:color="999999" w:sz="4" w:space="0"/>
        <w:right w:val="single" w:color="999999" w:sz="4" w:space="0"/>
        <w:insideH w:val="single" w:color="999999" w:sz="4" w:space="0"/>
        <w:insideV w:val="single" w:color="999999" w:sz="4" w:space="0"/>
      </w:tblBorders>
    </w:tblPr>
    <w:tblStylePr w:type="firstRow">
      <w:pPr>
        <w:jc w:val="left"/>
      </w:pPr>
      <w:rPr>
        <w:rFonts w:ascii="Trebuchet MS" w:hAnsi="Trebuchet MS"/>
        <w:b/>
        <w:i w:val="0"/>
        <w:caps w:val="0"/>
        <w:smallCaps w:val="0"/>
        <w:strike w:val="0"/>
        <w:dstrike w:val="0"/>
        <w:vanish w:val="0"/>
        <w:color w:val="FFFFFF" w:themeColor="background1"/>
        <w:sz w:val="20"/>
        <w:u w:val="none"/>
        <w:vertAlign w:val="baseline"/>
      </w:rPr>
      <w:tblPr/>
      <w:tcPr>
        <w:tcBorders>
          <w:top w:val="single" w:color="999999" w:sz="4" w:space="0"/>
          <w:left w:val="single" w:color="999999" w:sz="4" w:space="0"/>
          <w:bottom w:val="single" w:color="999999" w:sz="4" w:space="0"/>
          <w:right w:val="single" w:color="999999" w:sz="4" w:space="0"/>
          <w:insideH w:val="single" w:color="999999" w:sz="4" w:space="0"/>
          <w:insideV w:val="single" w:color="999999" w:sz="4" w:space="0"/>
          <w:tl2br w:val="nil"/>
          <w:tr2bl w:val="nil"/>
        </w:tcBorders>
        <w:shd w:val="clear" w:color="auto" w:fill="1A9CB0"/>
      </w:tcPr>
    </w:tblStylePr>
    <w:tblStylePr w:type="lastRow">
      <w:rPr>
        <w:rFonts w:ascii="Trebuchet MS" w:hAnsi="Trebuchet MS"/>
        <w:b w:val="0"/>
        <w:i w:val="0"/>
        <w:caps w:val="0"/>
        <w:smallCaps w:val="0"/>
        <w:strike w:val="0"/>
        <w:dstrike w:val="0"/>
        <w:vanish w:val="0"/>
        <w:color w:val="464547"/>
        <w:sz w:val="18"/>
        <w:vertAlign w:val="baseline"/>
      </w:rPr>
    </w:tblStylePr>
  </w:style>
  <w:style w:type="table" w:styleId="TableGridLight">
    <w:name w:val="Grid Table Light"/>
    <w:basedOn w:val="TableNormal"/>
    <w:uiPriority w:val="99"/>
    <w:rsid w:val="00AA0A9A"/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paragraph" w:styleId="NumberedList" w:customStyle="1">
    <w:name w:val="Numbered List"/>
    <w:basedOn w:val="ListParagraph"/>
    <w:qFormat/>
    <w:rsid w:val="003F7F1B"/>
    <w:pPr>
      <w:numPr>
        <w:numId w:val="8"/>
      </w:numPr>
    </w:pPr>
  </w:style>
  <w:style w:type="paragraph" w:styleId="Code" w:customStyle="1">
    <w:name w:val="Code"/>
    <w:link w:val="CodeChar"/>
    <w:qFormat/>
    <w:rsid w:val="005108F0"/>
    <w:pPr>
      <w:shd w:val="clear" w:color="auto" w:fill="E0E0E0"/>
      <w:spacing w:before="120" w:after="120"/>
    </w:pPr>
    <w:rPr>
      <w:rFonts w:ascii="Courier New" w:hAnsi="Courier New"/>
      <w:sz w:val="20"/>
      <w:szCs w:val="22"/>
    </w:rPr>
  </w:style>
  <w:style w:type="character" w:styleId="CodeChar" w:customStyle="1">
    <w:name w:val="Code Char"/>
    <w:basedOn w:val="DefaultParagraphFont"/>
    <w:link w:val="Code"/>
    <w:rsid w:val="005108F0"/>
    <w:rPr>
      <w:rFonts w:ascii="Courier New" w:hAnsi="Courier New"/>
      <w:color w:val="464547"/>
      <w:sz w:val="20"/>
      <w:szCs w:val="22"/>
      <w:shd w:val="clear" w:color="auto" w:fill="E0E0E0"/>
    </w:rPr>
  </w:style>
  <w:style w:type="table" w:styleId="TableGrid">
    <w:name w:val="Table Grid"/>
    <w:basedOn w:val="TableNormal"/>
    <w:uiPriority w:val="59"/>
    <w:rsid w:val="00DC5D31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PlainTable1">
    <w:name w:val="Plain Table 1"/>
    <w:basedOn w:val="TableNormal"/>
    <w:uiPriority w:val="99"/>
    <w:rsid w:val="00E57EA0"/>
    <w:tblPr>
      <w:tblStyleRowBandSize w:val="1"/>
      <w:tblStyleColBandSize w:val="1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color="BFBFBF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99"/>
    <w:rsid w:val="00E57EA0"/>
    <w:tblPr>
      <w:tblStyleRowBandSize w:val="1"/>
      <w:tblStyleColBandSize w:val="1"/>
      <w:tblBorders>
        <w:top w:val="single" w:color="A1A0A3" w:themeColor="text1" w:themeTint="80" w:sz="4" w:space="0"/>
        <w:bottom w:val="single" w:color="A1A0A3" w:themeColor="text1" w:themeTint="80" w:sz="4" w:space="0"/>
      </w:tblBorders>
    </w:tblPr>
    <w:tblStylePr w:type="firstRow">
      <w:rPr>
        <w:b/>
        <w:bCs/>
      </w:rPr>
      <w:tblPr/>
      <w:tcPr>
        <w:tcBorders>
          <w:bottom w:val="single" w:color="A1A0A3" w:themeColor="text1" w:themeTint="80" w:sz="4" w:space="0"/>
        </w:tcBorders>
      </w:tcPr>
    </w:tblStylePr>
    <w:tblStylePr w:type="lastRow">
      <w:rPr>
        <w:b/>
        <w:bCs/>
      </w:rPr>
      <w:tblPr/>
      <w:tcPr>
        <w:tcBorders>
          <w:top w:val="single" w:color="A1A0A3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color="A1A0A3" w:themeColor="text1" w:themeTint="80" w:sz="4" w:space="0"/>
          <w:right w:val="single" w:color="A1A0A3" w:themeColor="text1" w:themeTint="80" w:sz="4" w:space="0"/>
        </w:tcBorders>
      </w:tcPr>
    </w:tblStylePr>
    <w:tblStylePr w:type="band2Vert">
      <w:tblPr/>
      <w:tcPr>
        <w:tcBorders>
          <w:left w:val="single" w:color="A1A0A3" w:themeColor="text1" w:themeTint="80" w:sz="4" w:space="0"/>
          <w:right w:val="single" w:color="A1A0A3" w:themeColor="text1" w:themeTint="80" w:sz="4" w:space="0"/>
        </w:tcBorders>
      </w:tcPr>
    </w:tblStylePr>
    <w:tblStylePr w:type="band1Horz">
      <w:tblPr/>
      <w:tcPr>
        <w:tcBorders>
          <w:top w:val="single" w:color="A1A0A3" w:themeColor="text1" w:themeTint="80" w:sz="4" w:space="0"/>
          <w:bottom w:val="single" w:color="A1A0A3" w:themeColor="text1" w:themeTint="80" w:sz="4" w:space="0"/>
        </w:tcBorders>
      </w:tcPr>
    </w:tblStylePr>
  </w:style>
  <w:style w:type="table" w:styleId="PlainTable3">
    <w:name w:val="Plain Table 3"/>
    <w:basedOn w:val="TableNormal"/>
    <w:uiPriority w:val="99"/>
    <w:rsid w:val="00E57EA0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A1A0A3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A1A0A3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1Light-Accent3">
    <w:name w:val="List Table 1 Light Accent 3"/>
    <w:basedOn w:val="TableNormal"/>
    <w:uiPriority w:val="46"/>
    <w:rsid w:val="00E57EA0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5DD4E7" w:themeColor="accent3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5DD4E7" w:themeColor="accent3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1F7" w:themeFill="accent3" w:themeFillTint="33"/>
      </w:tcPr>
    </w:tblStylePr>
    <w:tblStylePr w:type="band1Horz">
      <w:tblPr/>
      <w:tcPr>
        <w:shd w:val="clear" w:color="auto" w:fill="C9F1F7" w:themeFill="accent3" w:themeFillTint="33"/>
      </w:tcPr>
    </w:tblStylePr>
  </w:style>
  <w:style w:type="character" w:styleId="Heading4Char" w:customStyle="1">
    <w:name w:val="Heading 4 Char"/>
    <w:basedOn w:val="DefaultParagraphFont"/>
    <w:link w:val="Heading4"/>
    <w:uiPriority w:val="9"/>
    <w:rsid w:val="003D1D47"/>
    <w:rPr>
      <w:rFonts w:ascii="Arial" w:hAnsi="Arial" w:eastAsiaTheme="majorEastAsia" w:cstheme="majorBidi"/>
      <w:b/>
      <w:iCs/>
      <w:color w:val="1A9CB0"/>
      <w:szCs w:val="22"/>
    </w:rPr>
  </w:style>
  <w:style w:type="paragraph" w:styleId="Body" w:customStyle="1">
    <w:name w:val="Body"/>
    <w:qFormat/>
    <w:rsid w:val="001A5DE8"/>
    <w:pPr>
      <w:spacing w:before="60" w:after="60"/>
      <w:jc w:val="both"/>
    </w:pPr>
    <w:rPr>
      <w:sz w:val="20"/>
      <w:szCs w:val="22"/>
    </w:rPr>
  </w:style>
  <w:style w:type="paragraph" w:styleId="NoteStyle" w:customStyle="1">
    <w:name w:val="Note Style"/>
    <w:next w:val="Body"/>
    <w:qFormat/>
    <w:rsid w:val="00741D99"/>
    <w:pPr>
      <w:numPr>
        <w:numId w:val="10"/>
      </w:numPr>
      <w:spacing w:before="120" w:after="120"/>
      <w:ind w:left="624"/>
    </w:pPr>
    <w:rPr>
      <w:sz w:val="20"/>
      <w:szCs w:val="22"/>
    </w:rPr>
  </w:style>
  <w:style w:type="numbering" w:styleId="Style5" w:customStyle="1">
    <w:name w:val="Style5"/>
    <w:uiPriority w:val="99"/>
    <w:rsid w:val="00765439"/>
    <w:pPr>
      <w:numPr>
        <w:numId w:val="9"/>
      </w:numPr>
    </w:pPr>
  </w:style>
  <w:style w:type="character" w:styleId="Heading5Char" w:customStyle="1">
    <w:name w:val="Heading 5 Char"/>
    <w:basedOn w:val="DefaultParagraphFont"/>
    <w:link w:val="Heading5"/>
    <w:uiPriority w:val="9"/>
    <w:semiHidden/>
    <w:rsid w:val="00E363E8"/>
    <w:rPr>
      <w:rFonts w:asciiTheme="majorHAnsi" w:hAnsiTheme="majorHAnsi" w:eastAsiaTheme="majorEastAsia" w:cstheme="majorBidi"/>
      <w:color w:val="989898" w:themeColor="accent1" w:themeShade="BF"/>
      <w:sz w:val="20"/>
      <w:szCs w:val="22"/>
    </w:rPr>
  </w:style>
  <w:style w:type="paragraph" w:styleId="WarningStyle" w:customStyle="1">
    <w:name w:val="Warning Style"/>
    <w:qFormat/>
    <w:rsid w:val="00741D99"/>
    <w:pPr>
      <w:numPr>
        <w:numId w:val="11"/>
      </w:numPr>
      <w:ind w:left="23" w:hanging="23"/>
    </w:pPr>
    <w:rPr>
      <w:sz w:val="20"/>
      <w:szCs w:val="22"/>
    </w:rPr>
  </w:style>
  <w:style w:type="character" w:styleId="SubtleEmphasis">
    <w:name w:val="Subtle Emphasis"/>
    <w:basedOn w:val="DefaultParagraphFont"/>
    <w:uiPriority w:val="19"/>
    <w:qFormat/>
    <w:rsid w:val="009D1769"/>
    <w:rPr>
      <w:i/>
      <w:iCs/>
      <w:color w:val="747275" w:themeColor="text1" w:themeTint="BF"/>
    </w:rPr>
  </w:style>
  <w:style w:type="paragraph" w:styleId="TableNumberedList" w:customStyle="1">
    <w:name w:val="Table Numbered List"/>
    <w:qFormat/>
    <w:rsid w:val="0025144D"/>
    <w:pPr>
      <w:numPr>
        <w:numId w:val="13"/>
      </w:numPr>
      <w:spacing w:before="120" w:after="120"/>
      <w:contextualSpacing/>
      <w:outlineLvl w:val="0"/>
    </w:pPr>
    <w:rPr>
      <w:rFonts w:ascii="Trebuchet MS" w:hAnsi="Trebuchet MS"/>
      <w:color w:val="464547" w:themeColor="text1"/>
      <w:szCs w:val="22"/>
    </w:rPr>
  </w:style>
  <w:style w:type="paragraph" w:styleId="AppendixLevel1" w:customStyle="1">
    <w:name w:val="Appendix Level 1"/>
    <w:basedOn w:val="Heading1"/>
    <w:next w:val="Body"/>
    <w:qFormat/>
    <w:rsid w:val="0000264E"/>
    <w:pPr>
      <w:pageBreakBefore/>
      <w:numPr>
        <w:numId w:val="12"/>
      </w:numPr>
    </w:pPr>
  </w:style>
  <w:style w:type="paragraph" w:styleId="AppendixLevel2" w:customStyle="1">
    <w:name w:val="Appendix Level 2"/>
    <w:basedOn w:val="Heading2"/>
    <w:next w:val="Body"/>
    <w:qFormat/>
    <w:rsid w:val="0000264E"/>
    <w:pPr>
      <w:numPr>
        <w:numId w:val="12"/>
      </w:numPr>
      <w:spacing w:before="240" w:after="120"/>
    </w:pPr>
    <w:rPr>
      <w:bCs w:val="0"/>
    </w:rPr>
  </w:style>
  <w:style w:type="paragraph" w:styleId="TableBulletList" w:customStyle="1">
    <w:name w:val="Table Bullet List"/>
    <w:qFormat/>
    <w:rsid w:val="0017052B"/>
    <w:pPr>
      <w:numPr>
        <w:numId w:val="14"/>
      </w:numPr>
      <w:spacing w:before="60" w:after="60"/>
      <w:contextualSpacing/>
    </w:pPr>
  </w:style>
  <w:style w:type="paragraph" w:styleId="TableNote" w:customStyle="1">
    <w:name w:val="Table Note"/>
    <w:qFormat/>
    <w:rsid w:val="009042F1"/>
    <w:pPr>
      <w:numPr>
        <w:numId w:val="15"/>
      </w:numPr>
    </w:pPr>
    <w:rPr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3D61"/>
    <w:pPr>
      <w:pBdr>
        <w:top w:val="single" w:color="CCCCCC" w:themeColor="accent1" w:sz="4" w:space="10"/>
        <w:bottom w:val="single" w:color="CCCCCC" w:themeColor="accent1" w:sz="4" w:space="10"/>
      </w:pBdr>
      <w:spacing w:before="360" w:after="360"/>
      <w:ind w:left="864" w:right="864"/>
      <w:jc w:val="center"/>
    </w:pPr>
    <w:rPr>
      <w:i/>
      <w:iCs/>
      <w:color w:val="1A9CB0" w:themeColor="accent3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EB3D61"/>
    <w:rPr>
      <w:i/>
      <w:iCs/>
      <w:color w:val="1A9CB0" w:themeColor="accent3"/>
      <w:sz w:val="20"/>
      <w:szCs w:val="22"/>
    </w:rPr>
  </w:style>
  <w:style w:type="paragraph" w:styleId="TableBody" w:customStyle="1">
    <w:name w:val="Table Body"/>
    <w:qFormat/>
    <w:rsid w:val="008B4B7F"/>
    <w:pPr>
      <w:spacing w:before="120"/>
    </w:pPr>
  </w:style>
  <w:style w:type="paragraph" w:styleId="TableHeader" w:customStyle="1">
    <w:name w:val="Table Header"/>
    <w:qFormat/>
    <w:rsid w:val="008B4B7F"/>
    <w:pPr>
      <w:spacing w:before="120"/>
    </w:pPr>
    <w:rPr>
      <w:rFonts w:ascii="Trebuchet MS" w:hAnsi="Trebuchet MS"/>
      <w:color w:val="FFFFFF" w:themeColor="background1"/>
      <w:sz w:val="20"/>
    </w:rPr>
  </w:style>
  <w:style w:type="table" w:styleId="PlainTable4">
    <w:name w:val="Plain Table 4"/>
    <w:basedOn w:val="TableNormal"/>
    <w:uiPriority w:val="99"/>
    <w:rsid w:val="00EF3FE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">
    <w:name w:val="Grid Table 4"/>
    <w:basedOn w:val="TableNormal"/>
    <w:uiPriority w:val="49"/>
    <w:rsid w:val="004D2331"/>
    <w:tblPr>
      <w:tblStyleRowBandSize w:val="1"/>
      <w:tblStyleColBandSize w:val="1"/>
      <w:tblBorders>
        <w:top w:val="single" w:color="8F8E91" w:themeColor="text1" w:themeTint="99" w:sz="4" w:space="0"/>
        <w:left w:val="single" w:color="8F8E91" w:themeColor="text1" w:themeTint="99" w:sz="4" w:space="0"/>
        <w:bottom w:val="single" w:color="8F8E91" w:themeColor="text1" w:themeTint="99" w:sz="4" w:space="0"/>
        <w:right w:val="single" w:color="8F8E91" w:themeColor="text1" w:themeTint="99" w:sz="4" w:space="0"/>
        <w:insideH w:val="single" w:color="8F8E91" w:themeColor="text1" w:themeTint="99" w:sz="4" w:space="0"/>
        <w:insideV w:val="single" w:color="8F8E91" w:themeColor="tex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64547" w:themeColor="text1" w:sz="4" w:space="0"/>
          <w:left w:val="single" w:color="464547" w:themeColor="text1" w:sz="4" w:space="0"/>
          <w:bottom w:val="single" w:color="464547" w:themeColor="text1" w:sz="4" w:space="0"/>
          <w:right w:val="single" w:color="464547" w:themeColor="text1" w:sz="4" w:space="0"/>
          <w:insideH w:val="nil"/>
          <w:insideV w:val="nil"/>
        </w:tcBorders>
        <w:shd w:val="clear" w:color="auto" w:fill="464547" w:themeFill="text1"/>
      </w:tcPr>
    </w:tblStylePr>
    <w:tblStylePr w:type="lastRow">
      <w:rPr>
        <w:b/>
        <w:bCs/>
      </w:rPr>
      <w:tblPr/>
      <w:tcPr>
        <w:tcBorders>
          <w:top w:val="double" w:color="464547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A" w:themeFill="text1" w:themeFillTint="33"/>
      </w:tcPr>
    </w:tblStylePr>
    <w:tblStylePr w:type="band1Horz">
      <w:tblPr/>
      <w:tcPr>
        <w:shd w:val="clear" w:color="auto" w:fill="D9D9DA" w:themeFill="text1" w:themeFillTint="33"/>
      </w:tcPr>
    </w:tblStylePr>
  </w:style>
  <w:style w:type="table" w:styleId="ListTable3-Accent31" w:customStyle="1">
    <w:name w:val="List Table 3 - Accent 31"/>
    <w:basedOn w:val="TableNormal"/>
    <w:uiPriority w:val="48"/>
    <w:rsid w:val="0029049F"/>
    <w:tblPr>
      <w:tblStyleRowBandSize w:val="1"/>
      <w:tblStyleColBandSize w:val="1"/>
      <w:tblBorders>
        <w:top w:val="single" w:color="1A9CB0" w:themeColor="accent3" w:sz="4" w:space="0"/>
        <w:left w:val="single" w:color="1A9CB0" w:themeColor="accent3" w:sz="4" w:space="0"/>
        <w:bottom w:val="single" w:color="1A9CB0" w:themeColor="accent3" w:sz="4" w:space="0"/>
        <w:right w:val="single" w:color="1A9CB0" w:themeColor="accent3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A9CB0" w:themeFill="accent3"/>
      </w:tcPr>
    </w:tblStylePr>
    <w:tblStylePr w:type="lastRow">
      <w:rPr>
        <w:b/>
        <w:bCs/>
      </w:rPr>
      <w:tblPr/>
      <w:tcPr>
        <w:tcBorders>
          <w:top w:val="double" w:color="1A9CB0" w:themeColor="accent3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1A9CB0" w:themeColor="accent3" w:sz="4" w:space="0"/>
          <w:right w:val="single" w:color="1A9CB0" w:themeColor="accent3" w:sz="4" w:space="0"/>
        </w:tcBorders>
      </w:tcPr>
    </w:tblStylePr>
    <w:tblStylePr w:type="band1Horz">
      <w:tblPr/>
      <w:tcPr>
        <w:tcBorders>
          <w:top w:val="single" w:color="1A9CB0" w:themeColor="accent3" w:sz="4" w:space="0"/>
          <w:bottom w:val="single" w:color="1A9CB0" w:themeColor="accent3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1A9CB0" w:themeColor="accent3" w:sz="4" w:space="0"/>
          <w:left w:val="nil"/>
        </w:tcBorders>
      </w:tcPr>
    </w:tblStylePr>
    <w:tblStylePr w:type="swCell">
      <w:tblPr/>
      <w:tcPr>
        <w:tcBorders>
          <w:top w:val="double" w:color="1A9CB0" w:themeColor="accent3" w:sz="4" w:space="0"/>
          <w:right w:val="nil"/>
        </w:tcBorders>
      </w:tcPr>
    </w:tblStylePr>
  </w:style>
  <w:style w:type="table" w:styleId="ListTable1Light-Accent5">
    <w:name w:val="List Table 1 Light Accent 5"/>
    <w:basedOn w:val="TableNormal"/>
    <w:uiPriority w:val="46"/>
    <w:rsid w:val="000E54B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B7CD7C" w:themeColor="accent5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B7CD7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D3" w:themeFill="accent5" w:themeFillTint="33"/>
      </w:tcPr>
    </w:tblStylePr>
    <w:tblStylePr w:type="band1Horz">
      <w:tblPr/>
      <w:tcPr>
        <w:shd w:val="clear" w:color="auto" w:fill="E7EED3" w:themeFill="accent5" w:themeFillTint="33"/>
      </w:tcPr>
    </w:tblStylePr>
  </w:style>
  <w:style w:type="paragraph" w:styleId="BodyText">
    <w:name w:val="Body Text"/>
    <w:link w:val="BodyTextChar"/>
    <w:qFormat/>
    <w:rsid w:val="00973FAE"/>
    <w:pPr>
      <w:keepLines/>
      <w:spacing w:after="120"/>
      <w:ind w:left="360"/>
    </w:pPr>
    <w:rPr>
      <w:rFonts w:ascii="Trebuchet MS" w:hAnsi="Trebuchet MS" w:eastAsia="Times New Roman" w:cs="Times New Roman"/>
      <w:sz w:val="20"/>
      <w:szCs w:val="20"/>
      <w:lang w:val="en-GB"/>
    </w:rPr>
  </w:style>
  <w:style w:type="character" w:styleId="BodyTextChar" w:customStyle="1">
    <w:name w:val="Body Text Char"/>
    <w:basedOn w:val="DefaultParagraphFont"/>
    <w:link w:val="BodyText"/>
    <w:rsid w:val="00973FAE"/>
    <w:rPr>
      <w:rFonts w:ascii="Trebuchet MS" w:hAnsi="Trebuchet MS" w:eastAsia="Times New Roman" w:cs="Times New Roman"/>
      <w:sz w:val="20"/>
      <w:szCs w:val="20"/>
      <w:lang w:val="en-GB"/>
    </w:rPr>
  </w:style>
  <w:style w:type="paragraph" w:styleId="ListBullet2">
    <w:name w:val="List Bullet 2"/>
    <w:basedOn w:val="BodyText"/>
    <w:autoRedefine/>
    <w:qFormat/>
    <w:rsid w:val="00973FAE"/>
    <w:pPr>
      <w:numPr>
        <w:numId w:val="16"/>
      </w:numPr>
      <w:spacing w:before="120"/>
      <w:ind w:left="1560" w:hanging="357"/>
    </w:pPr>
    <w:rPr>
      <w:color w:val="262626" w:themeColor="background2" w:themeShade="40"/>
    </w:rPr>
  </w:style>
  <w:style w:type="table" w:styleId="TableEPAM" w:customStyle="1">
    <w:name w:val="Table_EPAM"/>
    <w:basedOn w:val="TableGridLight"/>
    <w:uiPriority w:val="99"/>
    <w:rsid w:val="00670C08"/>
    <w:rPr>
      <w:rFonts w:ascii="Trebuchet MS" w:hAnsi="Trebuchet MS" w:eastAsia="Times New Roman" w:cs="Times New Roman"/>
      <w:color w:val="262626" w:themeColor="background2" w:themeShade="40"/>
      <w:szCs w:val="20"/>
      <w:lang w:val="en-IE" w:eastAsia="en-IE"/>
    </w:rPr>
    <w:tblPr>
      <w:tblStyleRowBandSize w:val="1"/>
      <w:tblBorders>
        <w:top w:val="single" w:color="4C4C4C" w:themeColor="background2" w:themeShade="80" w:sz="4" w:space="0"/>
        <w:left w:val="single" w:color="4C4C4C" w:themeColor="background2" w:themeShade="80" w:sz="4" w:space="0"/>
        <w:bottom w:val="single" w:color="4C4C4C" w:themeColor="background2" w:themeShade="80" w:sz="4" w:space="0"/>
        <w:right w:val="single" w:color="4C4C4C" w:themeColor="background2" w:themeShade="80" w:sz="4" w:space="0"/>
        <w:insideH w:val="single" w:color="4C4C4C" w:themeColor="background2" w:themeShade="80" w:sz="4" w:space="0"/>
        <w:insideV w:val="single" w:color="4C4C4C" w:themeColor="background2" w:themeShade="80" w:sz="4" w:space="0"/>
      </w:tblBorders>
    </w:tblPr>
    <w:tcPr>
      <w:vAlign w:val="center"/>
    </w:tcPr>
    <w:tblStylePr w:type="firstRow">
      <w:pPr>
        <w:jc w:val="center"/>
      </w:pPr>
      <w:rPr>
        <w:rFonts w:ascii="Trebuchet MS" w:hAnsi="Trebuchet MS"/>
        <w:b/>
        <w:color w:val="262626" w:themeColor="background2" w:themeShade="40"/>
        <w:sz w:val="18"/>
      </w:rPr>
      <w:tblPr/>
      <w:tcPr>
        <w:shd w:val="clear" w:color="auto" w:fill="8A8A8A" w:themeFill="background2" w:themeFillShade="E6"/>
      </w:tcPr>
    </w:tblStylePr>
    <w:tblStylePr w:type="lastRow">
      <w:rPr>
        <w:rFonts w:ascii="Trebuchet MS" w:hAnsi="Trebuchet MS"/>
        <w:color w:val="262626" w:themeColor="background2" w:themeShade="40"/>
        <w:sz w:val="18"/>
      </w:rPr>
      <w:tblPr/>
      <w:tcPr>
        <w:shd w:val="clear" w:color="auto" w:fill="FFFFFF" w:themeFill="background1"/>
      </w:tcPr>
    </w:tblStylePr>
    <w:tblStylePr w:type="firstCol">
      <w:rPr>
        <w:color w:val="262626" w:themeColor="background2" w:themeShade="40"/>
      </w:rPr>
    </w:tblStylePr>
    <w:tblStylePr w:type="band1Horz">
      <w:rPr>
        <w:rFonts w:ascii="Trebuchet MS" w:hAnsi="Trebuchet MS"/>
        <w:b w:val="0"/>
        <w:sz w:val="18"/>
      </w:rPr>
      <w:tblPr/>
      <w:tcPr>
        <w:shd w:val="clear" w:color="auto" w:fill="FFFFFF" w:themeFill="background1"/>
      </w:tcPr>
    </w:tblStylePr>
    <w:tblStylePr w:type="band2Horz">
      <w:rPr>
        <w:color w:val="262626" w:themeColor="background2" w:themeShade="40"/>
      </w:rPr>
    </w:tblStylePr>
  </w:style>
  <w:style w:type="table" w:styleId="LightList-Accent6">
    <w:name w:val="Light List Accent 6"/>
    <w:basedOn w:val="TableNormal"/>
    <w:uiPriority w:val="61"/>
    <w:semiHidden/>
    <w:unhideWhenUsed/>
    <w:rsid w:val="00610713"/>
    <w:tblPr>
      <w:tblStyleRowBandSize w:val="1"/>
      <w:tblStyleColBandSize w:val="1"/>
      <w:tblBorders>
        <w:top w:val="single" w:color="B22746" w:themeColor="accent6" w:sz="8" w:space="0"/>
        <w:left w:val="single" w:color="B22746" w:themeColor="accent6" w:sz="8" w:space="0"/>
        <w:bottom w:val="single" w:color="B22746" w:themeColor="accent6" w:sz="8" w:space="0"/>
        <w:right w:val="single" w:color="B22746" w:themeColor="accent6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27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B22746" w:themeColor="accent6" w:sz="6" w:space="0"/>
          <w:left w:val="single" w:color="B22746" w:themeColor="accent6" w:sz="8" w:space="0"/>
          <w:bottom w:val="single" w:color="B22746" w:themeColor="accent6" w:sz="8" w:space="0"/>
          <w:right w:val="single" w:color="B22746" w:themeColor="accent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B22746" w:themeColor="accent6" w:sz="8" w:space="0"/>
          <w:left w:val="single" w:color="B22746" w:themeColor="accent6" w:sz="8" w:space="0"/>
          <w:bottom w:val="single" w:color="B22746" w:themeColor="accent6" w:sz="8" w:space="0"/>
          <w:right w:val="single" w:color="B22746" w:themeColor="accent6" w:sz="8" w:space="0"/>
        </w:tcBorders>
      </w:tcPr>
    </w:tblStylePr>
    <w:tblStylePr w:type="band1Horz">
      <w:tblPr/>
      <w:tcPr>
        <w:tcBorders>
          <w:top w:val="single" w:color="B22746" w:themeColor="accent6" w:sz="8" w:space="0"/>
          <w:left w:val="single" w:color="B22746" w:themeColor="accent6" w:sz="8" w:space="0"/>
          <w:bottom w:val="single" w:color="B22746" w:themeColor="accent6" w:sz="8" w:space="0"/>
          <w:right w:val="single" w:color="B22746" w:themeColor="accent6" w:sz="8" w:space="0"/>
        </w:tcBorders>
      </w:tcPr>
    </w:tblStylePr>
  </w:style>
  <w:style w:type="character" w:styleId="ListParagraphChar" w:customStyle="1">
    <w:name w:val="List Paragraph Char"/>
    <w:basedOn w:val="DefaultParagraphFont"/>
    <w:link w:val="ListParagraph"/>
    <w:uiPriority w:val="34"/>
    <w:rsid w:val="005430EA"/>
    <w:rPr>
      <w:rFonts w:ascii="Trebuchet MS" w:hAnsi="Trebuchet MS"/>
      <w:color w:val="464547" w:themeColor="text1"/>
      <w:sz w:val="20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3374FC"/>
    <w:rPr>
      <w:color w:val="1B8BA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0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3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47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9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9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7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6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microsoft.com/office/2020/10/relationships/intelligence" Target="intelligence2.xml" Id="Rfabc67c3fbf144af" /><Relationship Type="http://schemas.openxmlformats.org/officeDocument/2006/relationships/image" Target="/media/image.png" Id="R8578aec151614e50" /><Relationship Type="http://schemas.openxmlformats.org/officeDocument/2006/relationships/image" Target="/media/image2.png" Id="Rbc720c610db44c14" /><Relationship Type="http://schemas.openxmlformats.org/officeDocument/2006/relationships/image" Target="/media/image3.png" Id="R74b905a7d0914319" /><Relationship Type="http://schemas.openxmlformats.org/officeDocument/2006/relationships/image" Target="/media/image4.png" Id="Rb36a449d70cd4518" /></Relationships>
</file>

<file path=word/theme/theme1.xml><?xml version="1.0" encoding="utf-8"?>
<a:theme xmlns:a="http://schemas.openxmlformats.org/drawingml/2006/main" name="EPAM_Them">
  <a:themeElements>
    <a:clrScheme name="Custom 3">
      <a:dk1>
        <a:srgbClr val="464547"/>
      </a:dk1>
      <a:lt1>
        <a:sysClr val="window" lastClr="FFFFFF"/>
      </a:lt1>
      <a:dk2>
        <a:srgbClr val="666666"/>
      </a:dk2>
      <a:lt2>
        <a:srgbClr val="999999"/>
      </a:lt2>
      <a:accent1>
        <a:srgbClr val="CCCCCC"/>
      </a:accent1>
      <a:accent2>
        <a:srgbClr val="32B6CE"/>
      </a:accent2>
      <a:accent3>
        <a:srgbClr val="1A9CB0"/>
      </a:accent3>
      <a:accent4>
        <a:srgbClr val="A3C644"/>
      </a:accent4>
      <a:accent5>
        <a:srgbClr val="7F993A"/>
      </a:accent5>
      <a:accent6>
        <a:srgbClr val="B22746"/>
      </a:accent6>
      <a:hlink>
        <a:srgbClr val="2CA8C3"/>
      </a:hlink>
      <a:folHlink>
        <a:srgbClr val="1B8BA0"/>
      </a:folHlink>
    </a:clrScheme>
    <a:fontScheme name="Slipstream">
      <a:majorFont>
        <a:latin typeface="Trebuchet MS"/>
        <a:ea typeface=""/>
        <a:cs typeface=""/>
        <a:font script="Jpan" typeface="ＭＳ ゴシック"/>
        <a:font script="Hang" typeface="HY그래픽B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ＭＳ ゴシック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rtlCol="0">
        <a:spAutoFit/>
      </a:bodyPr>
      <a:lstStyle>
        <a:defPPr>
          <a:lnSpc>
            <a:spcPct val="120000"/>
          </a:lnSpc>
          <a:defRPr dirty="0" err="1">
            <a:solidFill>
              <a:srgbClr val="444444"/>
            </a:solidFill>
            <a:latin typeface="Trebuchet MS"/>
            <a:cs typeface="Trebuchet MS"/>
          </a:defRPr>
        </a:defPPr>
      </a:lst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CE62DE2EB6B14D8BE8D71A7ABF8E73" ma:contentTypeVersion="5" ma:contentTypeDescription="Create a new document." ma:contentTypeScope="" ma:versionID="50051cf8f49160c5ec61dbbed8d55673">
  <xsd:schema xmlns:xsd="http://www.w3.org/2001/XMLSchema" xmlns:xs="http://www.w3.org/2001/XMLSchema" xmlns:p="http://schemas.microsoft.com/office/2006/metadata/properties" xmlns:ns2="d0e466b6-4f30-4036-b5e9-cde2068717b3" xmlns:ns3="9981db33-f913-4c44-91df-8a256802be4a" targetNamespace="http://schemas.microsoft.com/office/2006/metadata/properties" ma:root="true" ma:fieldsID="c053726c103c4be8eaa0e52a4cbc9e9c" ns2:_="" ns3:_="">
    <xsd:import namespace="d0e466b6-4f30-4036-b5e9-cde2068717b3"/>
    <xsd:import namespace="9981db33-f913-4c44-91df-8a256802be4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e466b6-4f30-4036-b5e9-cde2068717b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81db33-f913-4c44-91df-8a256802be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00038F4-AF3D-4202-83B9-994449A90B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948B742-7568-4BDD-B04D-B7AC804503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AD11475-390C-4A59-9321-AAE941E39D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e466b6-4f30-4036-b5e9-cde2068717b3"/>
    <ds:schemaRef ds:uri="9981db33-f913-4c44-91df-8a256802be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8C63E4F-D687-481A-8DA7-ABD2F52365B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Ляшеник Остап Андрійович</lastModifiedBy>
  <revision>7</revision>
  <dcterms:created xsi:type="dcterms:W3CDTF">2021-10-30T22:45:00.0000000Z</dcterms:created>
  <dcterms:modified xsi:type="dcterms:W3CDTF">2024-01-23T13:21:05.674115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CE62DE2EB6B14D8BE8D71A7ABF8E73</vt:lpwstr>
  </property>
  <property fmtid="{D5CDD505-2E9C-101B-9397-08002B2CF9AE}" pid="3" name="GrammarlyDocumentId">
    <vt:lpwstr>6d69f926272e712e164f14fd4a656ffb6dfa784e4ef9484350942459a038115e</vt:lpwstr>
  </property>
</Properties>
</file>